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743C17" w:rsidTr="00743C17">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743C17">
              <w:trPr>
                <w:tblCellSpacing w:w="0" w:type="dxa"/>
                <w:jc w:val="center"/>
              </w:trPr>
              <w:tc>
                <w:tcPr>
                  <w:tcW w:w="5000" w:type="pct"/>
                  <w:tcMar>
                    <w:top w:w="0" w:type="dxa"/>
                    <w:left w:w="225" w:type="dxa"/>
                    <w:bottom w:w="105" w:type="dxa"/>
                    <w:right w:w="225" w:type="dxa"/>
                  </w:tcMar>
                  <w:hideMark/>
                </w:tcPr>
                <w:p w:rsidR="00743C17" w:rsidRDefault="00743C17"/>
              </w:tc>
            </w:tr>
            <w:tr w:rsidR="00743C17">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743C17">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743C17">
                          <w:trPr>
                            <w:tblCellSpacing w:w="0" w:type="dxa"/>
                            <w:jc w:val="center"/>
                          </w:trPr>
                          <w:tc>
                            <w:tcPr>
                              <w:tcW w:w="5000" w:type="pct"/>
                              <w:tcMar>
                                <w:top w:w="0" w:type="dxa"/>
                                <w:left w:w="135" w:type="dxa"/>
                                <w:bottom w:w="0" w:type="dxa"/>
                                <w:right w:w="135" w:type="dxa"/>
                              </w:tcMar>
                              <w:vAlign w:val="bottom"/>
                              <w:hideMark/>
                            </w:tcPr>
                            <w:p w:rsidR="00743C17" w:rsidRDefault="00743C17">
                              <w:pPr>
                                <w:rPr>
                                  <w:sz w:val="20"/>
                                  <w:szCs w:val="20"/>
                                </w:rPr>
                              </w:pPr>
                            </w:p>
                          </w:tc>
                        </w:tr>
                      </w:tbl>
                      <w:p w:rsidR="00743C17" w:rsidRDefault="00743C17">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743C17">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743C17">
                                <w:trPr>
                                  <w:tblCellSpacing w:w="0" w:type="dxa"/>
                                  <w:jc w:val="right"/>
                                </w:trPr>
                                <w:tc>
                                  <w:tcPr>
                                    <w:tcW w:w="0" w:type="auto"/>
                                    <w:vAlign w:val="bottom"/>
                                    <w:hideMark/>
                                  </w:tcPr>
                                  <w:p w:rsidR="00743C17" w:rsidRDefault="00743C17">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743C17">
                                      <w:trPr>
                                        <w:tblCellSpacing w:w="0" w:type="dxa"/>
                                        <w:jc w:val="right"/>
                                      </w:trPr>
                                      <w:tc>
                                        <w:tcPr>
                                          <w:tcW w:w="0" w:type="auto"/>
                                          <w:shd w:val="clear" w:color="auto" w:fill="000000"/>
                                          <w:tcMar>
                                            <w:top w:w="210" w:type="dxa"/>
                                            <w:left w:w="540" w:type="dxa"/>
                                            <w:bottom w:w="0" w:type="dxa"/>
                                            <w:right w:w="540" w:type="dxa"/>
                                          </w:tcMar>
                                          <w:vAlign w:val="bottom"/>
                                          <w:hideMark/>
                                        </w:tcPr>
                                        <w:p w:rsidR="00743C17" w:rsidRDefault="00743C17">
                                          <w:pPr>
                                            <w:jc w:val="center"/>
                                            <w:rPr>
                                              <w:rFonts w:ascii="Arial" w:hAnsi="Arial" w:cs="Arial"/>
                                              <w:color w:val="FFFFFF"/>
                                            </w:rPr>
                                          </w:pPr>
                                          <w:r>
                                            <w:rPr>
                                              <w:rFonts w:ascii="Arial" w:hAnsi="Arial" w:cs="Arial"/>
                                              <w:b/>
                                              <w:bCs/>
                                              <w:color w:val="FFFFFF"/>
                                            </w:rPr>
                                            <w:t>Date 4/10/15</w:t>
                                          </w:r>
                                        </w:p>
                                      </w:tc>
                                    </w:tr>
                                  </w:tbl>
                                  <w:p w:rsidR="00743C17" w:rsidRDefault="00743C17">
                                    <w:pPr>
                                      <w:jc w:val="right"/>
                                      <w:rPr>
                                        <w:sz w:val="20"/>
                                        <w:szCs w:val="20"/>
                                      </w:rPr>
                                    </w:pPr>
                                  </w:p>
                                </w:tc>
                              </w:tr>
                            </w:tbl>
                            <w:p w:rsidR="00743C17" w:rsidRDefault="00743C17">
                              <w:pPr>
                                <w:jc w:val="right"/>
                                <w:rPr>
                                  <w:sz w:val="20"/>
                                  <w:szCs w:val="20"/>
                                </w:rPr>
                              </w:pPr>
                            </w:p>
                          </w:tc>
                        </w:tr>
                      </w:tbl>
                      <w:p w:rsidR="00743C17" w:rsidRDefault="00743C17">
                        <w:pPr>
                          <w:jc w:val="right"/>
                          <w:rPr>
                            <w:sz w:val="20"/>
                            <w:szCs w:val="20"/>
                          </w:rPr>
                        </w:pPr>
                      </w:p>
                    </w:tc>
                  </w:tr>
                </w:tbl>
                <w:p w:rsidR="00743C17" w:rsidRDefault="00743C17">
                  <w:pPr>
                    <w:jc w:val="center"/>
                    <w:rPr>
                      <w:sz w:val="20"/>
                      <w:szCs w:val="20"/>
                    </w:rPr>
                  </w:pPr>
                </w:p>
              </w:tc>
            </w:tr>
            <w:tr w:rsidR="00743C17">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743C17">
                    <w:trPr>
                      <w:tblCellSpacing w:w="0" w:type="dxa"/>
                    </w:trPr>
                    <w:tc>
                      <w:tcPr>
                        <w:tcW w:w="0" w:type="auto"/>
                        <w:hideMark/>
                      </w:tcPr>
                      <w:p w:rsidR="00743C17" w:rsidRDefault="00743C17">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743C17">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743C17">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743C17">
                                      <w:trPr>
                                        <w:tblCellSpacing w:w="0" w:type="dxa"/>
                                      </w:trPr>
                                      <w:tc>
                                        <w:tcPr>
                                          <w:tcW w:w="0" w:type="auto"/>
                                          <w:shd w:val="clear" w:color="auto" w:fill="FFFFFF"/>
                                          <w:hideMark/>
                                        </w:tcPr>
                                        <w:p w:rsidR="00743C17" w:rsidRDefault="00743C17">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743C17">
                                            <w:trPr>
                                              <w:trHeight w:val="15"/>
                                              <w:tblCellSpacing w:w="0" w:type="dxa"/>
                                              <w:jc w:val="center"/>
                                            </w:trPr>
                                            <w:tc>
                                              <w:tcPr>
                                                <w:tcW w:w="0" w:type="auto"/>
                                                <w:shd w:val="clear" w:color="auto" w:fill="E9E9E9"/>
                                                <w:vAlign w:val="center"/>
                                                <w:hideMark/>
                                              </w:tcPr>
                                              <w:p w:rsidR="00743C17" w:rsidRDefault="00743C17"/>
                                            </w:tc>
                                          </w:tr>
                                          <w:tr w:rsidR="00743C17">
                                            <w:trPr>
                                              <w:trHeight w:val="15"/>
                                              <w:tblCellSpacing w:w="0" w:type="dxa"/>
                                              <w:jc w:val="center"/>
                                            </w:trPr>
                                            <w:tc>
                                              <w:tcPr>
                                                <w:tcW w:w="0" w:type="auto"/>
                                                <w:shd w:val="clear" w:color="auto" w:fill="EDEDED"/>
                                                <w:vAlign w:val="center"/>
                                                <w:hideMark/>
                                              </w:tcPr>
                                              <w:p w:rsidR="00743C17" w:rsidRDefault="00743C17">
                                                <w:pPr>
                                                  <w:rPr>
                                                    <w:sz w:val="20"/>
                                                    <w:szCs w:val="20"/>
                                                  </w:rPr>
                                                </w:pPr>
                                              </w:p>
                                            </w:tc>
                                          </w:tr>
                                          <w:tr w:rsidR="00743C17">
                                            <w:trPr>
                                              <w:trHeight w:val="15"/>
                                              <w:tblCellSpacing w:w="0" w:type="dxa"/>
                                              <w:jc w:val="center"/>
                                            </w:trPr>
                                            <w:tc>
                                              <w:tcPr>
                                                <w:tcW w:w="0" w:type="auto"/>
                                                <w:shd w:val="clear" w:color="auto" w:fill="F1F1F1"/>
                                                <w:vAlign w:val="center"/>
                                                <w:hideMark/>
                                              </w:tcPr>
                                              <w:p w:rsidR="00743C17" w:rsidRDefault="00743C17">
                                                <w:pPr>
                                                  <w:rPr>
                                                    <w:sz w:val="20"/>
                                                    <w:szCs w:val="20"/>
                                                  </w:rPr>
                                                </w:pPr>
                                              </w:p>
                                            </w:tc>
                                          </w:tr>
                                          <w:tr w:rsidR="00743C17">
                                            <w:trPr>
                                              <w:trHeight w:val="15"/>
                                              <w:tblCellSpacing w:w="0" w:type="dxa"/>
                                              <w:jc w:val="center"/>
                                            </w:trPr>
                                            <w:tc>
                                              <w:tcPr>
                                                <w:tcW w:w="0" w:type="auto"/>
                                                <w:shd w:val="clear" w:color="auto" w:fill="F6F6F6"/>
                                                <w:vAlign w:val="center"/>
                                                <w:hideMark/>
                                              </w:tcPr>
                                              <w:p w:rsidR="00743C17" w:rsidRDefault="00743C17">
                                                <w:pPr>
                                                  <w:rPr>
                                                    <w:sz w:val="20"/>
                                                    <w:szCs w:val="20"/>
                                                  </w:rPr>
                                                </w:pPr>
                                              </w:p>
                                            </w:tc>
                                          </w:tr>
                                          <w:tr w:rsidR="00743C17">
                                            <w:trPr>
                                              <w:trHeight w:val="15"/>
                                              <w:tblCellSpacing w:w="0" w:type="dxa"/>
                                              <w:jc w:val="center"/>
                                            </w:trPr>
                                            <w:tc>
                                              <w:tcPr>
                                                <w:tcW w:w="0" w:type="auto"/>
                                                <w:shd w:val="clear" w:color="auto" w:fill="F9F9F9"/>
                                                <w:vAlign w:val="center"/>
                                                <w:hideMark/>
                                              </w:tcPr>
                                              <w:p w:rsidR="00743C17" w:rsidRDefault="00743C17">
                                                <w:pPr>
                                                  <w:rPr>
                                                    <w:sz w:val="20"/>
                                                    <w:szCs w:val="20"/>
                                                  </w:rPr>
                                                </w:pPr>
                                              </w:p>
                                            </w:tc>
                                          </w:tr>
                                          <w:tr w:rsidR="00743C17">
                                            <w:trPr>
                                              <w:trHeight w:val="15"/>
                                              <w:tblCellSpacing w:w="0" w:type="dxa"/>
                                              <w:jc w:val="center"/>
                                            </w:trPr>
                                            <w:tc>
                                              <w:tcPr>
                                                <w:tcW w:w="0" w:type="auto"/>
                                                <w:shd w:val="clear" w:color="auto" w:fill="FCFCFC"/>
                                                <w:vAlign w:val="center"/>
                                                <w:hideMark/>
                                              </w:tcPr>
                                              <w:p w:rsidR="00743C17" w:rsidRDefault="00743C17">
                                                <w:pPr>
                                                  <w:rPr>
                                                    <w:sz w:val="20"/>
                                                    <w:szCs w:val="20"/>
                                                  </w:rPr>
                                                </w:pPr>
                                              </w:p>
                                            </w:tc>
                                          </w:tr>
                                          <w:tr w:rsidR="00743C17">
                                            <w:trPr>
                                              <w:trHeight w:val="15"/>
                                              <w:tblCellSpacing w:w="0" w:type="dxa"/>
                                              <w:jc w:val="center"/>
                                            </w:trPr>
                                            <w:tc>
                                              <w:tcPr>
                                                <w:tcW w:w="0" w:type="auto"/>
                                                <w:shd w:val="clear" w:color="auto" w:fill="FDFDFD"/>
                                                <w:vAlign w:val="center"/>
                                                <w:hideMark/>
                                              </w:tcPr>
                                              <w:p w:rsidR="00743C17" w:rsidRDefault="00743C17">
                                                <w:pPr>
                                                  <w:rPr>
                                                    <w:sz w:val="20"/>
                                                    <w:szCs w:val="20"/>
                                                  </w:rPr>
                                                </w:pPr>
                                              </w:p>
                                            </w:tc>
                                          </w:tr>
                                          <w:tr w:rsidR="00743C17">
                                            <w:trPr>
                                              <w:trHeight w:val="15"/>
                                              <w:tblCellSpacing w:w="0" w:type="dxa"/>
                                              <w:jc w:val="center"/>
                                            </w:trPr>
                                            <w:tc>
                                              <w:tcPr>
                                                <w:tcW w:w="0" w:type="auto"/>
                                                <w:shd w:val="clear" w:color="auto" w:fill="FEFEFE"/>
                                                <w:vAlign w:val="center"/>
                                                <w:hideMark/>
                                              </w:tcPr>
                                              <w:p w:rsidR="00743C17" w:rsidRDefault="00743C17">
                                                <w:pPr>
                                                  <w:rPr>
                                                    <w:sz w:val="20"/>
                                                    <w:szCs w:val="20"/>
                                                  </w:rPr>
                                                </w:pPr>
                                              </w:p>
                                            </w:tc>
                                          </w:tr>
                                        </w:tbl>
                                        <w:p w:rsidR="00743C17" w:rsidRDefault="00743C17">
                                          <w:pPr>
                                            <w:jc w:val="center"/>
                                            <w:rPr>
                                              <w:sz w:val="20"/>
                                              <w:szCs w:val="20"/>
                                            </w:rPr>
                                          </w:pPr>
                                        </w:p>
                                      </w:tc>
                                      <w:tc>
                                        <w:tcPr>
                                          <w:tcW w:w="0" w:type="auto"/>
                                          <w:shd w:val="clear" w:color="auto" w:fill="FFFFFF"/>
                                          <w:hideMark/>
                                        </w:tcPr>
                                        <w:p w:rsidR="00743C17" w:rsidRDefault="00743C17">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sz w:val="20"/>
                                  <w:szCs w:val="20"/>
                                </w:rPr>
                              </w:pPr>
                            </w:p>
                          </w:tc>
                        </w:tr>
                      </w:tbl>
                      <w:p w:rsidR="00743C17" w:rsidRDefault="00743C17">
                        <w:pPr>
                          <w:jc w:val="center"/>
                          <w:rPr>
                            <w:sz w:val="20"/>
                            <w:szCs w:val="20"/>
                          </w:rPr>
                        </w:pPr>
                      </w:p>
                    </w:tc>
                    <w:tc>
                      <w:tcPr>
                        <w:tcW w:w="0" w:type="auto"/>
                        <w:hideMark/>
                      </w:tcPr>
                      <w:p w:rsidR="00743C17" w:rsidRDefault="00743C17">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743C17" w:rsidRDefault="00743C17">
                  <w:pPr>
                    <w:rPr>
                      <w:sz w:val="20"/>
                      <w:szCs w:val="20"/>
                    </w:rPr>
                  </w:pPr>
                </w:p>
              </w:tc>
            </w:tr>
            <w:tr w:rsidR="00743C1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743C17">
                    <w:trPr>
                      <w:tblCellSpacing w:w="0" w:type="dxa"/>
                      <w:jc w:val="center"/>
                    </w:trPr>
                    <w:tc>
                      <w:tcPr>
                        <w:tcW w:w="0" w:type="auto"/>
                        <w:shd w:val="clear" w:color="auto" w:fill="F7F7F7"/>
                        <w:vAlign w:val="bottom"/>
                        <w:hideMark/>
                      </w:tcPr>
                      <w:p w:rsidR="00743C17" w:rsidRDefault="00743C17">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743C17" w:rsidRDefault="00743C17">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743C17" w:rsidRDefault="00743C17">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743C17" w:rsidRDefault="00743C17">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743C17" w:rsidRDefault="00743C17">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743C17" w:rsidRDefault="00743C17">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743C17" w:rsidRDefault="00743C17">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743C17" w:rsidRDefault="00743C17">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743C17" w:rsidRDefault="00743C17">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743C17" w:rsidRDefault="00743C17">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743C17">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0" w:type="dxa"/>
                                            <w:left w:w="540" w:type="dxa"/>
                                            <w:bottom w:w="0" w:type="dxa"/>
                                            <w:right w:w="540" w:type="dxa"/>
                                          </w:tcMar>
                                          <w:vAlign w:val="bottom"/>
                                          <w:hideMark/>
                                        </w:tcPr>
                                        <w:p w:rsidR="00743C17" w:rsidRDefault="00743C17">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0" w:type="dxa"/>
                                            <w:left w:w="540" w:type="dxa"/>
                                            <w:bottom w:w="0" w:type="dxa"/>
                                            <w:right w:w="540" w:type="dxa"/>
                                          </w:tcMar>
                                          <w:vAlign w:val="bottom"/>
                                          <w:hideMark/>
                                        </w:tcPr>
                                        <w:p w:rsidR="00743C17" w:rsidRDefault="00743C17">
                                          <w:pPr>
                                            <w:jc w:val="center"/>
                                            <w:rPr>
                                              <w:rFonts w:ascii="Georgia" w:hAnsi="Georgia" w:cs="Arial"/>
                                              <w:color w:val="000090"/>
                                              <w:sz w:val="36"/>
                                              <w:szCs w:val="36"/>
                                            </w:rPr>
                                          </w:pPr>
                                          <w:r>
                                            <w:rPr>
                                              <w:rFonts w:ascii="Georgia" w:hAnsi="Georgia" w:cs="Arial"/>
                                              <w:color w:val="000090"/>
                                              <w:sz w:val="36"/>
                                              <w:szCs w:val="36"/>
                                            </w:rPr>
                                            <w:t>  </w:t>
                                          </w:r>
                                        </w:p>
                                        <w:p w:rsidR="00743C17" w:rsidRDefault="00743C17">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743C17" w:rsidRDefault="00743C17">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743C17" w:rsidRDefault="00743C17">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hideMark/>
                                        </w:tcPr>
                                        <w:p w:rsidR="00743C17" w:rsidRDefault="00743C17">
                                          <w:pPr>
                                            <w:ind w:left="720"/>
                                            <w:jc w:val="center"/>
                                            <w:rPr>
                                              <w:rFonts w:ascii="Arial" w:hAnsi="Arial" w:cs="Arial"/>
                                              <w:color w:val="000000"/>
                                              <w:sz w:val="28"/>
                                              <w:szCs w:val="28"/>
                                            </w:rPr>
                                          </w:pPr>
                                          <w:r>
                                            <w:rPr>
                                              <w:rStyle w:val="Strong"/>
                                              <w:rFonts w:ascii="Arial" w:hAnsi="Arial" w:cs="Arial"/>
                                              <w:color w:val="000000"/>
                                              <w:sz w:val="28"/>
                                              <w:szCs w:val="28"/>
                                            </w:rPr>
                                            <w:t>4/10/15</w:t>
                                          </w:r>
                                        </w:p>
                                        <w:p w:rsidR="00743C17" w:rsidRDefault="00743C17">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743C17" w:rsidRDefault="00743C17">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743C17" w:rsidRDefault="00743C17">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743C17" w:rsidRDefault="00743C17">
                                          <w:pPr>
                                            <w:spacing w:after="240"/>
                                            <w:ind w:left="1440"/>
                                            <w:rPr>
                                              <w:rFonts w:ascii="Arial" w:hAnsi="Arial" w:cs="Arial"/>
                                              <w:color w:val="000000"/>
                                            </w:rPr>
                                          </w:pPr>
                                          <w:hyperlink r:id="rId23" w:tgtFrame="_new" w:history="1">
                                            <w:r>
                                              <w:rPr>
                                                <w:rStyle w:val="Hyperlink"/>
                                                <w:rFonts w:ascii="Arial" w:hAnsi="Arial" w:cs="Arial"/>
                                                <w:color w:val="000000"/>
                                              </w:rPr>
                                              <w:t>For Saudis, Yemen conflict risks 'becoming their Vietnam'</w:t>
                                            </w:r>
                                          </w:hyperlink>
                                        </w:p>
                                        <w:p w:rsidR="00743C17" w:rsidRDefault="00743C17">
                                          <w:pPr>
                                            <w:spacing w:after="240"/>
                                            <w:ind w:left="1440"/>
                                            <w:rPr>
                                              <w:rFonts w:ascii="Arial" w:hAnsi="Arial" w:cs="Arial"/>
                                              <w:color w:val="000000"/>
                                            </w:rPr>
                                          </w:pPr>
                                          <w:hyperlink r:id="rId24" w:tgtFrame="_new" w:history="1">
                                            <w:r>
                                              <w:rPr>
                                                <w:rStyle w:val="Hyperlink"/>
                                                <w:rFonts w:ascii="Arial" w:hAnsi="Arial" w:cs="Arial"/>
                                                <w:color w:val="000000"/>
                                              </w:rPr>
                                              <w:t xml:space="preserve">Diplomats: UN vote as early as Friday on Yemen arms embargo </w:t>
                                            </w:r>
                                          </w:hyperlink>
                                        </w:p>
                                        <w:p w:rsidR="00743C17" w:rsidRDefault="00743C17">
                                          <w:pPr>
                                            <w:spacing w:after="240"/>
                                            <w:ind w:left="1440"/>
                                            <w:rPr>
                                              <w:rFonts w:ascii="Arial" w:hAnsi="Arial" w:cs="Arial"/>
                                              <w:color w:val="000000"/>
                                            </w:rPr>
                                          </w:pPr>
                                          <w:hyperlink r:id="rId25" w:tgtFrame="_new" w:history="1">
                                            <w:r>
                                              <w:rPr>
                                                <w:rStyle w:val="Hyperlink"/>
                                                <w:rFonts w:ascii="Arial" w:hAnsi="Arial" w:cs="Arial"/>
                                                <w:color w:val="000000"/>
                                              </w:rPr>
                                              <w:t>Americans stuck in Yemen file suit demanding State Department, military rescue them</w:t>
                                            </w:r>
                                          </w:hyperlink>
                                        </w:p>
                                        <w:p w:rsidR="00743C17" w:rsidRDefault="00743C17">
                                          <w:pPr>
                                            <w:spacing w:after="240"/>
                                            <w:ind w:left="1440"/>
                                            <w:rPr>
                                              <w:rFonts w:ascii="Arial" w:hAnsi="Arial" w:cs="Arial"/>
                                              <w:color w:val="000000"/>
                                            </w:rPr>
                                          </w:pPr>
                                          <w:hyperlink r:id="rId26" w:tgtFrame="_new" w:history="1">
                                            <w:r>
                                              <w:rPr>
                                                <w:rStyle w:val="Hyperlink"/>
                                                <w:rFonts w:ascii="Arial" w:hAnsi="Arial" w:cs="Arial"/>
                                                <w:color w:val="000000"/>
                                              </w:rPr>
                                              <w:t>Oman uniquely suited for Middle East peacemaker role amid rising tensions</w:t>
                                            </w:r>
                                          </w:hyperlink>
                                        </w:p>
                                        <w:p w:rsidR="00743C17" w:rsidRDefault="00743C17">
                                          <w:pPr>
                                            <w:spacing w:after="240"/>
                                            <w:ind w:left="1440"/>
                                            <w:rPr>
                                              <w:rFonts w:ascii="Arial" w:hAnsi="Arial" w:cs="Arial"/>
                                              <w:color w:val="000000"/>
                                            </w:rPr>
                                          </w:pPr>
                                          <w:hyperlink r:id="rId27" w:tgtFrame="_new" w:history="1">
                                            <w:r>
                                              <w:rPr>
                                                <w:rStyle w:val="Hyperlink"/>
                                                <w:rFonts w:ascii="Arial" w:hAnsi="Arial" w:cs="Arial"/>
                                                <w:color w:val="000000"/>
                                              </w:rPr>
                                              <w:t>Iran's Khamenei says Saudi air strikes in Yemen causing genocide</w:t>
                                            </w:r>
                                          </w:hyperlink>
                                        </w:p>
                                        <w:p w:rsidR="00743C17" w:rsidRDefault="00743C17">
                                          <w:pPr>
                                            <w:spacing w:after="240"/>
                                            <w:ind w:left="1440"/>
                                            <w:rPr>
                                              <w:rFonts w:ascii="Arial" w:hAnsi="Arial" w:cs="Arial"/>
                                              <w:color w:val="000000"/>
                                            </w:rPr>
                                          </w:pPr>
                                          <w:hyperlink r:id="rId28" w:tgtFrame="_new" w:history="1">
                                            <w:r>
                                              <w:rPr>
                                                <w:rStyle w:val="Hyperlink"/>
                                                <w:rFonts w:ascii="Arial" w:hAnsi="Arial" w:cs="Arial"/>
                                                <w:color w:val="000000"/>
                                              </w:rPr>
                                              <w:t>US warns Iran on backing Yemen rebels, Tehran defiant</w:t>
                                            </w:r>
                                          </w:hyperlink>
                                        </w:p>
                                        <w:p w:rsidR="00743C17" w:rsidRDefault="00743C17">
                                          <w:pPr>
                                            <w:spacing w:after="240"/>
                                            <w:ind w:left="1440"/>
                                            <w:rPr>
                                              <w:rFonts w:ascii="Arial" w:hAnsi="Arial" w:cs="Arial"/>
                                              <w:color w:val="000000"/>
                                            </w:rPr>
                                          </w:pPr>
                                          <w:hyperlink r:id="rId29" w:tgtFrame="_new" w:history="1">
                                            <w:r>
                                              <w:rPr>
                                                <w:rStyle w:val="Hyperlink"/>
                                                <w:rFonts w:ascii="Arial" w:hAnsi="Arial" w:cs="Arial"/>
                                                <w:color w:val="000000"/>
                                              </w:rPr>
                                              <w:t>Iran supreme leader: Nuclear framework no guarantee of deal</w:t>
                                            </w:r>
                                          </w:hyperlink>
                                        </w:p>
                                        <w:p w:rsidR="00743C17" w:rsidRDefault="00743C17">
                                          <w:pPr>
                                            <w:spacing w:after="240"/>
                                            <w:ind w:left="1440"/>
                                            <w:rPr>
                                              <w:rFonts w:ascii="Arial" w:hAnsi="Arial" w:cs="Arial"/>
                                              <w:color w:val="000000"/>
                                            </w:rPr>
                                          </w:pPr>
                                          <w:hyperlink r:id="rId30" w:tgtFrame="_new" w:history="1">
                                            <w:r>
                                              <w:rPr>
                                                <w:rStyle w:val="Hyperlink"/>
                                                <w:rFonts w:ascii="Arial" w:hAnsi="Arial" w:cs="Arial"/>
                                                <w:color w:val="000000"/>
                                              </w:rPr>
                                              <w:t>'Not a framework deal, but rather deception'</w:t>
                                            </w:r>
                                          </w:hyperlink>
                                        </w:p>
                                        <w:p w:rsidR="00743C17" w:rsidRDefault="00743C17">
                                          <w:pPr>
                                            <w:spacing w:after="240"/>
                                            <w:ind w:left="1440"/>
                                            <w:rPr>
                                              <w:rFonts w:ascii="Arial" w:hAnsi="Arial" w:cs="Arial"/>
                                              <w:color w:val="000000"/>
                                            </w:rPr>
                                          </w:pPr>
                                          <w:hyperlink r:id="rId31" w:tgtFrame="_new" w:history="1">
                                            <w:r>
                                              <w:rPr>
                                                <w:rStyle w:val="Hyperlink"/>
                                                <w:rFonts w:ascii="Arial" w:hAnsi="Arial" w:cs="Arial"/>
                                                <w:color w:val="000000"/>
                                              </w:rPr>
                                              <w:t>Deal or no deal? Iran leaders blast US claims on nuke deal, make heavy demands</w:t>
                                            </w:r>
                                          </w:hyperlink>
                                        </w:p>
                                        <w:p w:rsidR="00743C17" w:rsidRDefault="00743C17">
                                          <w:pPr>
                                            <w:spacing w:after="240"/>
                                            <w:ind w:left="1440"/>
                                            <w:rPr>
                                              <w:rFonts w:ascii="Arial" w:hAnsi="Arial" w:cs="Arial"/>
                                              <w:color w:val="000000"/>
                                            </w:rPr>
                                          </w:pPr>
                                          <w:hyperlink r:id="rId32" w:tgtFrame="_new" w:history="1">
                                            <w:r>
                                              <w:rPr>
                                                <w:rStyle w:val="Hyperlink"/>
                                                <w:rFonts w:ascii="Arial" w:hAnsi="Arial" w:cs="Arial"/>
                                                <w:color w:val="000000"/>
                                              </w:rPr>
                                              <w:t>Iran: New Nuke Deal Is 'Not Acceptable'</w:t>
                                            </w:r>
                                          </w:hyperlink>
                                        </w:p>
                                        <w:p w:rsidR="00743C17" w:rsidRDefault="00743C17">
                                          <w:pPr>
                                            <w:spacing w:after="240"/>
                                            <w:ind w:left="1440"/>
                                            <w:rPr>
                                              <w:rFonts w:ascii="Arial" w:hAnsi="Arial" w:cs="Arial"/>
                                              <w:color w:val="000000"/>
                                            </w:rPr>
                                          </w:pPr>
                                          <w:hyperlink r:id="rId33" w:tgtFrame="_new" w:history="1">
                                            <w:r>
                                              <w:rPr>
                                                <w:rStyle w:val="Hyperlink"/>
                                                <w:rFonts w:ascii="Arial" w:hAnsi="Arial" w:cs="Arial"/>
                                                <w:color w:val="000000"/>
                                              </w:rPr>
                                              <w:t>Re-Imposing Sanctions on Iran Not as Easy as It Might Sound</w:t>
                                            </w:r>
                                          </w:hyperlink>
                                        </w:p>
                                        <w:p w:rsidR="00743C17" w:rsidRDefault="00743C17">
                                          <w:pPr>
                                            <w:spacing w:after="240"/>
                                            <w:ind w:left="1440"/>
                                            <w:rPr>
                                              <w:rFonts w:ascii="Arial" w:hAnsi="Arial" w:cs="Arial"/>
                                              <w:color w:val="000000"/>
                                            </w:rPr>
                                          </w:pPr>
                                          <w:hyperlink r:id="rId34" w:tgtFrame="_new" w:history="1">
                                            <w:r>
                                              <w:rPr>
                                                <w:rStyle w:val="Hyperlink"/>
                                                <w:rFonts w:ascii="Arial" w:hAnsi="Arial" w:cs="Arial"/>
                                                <w:color w:val="000000"/>
                                              </w:rPr>
                                              <w:t>Kissinger and Schultz: Iran deal brings region closer to nuclear war</w:t>
                                            </w:r>
                                          </w:hyperlink>
                                        </w:p>
                                        <w:p w:rsidR="00743C17" w:rsidRDefault="00743C17">
                                          <w:pPr>
                                            <w:spacing w:after="240"/>
                                            <w:ind w:left="1440"/>
                                            <w:rPr>
                                              <w:rFonts w:ascii="Arial" w:hAnsi="Arial" w:cs="Arial"/>
                                              <w:color w:val="000000"/>
                                            </w:rPr>
                                          </w:pPr>
                                          <w:hyperlink r:id="rId35" w:tgtFrame="_new" w:history="1">
                                            <w:r>
                                              <w:rPr>
                                                <w:rStyle w:val="Hyperlink"/>
                                                <w:rFonts w:ascii="Arial" w:hAnsi="Arial" w:cs="Arial"/>
                                                <w:color w:val="000000"/>
                                              </w:rPr>
                                              <w:t>'Netanyahu preferred settlements over joining forces with Obama on Iran'</w:t>
                                            </w:r>
                                          </w:hyperlink>
                                        </w:p>
                                        <w:p w:rsidR="00743C17" w:rsidRDefault="00743C17">
                                          <w:pPr>
                                            <w:spacing w:after="240"/>
                                            <w:ind w:left="1440"/>
                                            <w:rPr>
                                              <w:rFonts w:ascii="Arial" w:hAnsi="Arial" w:cs="Arial"/>
                                              <w:color w:val="000000"/>
                                            </w:rPr>
                                          </w:pPr>
                                          <w:hyperlink r:id="rId36" w:tgtFrame="_new" w:history="1">
                                            <w:r>
                                              <w:rPr>
                                                <w:rStyle w:val="Hyperlink"/>
                                                <w:rFonts w:ascii="Arial" w:hAnsi="Arial" w:cs="Arial"/>
                                                <w:color w:val="000000"/>
                                              </w:rPr>
                                              <w:t>'Iran helping Hamas, Hezbollah build fleet of suicide drones'</w:t>
                                            </w:r>
                                          </w:hyperlink>
                                        </w:p>
                                        <w:p w:rsidR="00743C17" w:rsidRDefault="00743C17">
                                          <w:pPr>
                                            <w:spacing w:after="240"/>
                                            <w:ind w:left="1440"/>
                                            <w:rPr>
                                              <w:rFonts w:ascii="Arial" w:hAnsi="Arial" w:cs="Arial"/>
                                              <w:color w:val="000000"/>
                                            </w:rPr>
                                          </w:pPr>
                                          <w:hyperlink r:id="rId37" w:tgtFrame="_new" w:history="1">
                                            <w:r>
                                              <w:rPr>
                                                <w:rStyle w:val="Hyperlink"/>
                                                <w:rFonts w:ascii="Arial" w:hAnsi="Arial" w:cs="Arial"/>
                                                <w:color w:val="000000"/>
                                              </w:rPr>
                                              <w:t>'Leftists, ex-security chiefs harming Israel's drive against Iran nuclear deal'</w:t>
                                            </w:r>
                                          </w:hyperlink>
                                        </w:p>
                                        <w:p w:rsidR="00743C17" w:rsidRDefault="00743C17">
                                          <w:pPr>
                                            <w:spacing w:after="240"/>
                                            <w:ind w:left="1440"/>
                                            <w:rPr>
                                              <w:rFonts w:ascii="Arial" w:hAnsi="Arial" w:cs="Arial"/>
                                              <w:color w:val="000000"/>
                                            </w:rPr>
                                          </w:pPr>
                                          <w:hyperlink r:id="rId38" w:tgtFrame="_new" w:history="1">
                                            <w:r>
                                              <w:rPr>
                                                <w:rStyle w:val="Hyperlink"/>
                                                <w:rFonts w:ascii="Arial" w:hAnsi="Arial" w:cs="Arial"/>
                                                <w:color w:val="000000"/>
                                              </w:rPr>
                                              <w:t>US liberal groups push congressional Democrats on Iran nuclear bills</w:t>
                                            </w:r>
                                          </w:hyperlink>
                                        </w:p>
                                        <w:p w:rsidR="00743C17" w:rsidRDefault="00743C17">
                                          <w:pPr>
                                            <w:spacing w:after="240"/>
                                            <w:ind w:left="1440"/>
                                            <w:rPr>
                                              <w:rFonts w:ascii="Arial" w:hAnsi="Arial" w:cs="Arial"/>
                                              <w:color w:val="000000"/>
                                            </w:rPr>
                                          </w:pPr>
                                          <w:hyperlink r:id="rId39" w:tgtFrame="_new" w:history="1">
                                            <w:r>
                                              <w:rPr>
                                                <w:rStyle w:val="Hyperlink"/>
                                                <w:rFonts w:ascii="Arial" w:hAnsi="Arial" w:cs="Arial"/>
                                                <w:color w:val="000000"/>
                                              </w:rPr>
                                              <w:t>NBC poll finds Iran deal not trusted by most in the US</w:t>
                                            </w:r>
                                          </w:hyperlink>
                                        </w:p>
                                        <w:p w:rsidR="00743C17" w:rsidRDefault="00743C17">
                                          <w:pPr>
                                            <w:spacing w:after="240"/>
                                            <w:ind w:left="1440"/>
                                            <w:rPr>
                                              <w:rFonts w:ascii="Arial" w:hAnsi="Arial" w:cs="Arial"/>
                                              <w:color w:val="000000"/>
                                            </w:rPr>
                                          </w:pPr>
                                          <w:hyperlink r:id="rId40" w:tgtFrame="_new" w:history="1">
                                            <w:r>
                                              <w:rPr>
                                                <w:rStyle w:val="Hyperlink"/>
                                                <w:rFonts w:ascii="Arial" w:hAnsi="Arial" w:cs="Arial"/>
                                                <w:color w:val="000000"/>
                                              </w:rPr>
                                              <w:t>France says Iranian stance shows difficulty of getting nuclear deal</w:t>
                                            </w:r>
                                          </w:hyperlink>
                                        </w:p>
                                        <w:p w:rsidR="00743C17" w:rsidRDefault="00743C17">
                                          <w:pPr>
                                            <w:spacing w:after="240"/>
                                            <w:ind w:left="1440"/>
                                            <w:rPr>
                                              <w:rFonts w:ascii="Arial" w:hAnsi="Arial" w:cs="Arial"/>
                                              <w:color w:val="000000"/>
                                            </w:rPr>
                                          </w:pPr>
                                          <w:hyperlink r:id="rId41" w:tgtFrame="_new" w:history="1">
                                            <w:r>
                                              <w:rPr>
                                                <w:rStyle w:val="Hyperlink"/>
                                                <w:rFonts w:ascii="Arial" w:hAnsi="Arial" w:cs="Arial"/>
                                                <w:color w:val="000000"/>
                                              </w:rPr>
                                              <w:t>'Iran helping Hamas, Hezbollah build fleet of suicide drones'</w:t>
                                            </w:r>
                                          </w:hyperlink>
                                        </w:p>
                                        <w:p w:rsidR="00743C17" w:rsidRDefault="00743C17">
                                          <w:pPr>
                                            <w:spacing w:after="240"/>
                                            <w:ind w:left="1440"/>
                                            <w:rPr>
                                              <w:rFonts w:ascii="Arial" w:hAnsi="Arial" w:cs="Arial"/>
                                              <w:color w:val="000000"/>
                                            </w:rPr>
                                          </w:pPr>
                                          <w:hyperlink r:id="rId42" w:tgtFrame="_new" w:history="1">
                                            <w:r>
                                              <w:rPr>
                                                <w:rStyle w:val="Hyperlink"/>
                                                <w:rFonts w:ascii="Arial" w:hAnsi="Arial" w:cs="Arial"/>
                                                <w:color w:val="000000"/>
                                              </w:rPr>
                                              <w:t>Is Israel's Iron Dome the precursor to futuristic 'killer robots'?</w:t>
                                            </w:r>
                                          </w:hyperlink>
                                        </w:p>
                                        <w:p w:rsidR="00743C17" w:rsidRDefault="00743C17">
                                          <w:pPr>
                                            <w:spacing w:after="240"/>
                                            <w:ind w:left="1440"/>
                                            <w:rPr>
                                              <w:rFonts w:ascii="Arial" w:hAnsi="Arial" w:cs="Arial"/>
                                              <w:color w:val="000000"/>
                                            </w:rPr>
                                          </w:pPr>
                                          <w:hyperlink r:id="rId43" w:tgtFrame="_new" w:history="1">
                                            <w:r>
                                              <w:rPr>
                                                <w:rStyle w:val="Hyperlink"/>
                                                <w:rFonts w:ascii="Arial" w:hAnsi="Arial" w:cs="Arial"/>
                                                <w:color w:val="000000"/>
                                              </w:rPr>
                                              <w:t>Abbas to meet Putin in Moscow on Monday</w:t>
                                            </w:r>
                                          </w:hyperlink>
                                        </w:p>
                                        <w:p w:rsidR="00743C17" w:rsidRDefault="00743C17">
                                          <w:pPr>
                                            <w:spacing w:after="240"/>
                                            <w:ind w:left="1440"/>
                                            <w:rPr>
                                              <w:rFonts w:ascii="Arial" w:hAnsi="Arial" w:cs="Arial"/>
                                              <w:color w:val="000000"/>
                                            </w:rPr>
                                          </w:pPr>
                                          <w:hyperlink r:id="rId44" w:tgtFrame="_new" w:history="1">
                                            <w:r>
                                              <w:rPr>
                                                <w:rStyle w:val="Hyperlink"/>
                                                <w:rFonts w:ascii="Arial" w:hAnsi="Arial" w:cs="Arial"/>
                                                <w:color w:val="000000"/>
                                              </w:rPr>
                                              <w:t>PLO backs Assad campaign to regain control of besieged refugee camp</w:t>
                                            </w:r>
                                          </w:hyperlink>
                                        </w:p>
                                        <w:p w:rsidR="00743C17" w:rsidRDefault="00743C17">
                                          <w:pPr>
                                            <w:spacing w:after="240"/>
                                            <w:ind w:left="1440"/>
                                            <w:rPr>
                                              <w:rFonts w:ascii="Arial" w:hAnsi="Arial" w:cs="Arial"/>
                                              <w:color w:val="000000"/>
                                            </w:rPr>
                                          </w:pPr>
                                          <w:hyperlink r:id="rId45" w:tgtFrame="_new" w:history="1">
                                            <w:r>
                                              <w:rPr>
                                                <w:rStyle w:val="Hyperlink"/>
                                                <w:rFonts w:ascii="Arial" w:hAnsi="Arial" w:cs="Arial"/>
                                                <w:color w:val="000000"/>
                                              </w:rPr>
                                              <w:t xml:space="preserve">Palestinians in Syria lose respect for Hezbollah </w:t>
                                            </w:r>
                                          </w:hyperlink>
                                        </w:p>
                                        <w:p w:rsidR="00743C17" w:rsidRDefault="00743C17">
                                          <w:pPr>
                                            <w:spacing w:after="240"/>
                                            <w:ind w:left="1440"/>
                                            <w:rPr>
                                              <w:rFonts w:ascii="Arial" w:hAnsi="Arial" w:cs="Arial"/>
                                              <w:color w:val="000000"/>
                                            </w:rPr>
                                          </w:pPr>
                                          <w:hyperlink r:id="rId46" w:tgtFrame="_new" w:history="1">
                                            <w:r>
                                              <w:rPr>
                                                <w:rStyle w:val="Hyperlink"/>
                                                <w:rFonts w:ascii="Arial" w:hAnsi="Arial" w:cs="Arial"/>
                                                <w:color w:val="000000"/>
                                              </w:rPr>
                                              <w:t xml:space="preserve">Hamas says willing to cooperate with ICC to advance Palestinian cause </w:t>
                                            </w:r>
                                          </w:hyperlink>
                                        </w:p>
                                        <w:p w:rsidR="00743C17" w:rsidRDefault="00743C17">
                                          <w:pPr>
                                            <w:spacing w:after="240"/>
                                            <w:ind w:left="1440"/>
                                            <w:rPr>
                                              <w:rFonts w:ascii="Arial" w:hAnsi="Arial" w:cs="Arial"/>
                                              <w:color w:val="000000"/>
                                            </w:rPr>
                                          </w:pPr>
                                          <w:hyperlink r:id="rId47" w:tgtFrame="_new" w:history="1">
                                            <w:r>
                                              <w:rPr>
                                                <w:rStyle w:val="Hyperlink"/>
                                                <w:rFonts w:ascii="Arial" w:hAnsi="Arial" w:cs="Arial"/>
                                                <w:color w:val="000000"/>
                                              </w:rPr>
                                              <w:t xml:space="preserve">Lebanese security forces kill Islamist militant in north </w:t>
                                            </w:r>
                                          </w:hyperlink>
                                        </w:p>
                                        <w:p w:rsidR="00743C17" w:rsidRDefault="00743C17">
                                          <w:pPr>
                                            <w:spacing w:after="240"/>
                                            <w:ind w:left="1440"/>
                                            <w:rPr>
                                              <w:rFonts w:ascii="Arial" w:hAnsi="Arial" w:cs="Arial"/>
                                              <w:color w:val="000000"/>
                                            </w:rPr>
                                          </w:pPr>
                                          <w:hyperlink r:id="rId48" w:tgtFrame="_new" w:history="1">
                                            <w:r>
                                              <w:rPr>
                                                <w:rStyle w:val="Hyperlink"/>
                                                <w:rFonts w:ascii="Arial" w:hAnsi="Arial" w:cs="Arial"/>
                                                <w:color w:val="000000"/>
                                              </w:rPr>
                                              <w:t>Islamic State brought Iraq leaders together in common fight, Biden says</w:t>
                                            </w:r>
                                          </w:hyperlink>
                                        </w:p>
                                        <w:p w:rsidR="00743C17" w:rsidRDefault="00743C17">
                                          <w:pPr>
                                            <w:spacing w:after="240"/>
                                            <w:ind w:left="1440"/>
                                            <w:rPr>
                                              <w:rFonts w:ascii="Arial" w:hAnsi="Arial" w:cs="Arial"/>
                                              <w:color w:val="000000"/>
                                            </w:rPr>
                                          </w:pPr>
                                          <w:hyperlink r:id="rId49" w:tgtFrame="_new" w:history="1">
                                            <w:r>
                                              <w:rPr>
                                                <w:rStyle w:val="Hyperlink"/>
                                                <w:rFonts w:ascii="Arial" w:hAnsi="Arial" w:cs="Arial"/>
                                                <w:color w:val="000000"/>
                                              </w:rPr>
                                              <w:t>ISIS demanding $30 million to free Christian hostages, Assyrian source says</w:t>
                                            </w:r>
                                          </w:hyperlink>
                                        </w:p>
                                        <w:p w:rsidR="00743C17" w:rsidRDefault="00743C17">
                                          <w:pPr>
                                            <w:spacing w:after="240"/>
                                            <w:ind w:left="1440"/>
                                            <w:rPr>
                                              <w:rFonts w:ascii="Arial" w:hAnsi="Arial" w:cs="Arial"/>
                                              <w:color w:val="000000"/>
                                            </w:rPr>
                                          </w:pPr>
                                          <w:hyperlink r:id="rId50" w:tgtFrame="_new" w:history="1">
                                            <w:r>
                                              <w:rPr>
                                                <w:rStyle w:val="Hyperlink"/>
                                                <w:rFonts w:ascii="Arial" w:hAnsi="Arial" w:cs="Arial"/>
                                                <w:color w:val="000000"/>
                                              </w:rPr>
                                              <w:t>French media groups to hold emergency meeting after Isis cyber-attack</w:t>
                                            </w:r>
                                          </w:hyperlink>
                                        </w:p>
                                        <w:p w:rsidR="00743C17" w:rsidRDefault="00743C17">
                                          <w:pPr>
                                            <w:spacing w:after="240"/>
                                            <w:ind w:left="1440"/>
                                            <w:rPr>
                                              <w:rFonts w:ascii="Arial" w:hAnsi="Arial" w:cs="Arial"/>
                                              <w:color w:val="000000"/>
                                            </w:rPr>
                                          </w:pPr>
                                          <w:hyperlink r:id="rId51" w:tgtFrame="_new" w:history="1">
                                            <w:r>
                                              <w:rPr>
                                                <w:rStyle w:val="Hyperlink"/>
                                                <w:rFonts w:ascii="Arial" w:hAnsi="Arial" w:cs="Arial"/>
                                                <w:color w:val="000000"/>
                                              </w:rPr>
                                              <w:t>Jewish deli vandalized in Copenhagen</w:t>
                                            </w:r>
                                          </w:hyperlink>
                                        </w:p>
                                        <w:p w:rsidR="00743C17" w:rsidRDefault="00743C17">
                                          <w:pPr>
                                            <w:spacing w:after="240"/>
                                            <w:ind w:left="1440"/>
                                            <w:rPr>
                                              <w:rFonts w:ascii="Arial" w:hAnsi="Arial" w:cs="Arial"/>
                                              <w:color w:val="000000"/>
                                            </w:rPr>
                                          </w:pPr>
                                          <w:hyperlink r:id="rId52" w:tgtFrame="_new" w:history="1">
                                            <w:r>
                                              <w:rPr>
                                                <w:rStyle w:val="Hyperlink"/>
                                                <w:rFonts w:ascii="Arial" w:hAnsi="Arial" w:cs="Arial"/>
                                                <w:color w:val="000000"/>
                                              </w:rPr>
                                              <w:t>Bizarre Syndrome Makes Visitors to Jerusalem Go Crazy</w:t>
                                            </w:r>
                                          </w:hyperlink>
                                        </w:p>
                                        <w:p w:rsidR="00743C17" w:rsidRDefault="00743C17">
                                          <w:pPr>
                                            <w:spacing w:after="240"/>
                                            <w:ind w:left="1440"/>
                                            <w:rPr>
                                              <w:rFonts w:ascii="Arial" w:hAnsi="Arial" w:cs="Arial"/>
                                              <w:color w:val="000000"/>
                                            </w:rPr>
                                          </w:pPr>
                                          <w:hyperlink r:id="rId53" w:tgtFrame="_new" w:history="1">
                                            <w:r>
                                              <w:rPr>
                                                <w:rStyle w:val="Hyperlink"/>
                                                <w:rFonts w:ascii="Arial" w:hAnsi="Arial" w:cs="Arial"/>
                                                <w:color w:val="000000"/>
                                              </w:rPr>
                                              <w:t>Historic Omer Barley Offering Held in Jerusalem</w:t>
                                            </w:r>
                                          </w:hyperlink>
                                        </w:p>
                                        <w:p w:rsidR="00743C17" w:rsidRDefault="00743C17">
                                          <w:pPr>
                                            <w:spacing w:after="240"/>
                                            <w:ind w:left="1440"/>
                                            <w:rPr>
                                              <w:rFonts w:ascii="Arial" w:hAnsi="Arial" w:cs="Arial"/>
                                              <w:color w:val="000000"/>
                                            </w:rPr>
                                          </w:pPr>
                                          <w:hyperlink r:id="rId54" w:tgtFrame="_new" w:history="1">
                                            <w:r>
                                              <w:rPr>
                                                <w:rStyle w:val="Hyperlink"/>
                                                <w:rFonts w:ascii="Arial" w:hAnsi="Arial" w:cs="Arial"/>
                                                <w:color w:val="000000"/>
                                              </w:rPr>
                                              <w:t>Dozens protest for public transportation on the Sabbath outside transportation minister's home</w:t>
                                            </w:r>
                                          </w:hyperlink>
                                        </w:p>
                                        <w:p w:rsidR="00743C17" w:rsidRDefault="00743C17">
                                          <w:pPr>
                                            <w:spacing w:after="240"/>
                                            <w:ind w:left="1440"/>
                                            <w:rPr>
                                              <w:rFonts w:ascii="Arial" w:hAnsi="Arial" w:cs="Arial"/>
                                              <w:color w:val="000000"/>
                                            </w:rPr>
                                          </w:pPr>
                                          <w:hyperlink r:id="rId55" w:tgtFrame="_new" w:history="1">
                                            <w:r>
                                              <w:rPr>
                                                <w:rStyle w:val="Hyperlink"/>
                                                <w:rFonts w:ascii="Arial" w:hAnsi="Arial" w:cs="Arial"/>
                                                <w:color w:val="000000"/>
                                              </w:rPr>
                                              <w:t>Jewish groups hail guilty verdict in Boston Marathon bombing case</w:t>
                                            </w:r>
                                          </w:hyperlink>
                                        </w:p>
                                        <w:p w:rsidR="00743C17" w:rsidRDefault="00743C17">
                                          <w:pPr>
                                            <w:spacing w:after="240"/>
                                            <w:ind w:left="1440"/>
                                            <w:rPr>
                                              <w:rFonts w:ascii="Arial" w:hAnsi="Arial" w:cs="Arial"/>
                                              <w:color w:val="000000"/>
                                            </w:rPr>
                                          </w:pPr>
                                          <w:hyperlink r:id="rId56" w:tgtFrame="_new" w:history="1">
                                            <w:r>
                                              <w:rPr>
                                                <w:rStyle w:val="Hyperlink"/>
                                                <w:rFonts w:ascii="Arial" w:hAnsi="Arial" w:cs="Arial"/>
                                                <w:color w:val="000000"/>
                                              </w:rPr>
                                              <w:t>Group Says String of Swastika Attacks on Boston Area Campuses Are Unrelated</w:t>
                                            </w:r>
                                          </w:hyperlink>
                                        </w:p>
                                        <w:p w:rsidR="00743C17" w:rsidRDefault="00743C17">
                                          <w:pPr>
                                            <w:spacing w:after="240"/>
                                            <w:ind w:left="1440"/>
                                            <w:rPr>
                                              <w:rFonts w:ascii="Arial" w:hAnsi="Arial" w:cs="Arial"/>
                                              <w:color w:val="000000"/>
                                            </w:rPr>
                                          </w:pPr>
                                          <w:hyperlink r:id="rId57" w:tgtFrame="_new" w:history="1">
                                            <w:r>
                                              <w:rPr>
                                                <w:rStyle w:val="Hyperlink"/>
                                                <w:rFonts w:ascii="Arial" w:hAnsi="Arial" w:cs="Arial"/>
                                                <w:color w:val="000000"/>
                                              </w:rPr>
                                              <w:t>Argentina to declassify intelligence on Israeli embassy bombing</w:t>
                                            </w:r>
                                          </w:hyperlink>
                                        </w:p>
                                        <w:p w:rsidR="00743C17" w:rsidRDefault="00743C17">
                                          <w:pPr>
                                            <w:spacing w:after="240"/>
                                            <w:ind w:left="1440"/>
                                            <w:rPr>
                                              <w:rFonts w:ascii="Arial" w:hAnsi="Arial" w:cs="Arial"/>
                                              <w:color w:val="000000"/>
                                            </w:rPr>
                                          </w:pPr>
                                          <w:hyperlink r:id="rId58" w:tgtFrame="_new" w:history="1">
                                            <w:r>
                                              <w:rPr>
                                                <w:rStyle w:val="Hyperlink"/>
                                                <w:rFonts w:ascii="Arial" w:hAnsi="Arial" w:cs="Arial"/>
                                                <w:color w:val="000000"/>
                                              </w:rPr>
                                              <w:t>Oxford University warns authors not to write about bacon, pork to avoid offending Muslims</w:t>
                                            </w:r>
                                          </w:hyperlink>
                                        </w:p>
                                        <w:p w:rsidR="00743C17" w:rsidRDefault="00743C17">
                                          <w:pPr>
                                            <w:spacing w:after="240"/>
                                            <w:ind w:left="1440"/>
                                            <w:rPr>
                                              <w:rFonts w:ascii="Arial" w:hAnsi="Arial" w:cs="Arial"/>
                                              <w:color w:val="000000"/>
                                            </w:rPr>
                                          </w:pPr>
                                          <w:hyperlink r:id="rId59" w:tgtFrame="_new" w:history="1">
                                            <w:r>
                                              <w:rPr>
                                                <w:rStyle w:val="Hyperlink"/>
                                                <w:rFonts w:ascii="Arial" w:hAnsi="Arial" w:cs="Arial"/>
                                                <w:color w:val="000000"/>
                                              </w:rPr>
                                              <w:t>Top Saudi mufti reportedly issues fatwa allowing starving husbands to eat wives</w:t>
                                            </w:r>
                                          </w:hyperlink>
                                        </w:p>
                                        <w:p w:rsidR="00743C17" w:rsidRDefault="00743C17">
                                          <w:pPr>
                                            <w:spacing w:after="240"/>
                                            <w:ind w:left="1440"/>
                                            <w:rPr>
                                              <w:rFonts w:ascii="Arial" w:hAnsi="Arial" w:cs="Arial"/>
                                              <w:color w:val="000000"/>
                                            </w:rPr>
                                          </w:pPr>
                                          <w:hyperlink r:id="rId60" w:tgtFrame="_new" w:history="1">
                                            <w:r>
                                              <w:rPr>
                                                <w:rStyle w:val="Hyperlink"/>
                                                <w:rFonts w:ascii="Arial" w:hAnsi="Arial" w:cs="Arial"/>
                                                <w:color w:val="000000"/>
                                              </w:rPr>
                                              <w:t xml:space="preserve">Erdogan: Egypt must free </w:t>
                                            </w:r>
                                            <w:proofErr w:type="spellStart"/>
                                            <w:r>
                                              <w:rPr>
                                                <w:rStyle w:val="Hyperlink"/>
                                                <w:rFonts w:ascii="Arial" w:hAnsi="Arial" w:cs="Arial"/>
                                                <w:color w:val="000000"/>
                                              </w:rPr>
                                              <w:t>Morsi</w:t>
                                            </w:r>
                                            <w:proofErr w:type="spellEnd"/>
                                            <w:r>
                                              <w:rPr>
                                                <w:rStyle w:val="Hyperlink"/>
                                                <w:rFonts w:ascii="Arial" w:hAnsi="Arial" w:cs="Arial"/>
                                                <w:color w:val="000000"/>
                                              </w:rPr>
                                              <w:t xml:space="preserve"> before it can restore ties with Turkey</w:t>
                                            </w:r>
                                          </w:hyperlink>
                                        </w:p>
                                        <w:p w:rsidR="00743C17" w:rsidRDefault="00743C17">
                                          <w:pPr>
                                            <w:spacing w:after="240"/>
                                            <w:ind w:left="1440"/>
                                            <w:rPr>
                                              <w:rFonts w:ascii="Arial" w:hAnsi="Arial" w:cs="Arial"/>
                                              <w:color w:val="000000"/>
                                            </w:rPr>
                                          </w:pPr>
                                          <w:hyperlink r:id="rId61" w:tgtFrame="_new" w:history="1">
                                            <w:r>
                                              <w:rPr>
                                                <w:rStyle w:val="Hyperlink"/>
                                                <w:rFonts w:ascii="Arial" w:hAnsi="Arial" w:cs="Arial"/>
                                                <w:color w:val="000000"/>
                                              </w:rPr>
                                              <w:t xml:space="preserve">In Egypt, ex-military men fire up Islamist insurgency </w:t>
                                            </w:r>
                                          </w:hyperlink>
                                        </w:p>
                                        <w:p w:rsidR="00743C17" w:rsidRDefault="00743C17">
                                          <w:pPr>
                                            <w:spacing w:after="240"/>
                                            <w:ind w:left="1440"/>
                                            <w:rPr>
                                              <w:rFonts w:ascii="Arial" w:hAnsi="Arial" w:cs="Arial"/>
                                              <w:color w:val="000000"/>
                                            </w:rPr>
                                          </w:pPr>
                                          <w:hyperlink r:id="rId62" w:tgtFrame="_new" w:history="1">
                                            <w:r>
                                              <w:rPr>
                                                <w:rStyle w:val="Hyperlink"/>
                                                <w:rFonts w:ascii="Arial" w:hAnsi="Arial" w:cs="Arial"/>
                                                <w:color w:val="000000"/>
                                              </w:rPr>
                                              <w:t>Bombings, Including Attack on US Troops, Kills 13 Afghans</w:t>
                                            </w:r>
                                          </w:hyperlink>
                                        </w:p>
                                        <w:p w:rsidR="00743C17" w:rsidRDefault="00743C17">
                                          <w:pPr>
                                            <w:spacing w:after="240"/>
                                            <w:ind w:left="1440"/>
                                            <w:rPr>
                                              <w:rFonts w:ascii="Arial" w:hAnsi="Arial" w:cs="Arial"/>
                                              <w:color w:val="000000"/>
                                            </w:rPr>
                                          </w:pPr>
                                          <w:hyperlink r:id="rId63" w:tgtFrame="_new" w:history="1">
                                            <w:r>
                                              <w:rPr>
                                                <w:rStyle w:val="Hyperlink"/>
                                                <w:rFonts w:ascii="Arial" w:hAnsi="Arial" w:cs="Arial"/>
                                                <w:color w:val="000000"/>
                                              </w:rPr>
                                              <w:t xml:space="preserve">Pakistan court frees on bail accused mastermind of 2008 Mumbai attack </w:t>
                                            </w:r>
                                          </w:hyperlink>
                                        </w:p>
                                        <w:p w:rsidR="00743C17" w:rsidRDefault="00743C17">
                                          <w:pPr>
                                            <w:spacing w:after="240"/>
                                            <w:ind w:left="1440"/>
                                            <w:rPr>
                                              <w:rFonts w:ascii="Arial" w:hAnsi="Arial" w:cs="Arial"/>
                                              <w:color w:val="000000"/>
                                            </w:rPr>
                                          </w:pPr>
                                          <w:hyperlink r:id="rId64" w:tgtFrame="_new" w:history="1">
                                            <w:r>
                                              <w:rPr>
                                                <w:rStyle w:val="Hyperlink"/>
                                                <w:rFonts w:ascii="Arial" w:hAnsi="Arial" w:cs="Arial"/>
                                                <w:color w:val="000000"/>
                                              </w:rPr>
                                              <w:t>US, Russian war games rekindle Cold War tensions</w:t>
                                            </w:r>
                                          </w:hyperlink>
                                        </w:p>
                                        <w:p w:rsidR="00743C17" w:rsidRDefault="00743C17">
                                          <w:pPr>
                                            <w:spacing w:after="240"/>
                                            <w:ind w:left="1440"/>
                                            <w:rPr>
                                              <w:rFonts w:ascii="Arial" w:hAnsi="Arial" w:cs="Arial"/>
                                              <w:color w:val="000000"/>
                                            </w:rPr>
                                          </w:pPr>
                                          <w:hyperlink r:id="rId65" w:tgtFrame="_new" w:history="1">
                                            <w:r>
                                              <w:rPr>
                                                <w:rStyle w:val="Hyperlink"/>
                                                <w:rFonts w:ascii="Arial" w:hAnsi="Arial" w:cs="Arial"/>
                                                <w:color w:val="000000"/>
                                              </w:rPr>
                                              <w:t>China urges caution from U.S. on dispute with Japan</w:t>
                                            </w:r>
                                          </w:hyperlink>
                                        </w:p>
                                        <w:p w:rsidR="00743C17" w:rsidRDefault="00743C17">
                                          <w:pPr>
                                            <w:spacing w:after="240"/>
                                            <w:ind w:left="1440"/>
                                            <w:rPr>
                                              <w:rFonts w:ascii="Arial" w:hAnsi="Arial" w:cs="Arial"/>
                                              <w:color w:val="000000"/>
                                            </w:rPr>
                                          </w:pPr>
                                          <w:hyperlink r:id="rId66" w:tgtFrame="_new" w:history="1">
                                            <w:r>
                                              <w:rPr>
                                                <w:rStyle w:val="Hyperlink"/>
                                                <w:rFonts w:ascii="Arial" w:hAnsi="Arial" w:cs="Arial"/>
                                                <w:color w:val="000000"/>
                                              </w:rPr>
                                              <w:t xml:space="preserve">US, Cuban chief diplomats begin talks in Panama </w:t>
                                            </w:r>
                                          </w:hyperlink>
                                        </w:p>
                                        <w:p w:rsidR="00743C17" w:rsidRDefault="00743C17">
                                          <w:pPr>
                                            <w:spacing w:after="240"/>
                                            <w:ind w:left="1440"/>
                                            <w:rPr>
                                              <w:rFonts w:ascii="Arial" w:hAnsi="Arial" w:cs="Arial"/>
                                              <w:color w:val="000000"/>
                                            </w:rPr>
                                          </w:pPr>
                                          <w:hyperlink r:id="rId67" w:tgtFrame="_new" w:history="1">
                                            <w:r>
                                              <w:rPr>
                                                <w:rStyle w:val="Hyperlink"/>
                                                <w:rFonts w:ascii="Arial" w:hAnsi="Arial" w:cs="Arial"/>
                                                <w:color w:val="000000"/>
                                              </w:rPr>
                                              <w:t>Cuba protests make waves at Panama summit</w:t>
                                            </w:r>
                                          </w:hyperlink>
                                        </w:p>
                                        <w:p w:rsidR="00743C17" w:rsidRDefault="00743C17">
                                          <w:pPr>
                                            <w:spacing w:after="240"/>
                                            <w:ind w:left="1440"/>
                                            <w:rPr>
                                              <w:rFonts w:ascii="Arial" w:hAnsi="Arial" w:cs="Arial"/>
                                              <w:color w:val="000000"/>
                                            </w:rPr>
                                          </w:pPr>
                                          <w:hyperlink r:id="rId68" w:tgtFrame="_new" w:history="1">
                                            <w:r>
                                              <w:rPr>
                                                <w:rStyle w:val="Hyperlink"/>
                                                <w:rFonts w:ascii="Arial" w:hAnsi="Arial" w:cs="Arial"/>
                                                <w:color w:val="000000"/>
                                              </w:rPr>
                                              <w:t>In Jamaica, Obama indicates that he will remove Cuba from terrorism list</w:t>
                                            </w:r>
                                          </w:hyperlink>
                                        </w:p>
                                        <w:p w:rsidR="00743C17" w:rsidRDefault="00743C17">
                                          <w:pPr>
                                            <w:spacing w:after="240"/>
                                            <w:ind w:left="1440"/>
                                            <w:rPr>
                                              <w:rFonts w:ascii="Arial" w:hAnsi="Arial" w:cs="Arial"/>
                                              <w:color w:val="000000"/>
                                            </w:rPr>
                                          </w:pPr>
                                          <w:hyperlink r:id="rId69" w:tgtFrame="_new" w:history="1">
                                            <w:r>
                                              <w:rPr>
                                                <w:rStyle w:val="Hyperlink"/>
                                                <w:rFonts w:ascii="Arial" w:hAnsi="Arial" w:cs="Arial"/>
                                                <w:color w:val="000000"/>
                                              </w:rPr>
                                              <w:t>Gunman Kills 3 in Milan Court, Raising Security Concerns</w:t>
                                            </w:r>
                                          </w:hyperlink>
                                        </w:p>
                                        <w:p w:rsidR="00743C17" w:rsidRDefault="00743C17">
                                          <w:pPr>
                                            <w:spacing w:after="240"/>
                                            <w:ind w:left="1440"/>
                                            <w:rPr>
                                              <w:rFonts w:ascii="Arial" w:hAnsi="Arial" w:cs="Arial"/>
                                              <w:color w:val="000000"/>
                                            </w:rPr>
                                          </w:pPr>
                                          <w:hyperlink r:id="rId70" w:tgtFrame="_new" w:history="1">
                                            <w:r>
                                              <w:rPr>
                                                <w:rStyle w:val="Hyperlink"/>
                                                <w:rFonts w:ascii="Arial" w:hAnsi="Arial" w:cs="Arial"/>
                                                <w:color w:val="000000"/>
                                              </w:rPr>
                                              <w:t xml:space="preserve">UN urged to ban 'killer robots' before they can be developed </w:t>
                                            </w:r>
                                          </w:hyperlink>
                                        </w:p>
                                        <w:p w:rsidR="00743C17" w:rsidRDefault="00743C17">
                                          <w:pPr>
                                            <w:spacing w:after="240"/>
                                            <w:ind w:left="1440"/>
                                            <w:rPr>
                                              <w:rFonts w:ascii="Arial" w:hAnsi="Arial" w:cs="Arial"/>
                                              <w:color w:val="000000"/>
                                            </w:rPr>
                                          </w:pPr>
                                          <w:hyperlink r:id="rId71" w:tgtFrame="_new" w:history="1">
                                            <w:r>
                                              <w:rPr>
                                                <w:rStyle w:val="Hyperlink"/>
                                                <w:rFonts w:ascii="Arial" w:hAnsi="Arial" w:cs="Arial"/>
                                                <w:color w:val="000000"/>
                                              </w:rPr>
                                              <w:t>How drones are battling animal poachers in Africa</w:t>
                                            </w:r>
                                          </w:hyperlink>
                                        </w:p>
                                        <w:p w:rsidR="00743C17" w:rsidRDefault="00743C17">
                                          <w:pPr>
                                            <w:spacing w:after="240"/>
                                            <w:ind w:left="1440"/>
                                            <w:rPr>
                                              <w:rFonts w:ascii="Arial" w:hAnsi="Arial" w:cs="Arial"/>
                                              <w:color w:val="000000"/>
                                            </w:rPr>
                                          </w:pPr>
                                          <w:hyperlink r:id="rId72" w:tgtFrame="_new" w:history="1">
                                            <w:r>
                                              <w:rPr>
                                                <w:rStyle w:val="Hyperlink"/>
                                                <w:rFonts w:ascii="Arial" w:hAnsi="Arial" w:cs="Arial"/>
                                                <w:color w:val="000000"/>
                                              </w:rPr>
                                              <w:t>Drone Interrupts Rand Paul Speech in South Carolina</w:t>
                                            </w:r>
                                          </w:hyperlink>
                                        </w:p>
                                        <w:p w:rsidR="00743C17" w:rsidRDefault="00743C17">
                                          <w:pPr>
                                            <w:spacing w:after="240"/>
                                            <w:ind w:left="1440"/>
                                            <w:rPr>
                                              <w:rFonts w:ascii="Arial" w:hAnsi="Arial" w:cs="Arial"/>
                                              <w:color w:val="000000"/>
                                            </w:rPr>
                                          </w:pPr>
                                          <w:hyperlink r:id="rId73" w:tgtFrame="_new" w:history="1">
                                            <w:r>
                                              <w:rPr>
                                                <w:rStyle w:val="Hyperlink"/>
                                                <w:rFonts w:ascii="Arial" w:hAnsi="Arial" w:cs="Arial"/>
                                                <w:color w:val="000000"/>
                                              </w:rPr>
                                              <w:t>Website chronicles China's massive effort to control Internet content</w:t>
                                            </w:r>
                                          </w:hyperlink>
                                        </w:p>
                                        <w:p w:rsidR="00743C17" w:rsidRDefault="00743C17">
                                          <w:pPr>
                                            <w:spacing w:after="240"/>
                                            <w:ind w:left="1440"/>
                                            <w:rPr>
                                              <w:rFonts w:ascii="Arial" w:hAnsi="Arial" w:cs="Arial"/>
                                              <w:color w:val="000000"/>
                                            </w:rPr>
                                          </w:pPr>
                                          <w:hyperlink r:id="rId74" w:tgtFrame="_new" w:history="1">
                                            <w:r>
                                              <w:rPr>
                                                <w:rStyle w:val="Hyperlink"/>
                                                <w:rFonts w:ascii="Arial" w:hAnsi="Arial" w:cs="Arial"/>
                                                <w:color w:val="000000"/>
                                              </w:rPr>
                                              <w:t>Baltimore Police used secret technology to track cellphones in thousands of cases</w:t>
                                            </w:r>
                                          </w:hyperlink>
                                        </w:p>
                                        <w:p w:rsidR="00743C17" w:rsidRDefault="00743C17">
                                          <w:pPr>
                                            <w:spacing w:after="240"/>
                                            <w:ind w:left="1440"/>
                                            <w:rPr>
                                              <w:rFonts w:ascii="Arial" w:hAnsi="Arial" w:cs="Arial"/>
                                              <w:color w:val="000000"/>
                                            </w:rPr>
                                          </w:pPr>
                                          <w:hyperlink r:id="rId75" w:tgtFrame="_new" w:history="1">
                                            <w:r>
                                              <w:rPr>
                                                <w:rStyle w:val="Hyperlink"/>
                                                <w:rFonts w:ascii="Arial" w:hAnsi="Arial" w:cs="Arial"/>
                                                <w:color w:val="000000"/>
                                              </w:rPr>
                                              <w:t>U.S., European police break up network of 12,000 computers taken over by criminals</w:t>
                                            </w:r>
                                          </w:hyperlink>
                                        </w:p>
                                        <w:p w:rsidR="00743C17" w:rsidRDefault="00743C17">
                                          <w:pPr>
                                            <w:spacing w:after="240"/>
                                            <w:ind w:left="1440"/>
                                            <w:rPr>
                                              <w:rFonts w:ascii="Arial" w:hAnsi="Arial" w:cs="Arial"/>
                                              <w:color w:val="000000"/>
                                            </w:rPr>
                                          </w:pPr>
                                          <w:hyperlink r:id="rId76" w:tgtFrame="_new" w:history="1">
                                            <w:r>
                                              <w:rPr>
                                                <w:rStyle w:val="Hyperlink"/>
                                                <w:rFonts w:ascii="Arial" w:hAnsi="Arial" w:cs="Arial"/>
                                                <w:color w:val="000000"/>
                                              </w:rPr>
                                              <w:t>Scientology head's father was spied on, police report says</w:t>
                                            </w:r>
                                          </w:hyperlink>
                                        </w:p>
                                        <w:p w:rsidR="00743C17" w:rsidRDefault="00743C17">
                                          <w:pPr>
                                            <w:spacing w:after="240"/>
                                            <w:ind w:left="1440"/>
                                            <w:rPr>
                                              <w:rFonts w:ascii="Arial" w:hAnsi="Arial" w:cs="Arial"/>
                                              <w:color w:val="000000"/>
                                            </w:rPr>
                                          </w:pPr>
                                          <w:hyperlink r:id="rId77" w:tgtFrame="_new" w:history="1">
                                            <w:r>
                                              <w:rPr>
                                                <w:rStyle w:val="Hyperlink"/>
                                                <w:rFonts w:ascii="Arial" w:hAnsi="Arial" w:cs="Arial"/>
                                                <w:color w:val="000000"/>
                                              </w:rPr>
                                              <w:t xml:space="preserve">Sovereign interest rates slide in </w:t>
                                            </w:r>
                                            <w:proofErr w:type="spellStart"/>
                                            <w:r>
                                              <w:rPr>
                                                <w:rStyle w:val="Hyperlink"/>
                                                <w:rFonts w:ascii="Arial" w:hAnsi="Arial" w:cs="Arial"/>
                                                <w:color w:val="000000"/>
                                              </w:rPr>
                                              <w:t>eurozone</w:t>
                                            </w:r>
                                            <w:proofErr w:type="spellEnd"/>
                                            <w:r>
                                              <w:rPr>
                                                <w:rStyle w:val="Hyperlink"/>
                                                <w:rFonts w:ascii="Arial" w:hAnsi="Arial" w:cs="Arial"/>
                                                <w:color w:val="000000"/>
                                              </w:rPr>
                                              <w:t xml:space="preserve"> as Greece eases fears</w:t>
                                            </w:r>
                                          </w:hyperlink>
                                        </w:p>
                                        <w:p w:rsidR="00743C17" w:rsidRDefault="00743C17">
                                          <w:pPr>
                                            <w:spacing w:after="240"/>
                                            <w:ind w:left="1440"/>
                                            <w:rPr>
                                              <w:rFonts w:ascii="Arial" w:hAnsi="Arial" w:cs="Arial"/>
                                              <w:color w:val="000000"/>
                                            </w:rPr>
                                          </w:pPr>
                                          <w:hyperlink r:id="rId78" w:tgtFrame="_new" w:history="1">
                                            <w:r>
                                              <w:rPr>
                                                <w:rStyle w:val="Hyperlink"/>
                                                <w:rFonts w:ascii="Arial" w:hAnsi="Arial" w:cs="Arial"/>
                                                <w:color w:val="000000"/>
                                              </w:rPr>
                                              <w:t>5.1 magnitude earthquake hits near Bamboo Flat, India</w:t>
                                            </w:r>
                                          </w:hyperlink>
                                        </w:p>
                                        <w:p w:rsidR="00743C17" w:rsidRDefault="00743C17">
                                          <w:pPr>
                                            <w:spacing w:after="240"/>
                                            <w:ind w:left="1440"/>
                                            <w:rPr>
                                              <w:rFonts w:ascii="Arial" w:hAnsi="Arial" w:cs="Arial"/>
                                              <w:color w:val="000000"/>
                                            </w:rPr>
                                          </w:pPr>
                                          <w:hyperlink r:id="rId79" w:tgtFrame="_new" w:history="1">
                                            <w:r>
                                              <w:rPr>
                                                <w:rStyle w:val="Hyperlink"/>
                                                <w:rFonts w:ascii="Arial" w:hAnsi="Arial" w:cs="Arial"/>
                                                <w:color w:val="000000"/>
                                              </w:rPr>
                                              <w:t>5.1 magnitude earthquake hits near Taron, Papua New Guinea</w:t>
                                            </w:r>
                                          </w:hyperlink>
                                        </w:p>
                                        <w:p w:rsidR="00743C17" w:rsidRDefault="00743C17">
                                          <w:pPr>
                                            <w:spacing w:after="240"/>
                                            <w:ind w:left="1440"/>
                                            <w:rPr>
                                              <w:rFonts w:ascii="Arial" w:hAnsi="Arial" w:cs="Arial"/>
                                              <w:color w:val="000000"/>
                                            </w:rPr>
                                          </w:pPr>
                                          <w:hyperlink r:id="rId80" w:tgtFrame="_new" w:history="1">
                                            <w:r>
                                              <w:rPr>
                                                <w:rStyle w:val="Hyperlink"/>
                                                <w:rFonts w:ascii="Arial" w:hAnsi="Arial" w:cs="Arial"/>
                                                <w:color w:val="000000"/>
                                              </w:rPr>
                                              <w:t>3.5 magnitude earthquake reported near Lake Tahoe</w:t>
                                            </w:r>
                                          </w:hyperlink>
                                        </w:p>
                                        <w:p w:rsidR="00743C17" w:rsidRDefault="00743C17">
                                          <w:pPr>
                                            <w:spacing w:after="240"/>
                                            <w:ind w:left="1440"/>
                                            <w:rPr>
                                              <w:rFonts w:ascii="Arial" w:hAnsi="Arial" w:cs="Arial"/>
                                              <w:color w:val="000000"/>
                                            </w:rPr>
                                          </w:pPr>
                                          <w:hyperlink r:id="rId81" w:tgtFrame="_new" w:history="1">
                                            <w:r>
                                              <w:rPr>
                                                <w:rStyle w:val="Hyperlink"/>
                                                <w:rFonts w:ascii="Arial" w:hAnsi="Arial" w:cs="Arial"/>
                                                <w:color w:val="000000"/>
                                              </w:rPr>
                                              <w:t>Double Earthquakes On San Andreas Fault Rock California-Mexico Border</w:t>
                                            </w:r>
                                          </w:hyperlink>
                                        </w:p>
                                        <w:p w:rsidR="00743C17" w:rsidRDefault="00743C17">
                                          <w:pPr>
                                            <w:spacing w:after="240"/>
                                            <w:ind w:left="1440"/>
                                            <w:rPr>
                                              <w:rFonts w:ascii="Arial" w:hAnsi="Arial" w:cs="Arial"/>
                                              <w:color w:val="000000"/>
                                            </w:rPr>
                                          </w:pPr>
                                          <w:hyperlink r:id="rId82" w:tgtFrame="_new" w:history="1">
                                            <w:r>
                                              <w:rPr>
                                                <w:rStyle w:val="Hyperlink"/>
                                                <w:rFonts w:ascii="Arial" w:hAnsi="Arial" w:cs="Arial"/>
                                                <w:color w:val="000000"/>
                                              </w:rPr>
                                              <w:t>Minor earthquake swarm on Hekla - SISZ boundary</w:t>
                                            </w:r>
                                          </w:hyperlink>
                                        </w:p>
                                        <w:p w:rsidR="00743C17" w:rsidRDefault="00743C17">
                                          <w:pPr>
                                            <w:spacing w:after="240"/>
                                            <w:ind w:left="1440"/>
                                            <w:rPr>
                                              <w:rFonts w:ascii="Arial" w:hAnsi="Arial" w:cs="Arial"/>
                                              <w:color w:val="000000"/>
                                            </w:rPr>
                                          </w:pPr>
                                          <w:hyperlink r:id="rId83" w:tgtFrame="_new" w:history="1">
                                            <w:proofErr w:type="spellStart"/>
                                            <w:r>
                                              <w:rPr>
                                                <w:rStyle w:val="Hyperlink"/>
                                                <w:rFonts w:ascii="Arial" w:hAnsi="Arial" w:cs="Arial"/>
                                                <w:color w:val="000000"/>
                                              </w:rPr>
                                              <w:t>Sheveluch</w:t>
                                            </w:r>
                                            <w:proofErr w:type="spellEnd"/>
                                            <w:r>
                                              <w:rPr>
                                                <w:rStyle w:val="Hyperlink"/>
                                                <w:rFonts w:ascii="Arial" w:hAnsi="Arial" w:cs="Arial"/>
                                                <w:color w:val="000000"/>
                                              </w:rPr>
                                              <w:t xml:space="preserve"> volcano on Kamchatka, Russia erupts to 23,000ft</w:t>
                                            </w:r>
                                          </w:hyperlink>
                                        </w:p>
                                        <w:p w:rsidR="00743C17" w:rsidRDefault="00743C17">
                                          <w:pPr>
                                            <w:spacing w:after="240"/>
                                            <w:ind w:left="1440"/>
                                            <w:rPr>
                                              <w:rFonts w:ascii="Arial" w:hAnsi="Arial" w:cs="Arial"/>
                                              <w:color w:val="000000"/>
                                            </w:rPr>
                                          </w:pPr>
                                          <w:hyperlink r:id="rId84" w:tgtFrame="_new" w:history="1">
                                            <w:r>
                                              <w:rPr>
                                                <w:rStyle w:val="Hyperlink"/>
                                                <w:rFonts w:ascii="Arial" w:hAnsi="Arial" w:cs="Arial"/>
                                                <w:color w:val="000000"/>
                                              </w:rPr>
                                              <w:t>Colima volcano in Mexico erupts to 23,000ft</w:t>
                                            </w:r>
                                          </w:hyperlink>
                                        </w:p>
                                        <w:p w:rsidR="00743C17" w:rsidRDefault="00743C17">
                                          <w:pPr>
                                            <w:spacing w:after="240"/>
                                            <w:ind w:left="1440"/>
                                            <w:rPr>
                                              <w:rFonts w:ascii="Arial" w:hAnsi="Arial" w:cs="Arial"/>
                                              <w:color w:val="000000"/>
                                            </w:rPr>
                                          </w:pPr>
                                          <w:hyperlink r:id="rId85" w:tgtFrame="_new" w:history="1">
                                            <w:r>
                                              <w:rPr>
                                                <w:rStyle w:val="Hyperlink"/>
                                                <w:rFonts w:ascii="Arial" w:hAnsi="Arial" w:cs="Arial"/>
                                                <w:color w:val="000000"/>
                                              </w:rPr>
                                              <w:t>Tungurahua volcano in Ecuador erupts to 22,000ft</w:t>
                                            </w:r>
                                          </w:hyperlink>
                                        </w:p>
                                        <w:p w:rsidR="00743C17" w:rsidRDefault="00743C17">
                                          <w:pPr>
                                            <w:spacing w:after="240"/>
                                            <w:ind w:left="1440"/>
                                            <w:rPr>
                                              <w:rFonts w:ascii="Arial" w:hAnsi="Arial" w:cs="Arial"/>
                                              <w:color w:val="000000"/>
                                            </w:rPr>
                                          </w:pPr>
                                          <w:hyperlink r:id="rId86" w:tgtFrame="_new" w:history="1">
                                            <w:proofErr w:type="spellStart"/>
                                            <w:r>
                                              <w:rPr>
                                                <w:rStyle w:val="Hyperlink"/>
                                                <w:rFonts w:ascii="Arial" w:hAnsi="Arial" w:cs="Arial"/>
                                                <w:color w:val="000000"/>
                                              </w:rPr>
                                              <w:t>Reventador</w:t>
                                            </w:r>
                                            <w:proofErr w:type="spellEnd"/>
                                            <w:r>
                                              <w:rPr>
                                                <w:rStyle w:val="Hyperlink"/>
                                                <w:rFonts w:ascii="Arial" w:hAnsi="Arial" w:cs="Arial"/>
                                                <w:color w:val="000000"/>
                                              </w:rPr>
                                              <w:t xml:space="preserve"> volcano in Ecuador erupts to 20,000ft</w:t>
                                            </w:r>
                                          </w:hyperlink>
                                        </w:p>
                                        <w:p w:rsidR="00743C17" w:rsidRDefault="00743C17">
                                          <w:pPr>
                                            <w:spacing w:after="240"/>
                                            <w:ind w:left="1440"/>
                                            <w:rPr>
                                              <w:rFonts w:ascii="Arial" w:hAnsi="Arial" w:cs="Arial"/>
                                              <w:color w:val="000000"/>
                                            </w:rPr>
                                          </w:pPr>
                                          <w:hyperlink r:id="rId87" w:tgtFrame="_new" w:history="1">
                                            <w:r>
                                              <w:rPr>
                                                <w:rStyle w:val="Hyperlink"/>
                                                <w:rFonts w:ascii="Arial" w:hAnsi="Arial" w:cs="Arial"/>
                                                <w:color w:val="000000"/>
                                              </w:rPr>
                                              <w:t xml:space="preserve">Moquegua: </w:t>
                                            </w:r>
                                            <w:proofErr w:type="spellStart"/>
                                            <w:r>
                                              <w:rPr>
                                                <w:rStyle w:val="Hyperlink"/>
                                                <w:rFonts w:ascii="Arial" w:hAnsi="Arial" w:cs="Arial"/>
                                                <w:color w:val="000000"/>
                                              </w:rPr>
                                              <w:t>Ubinas</w:t>
                                            </w:r>
                                            <w:proofErr w:type="spellEnd"/>
                                            <w:r>
                                              <w:rPr>
                                                <w:rStyle w:val="Hyperlink"/>
                                                <w:rFonts w:ascii="Arial" w:hAnsi="Arial" w:cs="Arial"/>
                                                <w:color w:val="000000"/>
                                              </w:rPr>
                                              <w:t xml:space="preserve"> volcano explodes, spreads ashes over nearby village</w:t>
                                            </w:r>
                                          </w:hyperlink>
                                        </w:p>
                                        <w:p w:rsidR="00743C17" w:rsidRDefault="00743C17">
                                          <w:pPr>
                                            <w:spacing w:after="240"/>
                                            <w:ind w:left="1440"/>
                                            <w:rPr>
                                              <w:rFonts w:ascii="Arial" w:hAnsi="Arial" w:cs="Arial"/>
                                              <w:color w:val="000000"/>
                                            </w:rPr>
                                          </w:pPr>
                                          <w:hyperlink r:id="rId88" w:tgtFrame="_new" w:history="1">
                                            <w:r>
                                              <w:rPr>
                                                <w:rStyle w:val="Hyperlink"/>
                                                <w:rFonts w:ascii="Arial" w:hAnsi="Arial" w:cs="Arial"/>
                                                <w:color w:val="000000"/>
                                              </w:rPr>
                                              <w:t>Solving the Four Corners Mystery: Probes Map Methane 'Hot Spot'</w:t>
                                            </w:r>
                                          </w:hyperlink>
                                        </w:p>
                                        <w:p w:rsidR="00743C17" w:rsidRDefault="00743C17">
                                          <w:pPr>
                                            <w:spacing w:after="240"/>
                                            <w:ind w:left="1440"/>
                                            <w:rPr>
                                              <w:rFonts w:ascii="Arial" w:hAnsi="Arial" w:cs="Arial"/>
                                              <w:color w:val="000000"/>
                                            </w:rPr>
                                          </w:pPr>
                                          <w:hyperlink r:id="rId89" w:tgtFrame="_new" w:history="1">
                                            <w:r>
                                              <w:rPr>
                                                <w:rStyle w:val="Hyperlink"/>
                                                <w:rFonts w:ascii="Arial" w:hAnsi="Arial" w:cs="Arial"/>
                                                <w:color w:val="000000"/>
                                              </w:rPr>
                                              <w:t>Tornadoes destroy swathes of Midwest, but spare many lives</w:t>
                                            </w:r>
                                          </w:hyperlink>
                                        </w:p>
                                        <w:p w:rsidR="00743C17" w:rsidRDefault="00743C17">
                                          <w:pPr>
                                            <w:spacing w:after="240"/>
                                            <w:ind w:left="1440"/>
                                            <w:rPr>
                                              <w:rFonts w:ascii="Arial" w:hAnsi="Arial" w:cs="Arial"/>
                                              <w:color w:val="000000"/>
                                            </w:rPr>
                                          </w:pPr>
                                          <w:hyperlink r:id="rId90" w:tgtFrame="_new" w:history="1">
                                            <w:r>
                                              <w:rPr>
                                                <w:rStyle w:val="Hyperlink"/>
                                                <w:rFonts w:ascii="Arial" w:hAnsi="Arial" w:cs="Arial"/>
                                                <w:color w:val="000000"/>
                                              </w:rPr>
                                              <w:t>1 dead, 7 injured after tornado rips through northern Illinois town</w:t>
                                            </w:r>
                                          </w:hyperlink>
                                        </w:p>
                                        <w:p w:rsidR="00743C17" w:rsidRDefault="00743C17">
                                          <w:pPr>
                                            <w:spacing w:after="240"/>
                                            <w:ind w:left="1440"/>
                                            <w:rPr>
                                              <w:rFonts w:ascii="Arial" w:hAnsi="Arial" w:cs="Arial"/>
                                              <w:color w:val="000000"/>
                                            </w:rPr>
                                          </w:pPr>
                                          <w:hyperlink r:id="rId91" w:tgtFrame="_new" w:history="1">
                                            <w:r>
                                              <w:rPr>
                                                <w:rStyle w:val="Hyperlink"/>
                                                <w:rFonts w:ascii="Arial" w:hAnsi="Arial" w:cs="Arial"/>
                                                <w:color w:val="000000"/>
                                              </w:rPr>
                                              <w:t>California's drought and the weird warm 'blob' in the Pacific that may be fueling it</w:t>
                                            </w:r>
                                          </w:hyperlink>
                                        </w:p>
                                        <w:p w:rsidR="00743C17" w:rsidRDefault="00743C17">
                                          <w:pPr>
                                            <w:spacing w:after="240"/>
                                            <w:ind w:left="1440"/>
                                            <w:rPr>
                                              <w:rFonts w:ascii="Arial" w:hAnsi="Arial" w:cs="Arial"/>
                                              <w:color w:val="000000"/>
                                            </w:rPr>
                                          </w:pPr>
                                          <w:hyperlink r:id="rId92" w:tgtFrame="_new" w:history="1">
                                            <w:r>
                                              <w:rPr>
                                                <w:rStyle w:val="Hyperlink"/>
                                                <w:rFonts w:ascii="Arial" w:hAnsi="Arial" w:cs="Arial"/>
                                                <w:color w:val="000000"/>
                                              </w:rPr>
                                              <w:t>California's Drought Could Increase Health Risks, Experts Say</w:t>
                                            </w:r>
                                          </w:hyperlink>
                                        </w:p>
                                        <w:p w:rsidR="00743C17" w:rsidRDefault="00743C17">
                                          <w:pPr>
                                            <w:spacing w:after="240"/>
                                            <w:ind w:left="1440"/>
                                            <w:rPr>
                                              <w:rFonts w:ascii="Arial" w:hAnsi="Arial" w:cs="Arial"/>
                                              <w:color w:val="000000"/>
                                            </w:rPr>
                                          </w:pPr>
                                          <w:hyperlink r:id="rId93" w:tgtFrame="_new" w:history="1">
                                            <w:r>
                                              <w:rPr>
                                                <w:rStyle w:val="Hyperlink"/>
                                                <w:rFonts w:ascii="Arial" w:hAnsi="Arial" w:cs="Arial"/>
                                                <w:color w:val="000000"/>
                                              </w:rPr>
                                              <w:t>Record heat and extremely high pollen counts for Atlanta</w:t>
                                            </w:r>
                                          </w:hyperlink>
                                        </w:p>
                                        <w:p w:rsidR="00743C17" w:rsidRDefault="00743C17">
                                          <w:pPr>
                                            <w:spacing w:after="240"/>
                                            <w:ind w:left="1440"/>
                                            <w:rPr>
                                              <w:rFonts w:ascii="Arial" w:hAnsi="Arial" w:cs="Arial"/>
                                              <w:color w:val="000000"/>
                                            </w:rPr>
                                          </w:pPr>
                                          <w:hyperlink r:id="rId94" w:tgtFrame="_new" w:history="1">
                                            <w:r>
                                              <w:rPr>
                                                <w:rStyle w:val="Hyperlink"/>
                                                <w:rFonts w:ascii="Arial" w:hAnsi="Arial" w:cs="Arial"/>
                                                <w:color w:val="000000"/>
                                              </w:rPr>
                                              <w:t>Tylenol Maker Admits to Selling Liquid Medicine Contaminated with Metal</w:t>
                                            </w:r>
                                          </w:hyperlink>
                                        </w:p>
                                        <w:p w:rsidR="00743C17" w:rsidRDefault="00743C17">
                                          <w:pPr>
                                            <w:spacing w:after="240"/>
                                            <w:ind w:left="1440"/>
                                            <w:rPr>
                                              <w:rFonts w:ascii="Arial" w:hAnsi="Arial" w:cs="Arial"/>
                                              <w:color w:val="000000"/>
                                            </w:rPr>
                                          </w:pPr>
                                          <w:hyperlink r:id="rId95" w:tgtFrame="_new" w:history="1">
                                            <w:r>
                                              <w:rPr>
                                                <w:rStyle w:val="Hyperlink"/>
                                                <w:rFonts w:ascii="Arial" w:hAnsi="Arial" w:cs="Arial"/>
                                                <w:color w:val="000000"/>
                                              </w:rPr>
                                              <w:t>Doctors Say Tick Borne '</w:t>
                                            </w:r>
                                            <w:proofErr w:type="spellStart"/>
                                            <w:r>
                                              <w:rPr>
                                                <w:rStyle w:val="Hyperlink"/>
                                                <w:rFonts w:ascii="Arial" w:hAnsi="Arial" w:cs="Arial"/>
                                                <w:color w:val="000000"/>
                                              </w:rPr>
                                              <w:t>Powassan</w:t>
                                            </w:r>
                                            <w:proofErr w:type="spellEnd"/>
                                            <w:r>
                                              <w:rPr>
                                                <w:rStyle w:val="Hyperlink"/>
                                                <w:rFonts w:ascii="Arial" w:hAnsi="Arial" w:cs="Arial"/>
                                                <w:color w:val="000000"/>
                                              </w:rPr>
                                              <w:t xml:space="preserve"> Virus' Is Worse Than Lyme Disease</w:t>
                                            </w:r>
                                          </w:hyperlink>
                                        </w:p>
                                        <w:p w:rsidR="00743C17" w:rsidRDefault="00743C17">
                                          <w:pPr>
                                            <w:spacing w:after="240"/>
                                            <w:ind w:left="1440"/>
                                            <w:rPr>
                                              <w:rFonts w:ascii="Arial" w:hAnsi="Arial" w:cs="Arial"/>
                                              <w:color w:val="000000"/>
                                            </w:rPr>
                                          </w:pPr>
                                          <w:hyperlink r:id="rId96" w:tgtFrame="_new" w:history="1">
                                            <w:r>
                                              <w:rPr>
                                                <w:rStyle w:val="Hyperlink"/>
                                                <w:rFonts w:ascii="Arial" w:hAnsi="Arial" w:cs="Arial"/>
                                                <w:color w:val="000000"/>
                                              </w:rPr>
                                              <w:t>Rand: The Press Should Ask Dems if it's OK to Kill Babies in the Womb</w:t>
                                            </w:r>
                                          </w:hyperlink>
                                        </w:p>
                                        <w:p w:rsidR="00743C17" w:rsidRDefault="00743C17">
                                          <w:pPr>
                                            <w:spacing w:after="240"/>
                                            <w:ind w:left="1440"/>
                                            <w:rPr>
                                              <w:rFonts w:ascii="Arial" w:hAnsi="Arial" w:cs="Arial"/>
                                              <w:color w:val="000000"/>
                                            </w:rPr>
                                          </w:pPr>
                                          <w:hyperlink r:id="rId97" w:tgtFrame="_new" w:history="1">
                                            <w:r>
                                              <w:rPr>
                                                <w:rStyle w:val="Hyperlink"/>
                                                <w:rFonts w:ascii="Arial" w:hAnsi="Arial" w:cs="Arial"/>
                                                <w:color w:val="000000"/>
                                              </w:rPr>
                                              <w:t>The White House Now Features a Gender-Neutral Restroom</w:t>
                                            </w:r>
                                          </w:hyperlink>
                                        </w:p>
                                        <w:p w:rsidR="00743C17" w:rsidRDefault="00743C17">
                                          <w:pPr>
                                            <w:spacing w:after="240"/>
                                            <w:ind w:left="1440"/>
                                            <w:rPr>
                                              <w:rFonts w:ascii="Arial" w:hAnsi="Arial" w:cs="Arial"/>
                                              <w:color w:val="000000"/>
                                            </w:rPr>
                                          </w:pPr>
                                          <w:hyperlink r:id="rId98" w:tgtFrame="_new" w:history="1">
                                            <w:r>
                                              <w:rPr>
                                                <w:rStyle w:val="Hyperlink"/>
                                                <w:rFonts w:ascii="Arial" w:hAnsi="Arial" w:cs="Arial"/>
                                                <w:color w:val="000000"/>
                                              </w:rPr>
                                              <w:t>Gay orgies and 'murder' scandals engulf Vatican</w:t>
                                            </w:r>
                                          </w:hyperlink>
                                        </w:p>
                                        <w:p w:rsidR="00743C17" w:rsidRDefault="00743C17">
                                          <w:pPr>
                                            <w:ind w:left="1440"/>
                                            <w:rPr>
                                              <w:rFonts w:ascii="Arial" w:hAnsi="Arial" w:cs="Arial"/>
                                              <w:color w:val="000000"/>
                                            </w:rPr>
                                          </w:pPr>
                                          <w:hyperlink r:id="rId99" w:tgtFrame="_new" w:history="1">
                                            <w:r>
                                              <w:rPr>
                                                <w:rStyle w:val="Hyperlink"/>
                                                <w:rFonts w:ascii="Arial" w:hAnsi="Arial" w:cs="Arial"/>
                                                <w:color w:val="000000"/>
                                              </w:rPr>
                                              <w:t>Gordon College accuses gay activists of discriminating against its Christian students</w:t>
                                            </w:r>
                                          </w:hyperlink>
                                        </w:p>
                                      </w:tc>
                                    </w:tr>
                                  </w:tbl>
                                  <w:p w:rsidR="00743C17" w:rsidRDefault="00743C17">
                                    <w:pPr>
                                      <w:jc w:val="center"/>
                                      <w:rPr>
                                        <w:sz w:val="20"/>
                                        <w:szCs w:val="20"/>
                                      </w:rPr>
                                    </w:pPr>
                                  </w:p>
                                </w:tc>
                              </w:tr>
                              <w:tr w:rsidR="00743C17">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0" w:type="dxa"/>
                                            <w:right w:w="540" w:type="dxa"/>
                                          </w:tcMar>
                                          <w:hideMark/>
                                        </w:tcPr>
                                        <w:p w:rsidR="00743C17" w:rsidRDefault="00743C17">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743C17" w:rsidRDefault="00743C17">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743C17" w:rsidRDefault="00743C17">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743C17" w:rsidRDefault="00743C17">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743C17" w:rsidRDefault="00743C17">
                                          <w:pPr>
                                            <w:pStyle w:val="NormalWeb"/>
                                            <w:spacing w:before="0" w:beforeAutospacing="0" w:after="0" w:afterAutospacing="0"/>
                                            <w:jc w:val="center"/>
                                            <w:rPr>
                                              <w:rFonts w:ascii="Arial" w:hAnsi="Arial" w:cs="Arial"/>
                                              <w:b/>
                                              <w:bCs/>
                                              <w:color w:val="000090"/>
                                              <w:sz w:val="28"/>
                                              <w:szCs w:val="28"/>
                                            </w:rPr>
                                          </w:pPr>
                                          <w:hyperlink r:id="rId100"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743C17" w:rsidRDefault="00743C17">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743C17" w:rsidRDefault="00743C17">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hideMark/>
                                        </w:tcPr>
                                        <w:p w:rsidR="00743C17" w:rsidRDefault="00743C17">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 Saudi Arabia in tense buildup opposite Yemen's Gulf of Aden shore: US air tankers refueling Saudi jets</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President vows "Iran will not get a nuclear weapon on my watch." That's only 20 months. What about after?</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Persian Bomb</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is week on 'The Hal Lindsey Report'</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Rewriting History</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Another Sunday, another Clinton</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The Matter of the Heart</w:t>
                                          </w:r>
                                        </w:p>
                                        <w:p w:rsidR="00743C17" w:rsidRDefault="00743C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Judging Judgers     </w:t>
                                          </w:r>
                                          <w:r>
                                            <w:rPr>
                                              <w:rFonts w:ascii="Arial" w:hAnsi="Arial" w:cs="Arial"/>
                                              <w:color w:val="000000"/>
                                              <w:sz w:val="32"/>
                                              <w:szCs w:val="32"/>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rPr>
                                              <w:rFonts w:ascii="Arial" w:hAnsi="Arial" w:cs="Arial"/>
                                              <w:color w:val="000000"/>
                                              <w:sz w:val="20"/>
                                              <w:szCs w:val="20"/>
                                            </w:rPr>
                                          </w:pP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rPr>
                                              <w:rFonts w:ascii="Arial" w:hAnsi="Arial" w:cs="Arial"/>
                                              <w:color w:val="000000"/>
                                              <w:sz w:val="20"/>
                                              <w:szCs w:val="20"/>
                                            </w:rPr>
                                          </w:pPr>
                                          <w:r>
                                            <w:rPr>
                                              <w:rStyle w:val="Strong"/>
                                              <w:rFonts w:ascii="Arial" w:hAnsi="Arial" w:cs="Arial"/>
                                              <w:color w:val="000000"/>
                                              <w:sz w:val="32"/>
                                              <w:szCs w:val="32"/>
                                            </w:rPr>
                                            <w:t>Iran, Saudi Arabia in tense buildup opposite Yemen's Gulf of Aden shore: US air tankers refueling Saudi jets</w:t>
                                          </w:r>
                                          <w:r>
                                            <w:rPr>
                                              <w:rFonts w:ascii="Arial" w:hAnsi="Arial" w:cs="Arial"/>
                                              <w:color w:val="000000"/>
                                              <w:sz w:val="20"/>
                                              <w:szCs w:val="20"/>
                                            </w:rPr>
                                            <w:t xml:space="preserve"> - </w:t>
                                          </w:r>
                                          <w:hyperlink r:id="rId101" w:tgtFrame="_blank" w:history="1">
                                            <w:r>
                                              <w:rPr>
                                                <w:rStyle w:val="Hyperlink"/>
                                                <w:rFonts w:ascii="Arial" w:hAnsi="Arial" w:cs="Arial"/>
                                                <w:sz w:val="20"/>
                                                <w:szCs w:val="20"/>
                                              </w:rPr>
                                              <w:t>http://www.debka.com/article/24523/Iran-Saudi-Arabia-in-tense-buildup-opposite-Yemen's-Gulf-of-Aden-shore-US-air-tankers-refueling-Saudi-jets</w:t>
                                            </w:r>
                                          </w:hyperlink>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Saudi-Iranian saber-rattling over Yemen has reached a dangerous peak, Thursday, April 9, the Saudi army spokesman, Brig. Gen. Ahmad Al-</w:t>
                                          </w:r>
                                          <w:proofErr w:type="spellStart"/>
                                          <w:r>
                                            <w:rPr>
                                              <w:rFonts w:ascii="Arial" w:hAnsi="Arial" w:cs="Arial"/>
                                              <w:color w:val="000000"/>
                                            </w:rPr>
                                            <w:t>Assiri</w:t>
                                          </w:r>
                                          <w:proofErr w:type="spellEnd"/>
                                          <w:r>
                                            <w:rPr>
                                              <w:rFonts w:ascii="Arial" w:hAnsi="Arial" w:cs="Arial"/>
                                              <w:color w:val="000000"/>
                                            </w:rPr>
                                            <w:t>, warned: "Iranian ships have the right to be present in international waters, but won't be allowed to enter Yemeni territorial water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is was Riyadh's rapid-fire riposte for the Iranian decision to deploy its navy's 34th Flotilla, consisting of the Alborz destroyer and the Bushehr helicopter carrier warship, in the Gulf of Aden opposite the Yemeni coas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audi general noted that Iran had not evacuated any of its citizens from Yemen because, he said, "they are all involved in training and arming the </w:t>
                                          </w:r>
                                          <w:proofErr w:type="spellStart"/>
                                          <w:r>
                                            <w:rPr>
                                              <w:rFonts w:ascii="Arial" w:hAnsi="Arial" w:cs="Arial"/>
                                              <w:color w:val="000000"/>
                                            </w:rPr>
                                            <w:t>Houthis</w:t>
                                          </w:r>
                                          <w:proofErr w:type="spellEnd"/>
                                          <w:r>
                                            <w:rPr>
                                              <w:rFonts w:ascii="Arial" w:hAnsi="Arial" w:cs="Arial"/>
                                              <w:color w:val="000000"/>
                                            </w:rPr>
                                            <w: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on after launching their air offensive in late March against the Iranian-backed </w:t>
                                          </w:r>
                                          <w:proofErr w:type="spellStart"/>
                                          <w:r>
                                            <w:rPr>
                                              <w:rFonts w:ascii="Arial" w:hAnsi="Arial" w:cs="Arial"/>
                                              <w:color w:val="000000"/>
                                            </w:rPr>
                                            <w:t>Houthi</w:t>
                                          </w:r>
                                          <w:proofErr w:type="spellEnd"/>
                                          <w:r>
                                            <w:rPr>
                                              <w:rFonts w:ascii="Arial" w:hAnsi="Arial" w:cs="Arial"/>
                                              <w:color w:val="000000"/>
                                            </w:rPr>
                                            <w:t xml:space="preserve"> rebels and forces loyal to ousted president Ali Saleh, the Saudis took control of the country's airspace to prevent the landing of airlifted Iranian supplies for the </w:t>
                                          </w:r>
                                          <w:proofErr w:type="spellStart"/>
                                          <w:r>
                                            <w:rPr>
                                              <w:rFonts w:ascii="Arial" w:hAnsi="Arial" w:cs="Arial"/>
                                              <w:color w:val="000000"/>
                                            </w:rPr>
                                            <w:t>Houthis</w:t>
                                          </w:r>
                                          <w:proofErr w:type="spellEnd"/>
                                          <w:r>
                                            <w:rPr>
                                              <w:rFonts w:ascii="Arial" w:hAnsi="Arial" w:cs="Arial"/>
                                              <w:color w:val="000000"/>
                                            </w:rPr>
                                            <w:t>. Russian flights were also barred later from landing in the embattled country.</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Gen. Al-</w:t>
                                          </w:r>
                                          <w:proofErr w:type="spellStart"/>
                                          <w:r>
                                            <w:rPr>
                                              <w:rFonts w:ascii="Arial" w:hAnsi="Arial" w:cs="Arial"/>
                                              <w:color w:val="000000"/>
                                            </w:rPr>
                                            <w:t>Assiri</w:t>
                                          </w:r>
                                          <w:proofErr w:type="spellEnd"/>
                                          <w:r>
                                            <w:rPr>
                                              <w:rFonts w:ascii="Arial" w:hAnsi="Arial" w:cs="Arial"/>
                                              <w:color w:val="000000"/>
                                            </w:rPr>
                                            <w:t xml:space="preserve"> then issued Saudi Arabia's bluntest threat yet: "Those Iranians planning to remain in the country would face the same fate as the </w:t>
                                          </w:r>
                                          <w:proofErr w:type="spellStart"/>
                                          <w:r>
                                            <w:rPr>
                                              <w:rFonts w:ascii="Arial" w:hAnsi="Arial" w:cs="Arial"/>
                                              <w:color w:val="000000"/>
                                            </w:rPr>
                                            <w:t>Houthis</w:t>
                                          </w:r>
                                          <w:proofErr w:type="spellEnd"/>
                                          <w:r>
                                            <w:rPr>
                                              <w:rFonts w:ascii="Arial" w:hAnsi="Arial" w:cs="Arial"/>
                                              <w:color w:val="000000"/>
                                            </w:rPr>
                                            <w:t xml:space="preserve"> and their supporters," he said.</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Clearly, the Iranian Revolutionary Guards personnel were being trapped in a Saudi vice: Unable to leave Yemen, on the one hand, they were threatened with death if caught, on the other.</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Tehran decided to send its most effective naval force to the Gulf of Aden when it realized that Riyadh would not heed its warnings to back off Yemen. Its presence substantiated the threat of direct Iranian intervention in the Yemeni conflict should harm come to the elite IRGC force aiding the rebel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 Bushehr helicopter carrier made its maiden voyage to Port Sudan at the end of 2012. Shortly after that, on Dec. 8 of that year, </w:t>
                                          </w:r>
                                          <w:proofErr w:type="spellStart"/>
                                          <w:r>
                                            <w:rPr>
                                              <w:rFonts w:ascii="Arial" w:hAnsi="Arial" w:cs="Arial"/>
                                              <w:color w:val="000000"/>
                                            </w:rPr>
                                            <w:t>debkafile</w:t>
                                          </w:r>
                                          <w:proofErr w:type="spellEnd"/>
                                          <w:r>
                                            <w:rPr>
                                              <w:rFonts w:ascii="Arial" w:hAnsi="Arial" w:cs="Arial"/>
                                              <w:color w:val="000000"/>
                                            </w:rPr>
                                            <w:t xml:space="preserve"> first revealed is feature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e new 13,000-ton vessel carries 12 Iranian strike helicopters, a crew of 200 and has a range of 8,000 nautical miles that reaches the US coast. There are five landing spots on its decks and four parking spots, as well as SM-1 and SAM anti-air missiles and 40-mm Fath-40 AAA anti-air cannon. Tehran invested $800 million in its first helicopter carrier.</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f Tehran is not scared off by the Saudi threat and does order the Bushehr to sail into Yemeni territorial waters, its guns and missiles would be in range there to strike targets in neighboring Saudi Arabia to the north. Tehran could justify this attack by Yemeni President </w:t>
                                          </w:r>
                                          <w:proofErr w:type="spellStart"/>
                                          <w:r>
                                            <w:rPr>
                                              <w:rFonts w:ascii="Arial" w:hAnsi="Arial" w:cs="Arial"/>
                                              <w:color w:val="000000"/>
                                            </w:rPr>
                                            <w:t>Abd</w:t>
                                          </w:r>
                                          <w:proofErr w:type="spellEnd"/>
                                          <w:r>
                                            <w:rPr>
                                              <w:rFonts w:ascii="Arial" w:hAnsi="Arial" w:cs="Arial"/>
                                              <w:color w:val="000000"/>
                                            </w:rPr>
                                            <w:t xml:space="preserve"> </w:t>
                                          </w:r>
                                          <w:proofErr w:type="spellStart"/>
                                          <w:r>
                                            <w:rPr>
                                              <w:rFonts w:ascii="Arial" w:hAnsi="Arial" w:cs="Arial"/>
                                              <w:color w:val="000000"/>
                                            </w:rPr>
                                            <w:t>Rabbo</w:t>
                                          </w:r>
                                          <w:proofErr w:type="spellEnd"/>
                                          <w:r>
                                            <w:rPr>
                                              <w:rFonts w:ascii="Arial" w:hAnsi="Arial" w:cs="Arial"/>
                                              <w:color w:val="000000"/>
                                            </w:rPr>
                                            <w:t xml:space="preserve"> Mansour </w:t>
                                          </w:r>
                                          <w:proofErr w:type="spellStart"/>
                                          <w:r>
                                            <w:rPr>
                                              <w:rFonts w:ascii="Arial" w:hAnsi="Arial" w:cs="Arial"/>
                                              <w:color w:val="000000"/>
                                            </w:rPr>
                                            <w:t>Hadi</w:t>
                                          </w:r>
                                          <w:proofErr w:type="spellEnd"/>
                                          <w:r>
                                            <w:rPr>
                                              <w:rFonts w:ascii="Arial" w:hAnsi="Arial" w:cs="Arial"/>
                                              <w:color w:val="000000"/>
                                            </w:rPr>
                                            <w:t xml:space="preserve"> having been granted asylum in the oil kingdom.</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However, the Saudi Air Force would also be on hand close by over Yemen to retaliate by bombing the Iranian Bushehr and other warships to chase them away from the Yemeni coast, if not to sink them.</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Our sources predict that this naval-air collision would likely be limited in extent. After peaking to a dangerous crisis, the clash would most probably be contained before it escalated into a full-blown war between Saudi Arabia and Iran.</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 Obama administration's backing for the Saudi Arabian intervention in support of the internationally recognized Yemen president </w:t>
                                          </w:r>
                                          <w:proofErr w:type="spellStart"/>
                                          <w:r>
                                            <w:rPr>
                                              <w:rFonts w:ascii="Arial" w:hAnsi="Arial" w:cs="Arial"/>
                                              <w:color w:val="000000"/>
                                            </w:rPr>
                                            <w:t>Hadi</w:t>
                                          </w:r>
                                          <w:proofErr w:type="spellEnd"/>
                                          <w:r>
                                            <w:rPr>
                                              <w:rFonts w:ascii="Arial" w:hAnsi="Arial" w:cs="Arial"/>
                                              <w:color w:val="000000"/>
                                            </w:rPr>
                                            <w:t xml:space="preserve"> was intended to keep Iran in check.</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 Tuesday, April 7, US Deputy Secretary of State Antony </w:t>
                                          </w:r>
                                          <w:proofErr w:type="spellStart"/>
                                          <w:r>
                                            <w:rPr>
                                              <w:rFonts w:ascii="Arial" w:hAnsi="Arial" w:cs="Arial"/>
                                              <w:color w:val="000000"/>
                                            </w:rPr>
                                            <w:t>Blinken</w:t>
                                          </w:r>
                                          <w:proofErr w:type="spellEnd"/>
                                          <w:r>
                                            <w:rPr>
                                              <w:rFonts w:ascii="Arial" w:hAnsi="Arial" w:cs="Arial"/>
                                              <w:color w:val="000000"/>
                                            </w:rPr>
                                            <w:t xml:space="preserve"> arrived in Riyadh and stated: "Saudi Arabia is sending a strong message to the </w:t>
                                          </w:r>
                                          <w:proofErr w:type="spellStart"/>
                                          <w:r>
                                            <w:rPr>
                                              <w:rFonts w:ascii="Arial" w:hAnsi="Arial" w:cs="Arial"/>
                                              <w:color w:val="000000"/>
                                            </w:rPr>
                                            <w:t>Houthis</w:t>
                                          </w:r>
                                          <w:proofErr w:type="spellEnd"/>
                                          <w:r>
                                            <w:rPr>
                                              <w:rFonts w:ascii="Arial" w:hAnsi="Arial" w:cs="Arial"/>
                                              <w:color w:val="000000"/>
                                            </w:rPr>
                                            <w:t xml:space="preserve"> and their allies that they cannot overrun Yemen by force.  As part of that effort, we have expedited weapons deliveries, we have increased our intelligence sharing, and we have established a joint coordination planning cell in the Saudi operation center."</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He was sending a clear message to Tehran backed up by solid US assistanc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1.  Tehran was being warned not to make the mistake of assuming that its understandings with Washington over Iran's regional promotion included license for aggression against Saudi Arabia.</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2.  Tehran was notified that the Saudi operational chiefs would henceforth receive ongoing intelligence gathered by a US military satellite over the region through their joint coordination center in Riyadh. This intelligence would also cover the movements of Iranian warships in the Gulf of Aden and the Red Sea.</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3. Further details of vital US aid came through Thursday, April 9, from Pentagon spokesman Army Col. Steve Warren. He announced that the US Air Force had begun an aerial refueling mission for "the Saudi Arabian-led mission engaged in air strikes on Shiite </w:t>
                                          </w:r>
                                          <w:proofErr w:type="spellStart"/>
                                          <w:r>
                                            <w:rPr>
                                              <w:rFonts w:ascii="Arial" w:hAnsi="Arial" w:cs="Arial"/>
                                              <w:color w:val="000000"/>
                                            </w:rPr>
                                            <w:t>Houthi</w:t>
                                          </w:r>
                                          <w:proofErr w:type="spellEnd"/>
                                          <w:r>
                                            <w:rPr>
                                              <w:rFonts w:ascii="Arial" w:hAnsi="Arial" w:cs="Arial"/>
                                              <w:color w:val="000000"/>
                                            </w:rPr>
                                            <w:t xml:space="preserve"> rebels in Yemen." In its first task Wednesday, a US KC-135 </w:t>
                                          </w:r>
                                          <w:proofErr w:type="spellStart"/>
                                          <w:r>
                                            <w:rPr>
                                              <w:rFonts w:ascii="Arial" w:hAnsi="Arial" w:cs="Arial"/>
                                              <w:color w:val="000000"/>
                                            </w:rPr>
                                            <w:t>Stratotanker</w:t>
                                          </w:r>
                                          <w:proofErr w:type="spellEnd"/>
                                          <w:r>
                                            <w:rPr>
                                              <w:rFonts w:ascii="Arial" w:hAnsi="Arial" w:cs="Arial"/>
                                              <w:color w:val="000000"/>
                                            </w:rPr>
                                            <w:t xml:space="preserve"> refueled a Saudi Air Force F-15 Eagle and a UAE F-16 Fighting Falcon.</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Warren said that the US Central Command aimed to fly one tanker mission a day in support of the Saudi-led alliance, but it would not enter Yemeni airspace to perform i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Nonetheless, a potential sea-cum-air clash of arms between Saudi Arabia and Iran off the shores of Yemen cannot be ruled out, especially after Riyadh ratcheted up the tension Friday with a ban imposed on Iranian flights carrying pilgrims to Mecca.</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t would not be the first firefight to be triggered by the Yemeni conflict. Earlier this week, Egyptian and Iranian warships exchanged fire in the tussle for control over the strategic Bab el-Mandeb Strait. The episode ended with the Iranian ships being ordered directed from Tehran to break off contact and distance themselves from the Egyptian craft. The Iranian Navy commander Rear Adm. </w:t>
                                          </w:r>
                                          <w:proofErr w:type="spellStart"/>
                                          <w:r>
                                            <w:rPr>
                                              <w:rFonts w:ascii="Arial" w:hAnsi="Arial" w:cs="Arial"/>
                                              <w:color w:val="000000"/>
                                            </w:rPr>
                                            <w:t>Habibollah</w:t>
                                          </w:r>
                                          <w:proofErr w:type="spellEnd"/>
                                          <w:r>
                                            <w:rPr>
                                              <w:rFonts w:ascii="Arial" w:hAnsi="Arial" w:cs="Arial"/>
                                              <w:color w:val="000000"/>
                                            </w:rPr>
                                            <w:t xml:space="preserve"> </w:t>
                                          </w:r>
                                          <w:proofErr w:type="spellStart"/>
                                          <w:r>
                                            <w:rPr>
                                              <w:rFonts w:ascii="Arial" w:hAnsi="Arial" w:cs="Arial"/>
                                              <w:color w:val="000000"/>
                                            </w:rPr>
                                            <w:t>Sayyari</w:t>
                                          </w:r>
                                          <w:proofErr w:type="spellEnd"/>
                                          <w:r>
                                            <w:rPr>
                                              <w:rFonts w:ascii="Arial" w:hAnsi="Arial" w:cs="Arial"/>
                                              <w:color w:val="000000"/>
                                            </w:rPr>
                                            <w:t xml:space="preserve"> later denied reports appearing in the Gulf media that Egyptian warships had forced Iranian naval vessels to retreat and quit the Gulf of Aden.</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The incendiary tension around the Gulf of Aden and rising fear of a Saudi-Iranian military engagement has raised enough alarm for the US, French and British fleets with a naval presence in the Gulf to go on a state of preparedness.</w:t>
                                          </w:r>
                                        </w:p>
                                        <w:p w:rsidR="00743C17" w:rsidRDefault="00743C17">
                                          <w:pPr>
                                            <w:rPr>
                                              <w:rFonts w:ascii="Arial" w:hAnsi="Arial" w:cs="Arial"/>
                                              <w:color w:val="000000"/>
                                              <w:sz w:val="20"/>
                                              <w:szCs w:val="20"/>
                                            </w:rPr>
                                          </w:pPr>
                                          <w:r>
                                            <w:rPr>
                                              <w:rFonts w:ascii="Arial" w:hAnsi="Arial" w:cs="Arial"/>
                                              <w:color w:val="000000"/>
                                              <w:sz w:val="20"/>
                                              <w:szCs w:val="2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hideMark/>
                                        </w:tcPr>
                                        <w:p w:rsidR="00743C17" w:rsidRDefault="00743C17">
                                          <w:pPr>
                                            <w:pStyle w:val="NormalWeb"/>
                                            <w:spacing w:before="0" w:beforeAutospacing="0" w:after="0" w:afterAutospacing="0"/>
                                            <w:rPr>
                                              <w:color w:val="000000"/>
                                            </w:rPr>
                                          </w:pPr>
                                          <w:r>
                                            <w:rPr>
                                              <w:rFonts w:ascii="Arial" w:hAnsi="Arial" w:cs="Arial"/>
                                              <w:color w:val="000000"/>
                                            </w:rPr>
                                            <w:br/>
                                            <w:t> </w:t>
                                          </w:r>
                                        </w:p>
                                        <w:p w:rsidR="00743C17" w:rsidRDefault="00743C17">
                                          <w:pPr>
                                            <w:rPr>
                                              <w:rFonts w:ascii="Arial" w:hAnsi="Arial" w:cs="Arial"/>
                                              <w:color w:val="000000"/>
                                            </w:rPr>
                                          </w:pPr>
                                          <w:r>
                                            <w:rPr>
                                              <w:rStyle w:val="Strong"/>
                                              <w:rFonts w:ascii="Arial" w:hAnsi="Arial" w:cs="Arial"/>
                                              <w:color w:val="000000"/>
                                              <w:sz w:val="32"/>
                                              <w:szCs w:val="32"/>
                                            </w:rPr>
                                            <w:t>The President vows "Iran will not get a nuclear weapon on my watch." That's only 20 months. What about after? Here's the latest details on the draft nuclear deal &amp; its flaws</w:t>
                                          </w:r>
                                          <w:r>
                                            <w:rPr>
                                              <w:rFonts w:ascii="Arial" w:hAnsi="Arial" w:cs="Arial"/>
                                              <w:color w:val="000000"/>
                                            </w:rPr>
                                            <w:t xml:space="preserve"> - Joel C. Rosenberg - </w:t>
                                          </w:r>
                                          <w:hyperlink r:id="rId102" w:tgtFrame="_blank" w:history="1">
                                            <w:r>
                                              <w:rPr>
                                                <w:rStyle w:val="Hyperlink"/>
                                                <w:rFonts w:ascii="Arial" w:hAnsi="Arial" w:cs="Arial"/>
                                              </w:rPr>
                                              <w:t>https://flashtrafficblog.wordpress.com/2015/04/10/the-president-vows-iran-will-not-get-a-nuclear-weapon-on-my-watch-thats-only-20-months-what-about-after-heres-the-latest-details-on-the-deal-its-flaws/</w:t>
                                            </w:r>
                                          </w:hyperlink>
                                        </w:p>
                                        <w:p w:rsidR="00743C17" w:rsidRDefault="00743C17">
                                          <w:pPr>
                                            <w:pStyle w:val="NormalWeb"/>
                                            <w:spacing w:before="0" w:beforeAutospacing="0" w:after="0" w:afterAutospacing="0"/>
                                            <w:rPr>
                                              <w:color w:val="000000"/>
                                            </w:rPr>
                                          </w:pPr>
                                          <w:r>
                                            <w:rPr>
                                              <w:color w:val="000000"/>
                                            </w:rPr>
                                            <w:lastRenderedPageBreak/>
                                            <w:t> </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On April 2nd, President Obama announced "a historic understanding with Iran" which would "prevent it from obtaining a nuclear weapon."</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On April 5th, the President told Tom Friedman of the New York Times, "I've been very clear that Iran will not get a nuclear weapon on my watch."</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Yet in the days that followed, the President admitted that Iran's leaders could race to The Bomb with essentially no "break out" time and with very little way the world could stop them once the deal concluded in 13 to 15 years.</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Specifically, the President noted that the deal would be "purchasing" a one year "break out" period during the life of the deal, meaning it would take at least a year for Iran to enrich enough uranium to military grade and build an operational nuclear weapon from the time it made the decision to do so, if it wasn't already cheating. The President says this would be an increase from the current two to three month "break out" time that U.S. intelligence officials says Iran currently has.</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This is no small matter.</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Mr. Obama will be out of office in 20 months. Preventing a nuclear weapon on his "watch" is not enough. Future American presidents, Members of Congress, the American people, the Jewish and Arab people of Israel, the Palestinians, and everyone else in the Middle East and the world will have to live with the consequences of this deal. What if Iran cheats and builds nuclear weapons in secret during the period of the deal? Or, what if they wait and build nuclear weapons openly in 13 to 15 years when they are free to do so? That's not so far away.</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What's more, how can we prevent Saudi Arabia, Turkey and other countries in the region from pursuing their own arsenal of nuclear weapons? The Saudis have already signaled they are talking to the Pakistanis about buying nukes already built. A nuclear arms race is about to begin.</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 xml:space="preserve">Meanwhile, Iran's leaders immediately began accusing the White House of "lying" about the agreement. Iranian Foreign Minister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told reporters that the U.S. assertion that sanctions would be phased out over time was a lie and that the U.S. had proposed immediate termination of all economic sanctions. </w:t>
                                          </w:r>
                                          <w:proofErr w:type="spellStart"/>
                                          <w:r>
                                            <w:rPr>
                                              <w:rFonts w:ascii="Arial" w:hAnsi="Arial" w:cs="Arial"/>
                                              <w:color w:val="000000"/>
                                            </w:rPr>
                                            <w:t>Zarif</w:t>
                                          </w:r>
                                          <w:proofErr w:type="spellEnd"/>
                                          <w:r>
                                            <w:rPr>
                                              <w:rFonts w:ascii="Arial" w:hAnsi="Arial" w:cs="Arial"/>
                                              <w:color w:val="000000"/>
                                            </w:rPr>
                                            <w:t xml:space="preserve"> also bragged that "none of those measures" that Iran had tentatively agreed to "include closing any of our facilities," and added, "We will continue enriching; we will continue research and development."</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lastRenderedPageBreak/>
                                            <w:t>What's more, Iran immediately began announcing a series of steps that would prevent the world from really knowing for certain whether they were complying with the deal.</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Consider the following developments:</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Iran says absolutely no cameras can monitor its nuclear sites</w:t>
                                          </w:r>
                                        </w:p>
                                        <w:p w:rsidR="00743C17" w:rsidRDefault="00743C17">
                                          <w:pPr>
                                            <w:pStyle w:val="NormalWeb"/>
                                            <w:spacing w:before="0" w:beforeAutospacing="0" w:after="0" w:afterAutospacing="0"/>
                                            <w:rPr>
                                              <w:color w:val="000000"/>
                                            </w:rPr>
                                          </w:pPr>
                                          <w:r>
                                            <w:rPr>
                                              <w:rFonts w:ascii="Arial" w:hAnsi="Arial" w:cs="Arial"/>
                                              <w:color w:val="000000"/>
                                            </w:rPr>
                                            <w:t>*Iran's leaders flatly refuse to allow inspections of its military sites</w:t>
                                          </w:r>
                                        </w:p>
                                        <w:p w:rsidR="00743C17" w:rsidRDefault="00743C17">
                                          <w:pPr>
                                            <w:pStyle w:val="NormalWeb"/>
                                            <w:spacing w:before="0" w:beforeAutospacing="0" w:after="0" w:afterAutospacing="0"/>
                                            <w:rPr>
                                              <w:color w:val="000000"/>
                                            </w:rPr>
                                          </w:pPr>
                                          <w:r>
                                            <w:rPr>
                                              <w:rFonts w:ascii="Arial" w:hAnsi="Arial" w:cs="Arial"/>
                                              <w:color w:val="000000"/>
                                            </w:rPr>
                                            <w:t>*Iran's leaders say they will start using the fastest-possible centrifuges from the moment the deal takes effect</w:t>
                                          </w:r>
                                        </w:p>
                                        <w:p w:rsidR="00743C17" w:rsidRDefault="00743C17">
                                          <w:pPr>
                                            <w:pStyle w:val="NormalWeb"/>
                                            <w:spacing w:before="0" w:beforeAutospacing="0" w:after="0" w:afterAutospacing="0"/>
                                            <w:rPr>
                                              <w:color w:val="000000"/>
                                            </w:rPr>
                                          </w:pPr>
                                          <w:r>
                                            <w:rPr>
                                              <w:rFonts w:ascii="Arial" w:hAnsi="Arial" w:cs="Arial"/>
                                              <w:color w:val="000000"/>
                                            </w:rPr>
                                            <w:t>*Iran's Supreme Leader insists all economic sanctions on Iran must be removed the very day a final deal is concluded</w:t>
                                          </w:r>
                                        </w:p>
                                        <w:p w:rsidR="00743C17" w:rsidRDefault="00743C17">
                                          <w:pPr>
                                            <w:pStyle w:val="NormalWeb"/>
                                            <w:spacing w:before="0" w:beforeAutospacing="0" w:after="0" w:afterAutospacing="0"/>
                                            <w:rPr>
                                              <w:color w:val="000000"/>
                                            </w:rPr>
                                          </w:pPr>
                                          <w:r>
                                            <w:rPr>
                                              <w:rFonts w:ascii="Arial" w:hAnsi="Arial" w:cs="Arial"/>
                                              <w:color w:val="000000"/>
                                            </w:rPr>
                                            <w:t>*Iran's Supreme Leader is already accusing the White House of "lying" about the details of the initial agreement, being "deceptive," and having "devilish intentions."</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If Iran cheats, the world will know it," President Obama insists. "If we see something suspicious, we will inspect it. So this deal is not based on trust, it's based on unprecedented verification."</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But experts say it will be nearly impossible to verify that Iran is not cheating and secretly building The Bomb.</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 xml:space="preserve">*Dr. Dore Gold, a top Middle East expert in Israel, warns that even though Iran will be limited to about 5,000 </w:t>
                                          </w:r>
                                          <w:proofErr w:type="gramStart"/>
                                          <w:r>
                                            <w:rPr>
                                              <w:rFonts w:ascii="Arial" w:hAnsi="Arial" w:cs="Arial"/>
                                              <w:color w:val="000000"/>
                                            </w:rPr>
                                            <w:t>centrifuges, that</w:t>
                                          </w:r>
                                          <w:proofErr w:type="gramEnd"/>
                                          <w:r>
                                            <w:rPr>
                                              <w:rFonts w:ascii="Arial" w:hAnsi="Arial" w:cs="Arial"/>
                                              <w:color w:val="000000"/>
                                            </w:rPr>
                                            <w:t xml:space="preserve"> is more than enough to build nuclear weapons without the world noticing. "Pakistan enriched uranium for its first nuclear device with only 3,000 centrifuges," he noted.</w:t>
                                          </w:r>
                                        </w:p>
                                        <w:p w:rsidR="00743C17" w:rsidRDefault="00743C17">
                                          <w:pPr>
                                            <w:pStyle w:val="NormalWeb"/>
                                            <w:spacing w:before="0" w:beforeAutospacing="0" w:after="0" w:afterAutospacing="0"/>
                                            <w:rPr>
                                              <w:color w:val="000000"/>
                                            </w:rPr>
                                          </w:pPr>
                                          <w:r>
                                            <w:rPr>
                                              <w:rFonts w:ascii="Arial" w:hAnsi="Arial" w:cs="Arial"/>
                                              <w:color w:val="000000"/>
                                            </w:rPr>
                                            <w:t xml:space="preserve">*"The Joint Comprehensive Plan of Action will not be effectively verifiable," said Paula </w:t>
                                          </w:r>
                                          <w:proofErr w:type="spellStart"/>
                                          <w:r>
                                            <w:rPr>
                                              <w:rFonts w:ascii="Arial" w:hAnsi="Arial" w:cs="Arial"/>
                                              <w:color w:val="000000"/>
                                            </w:rPr>
                                            <w:t>DeSutter</w:t>
                                          </w:r>
                                          <w:proofErr w:type="spellEnd"/>
                                          <w:r>
                                            <w:rPr>
                                              <w:rFonts w:ascii="Arial" w:hAnsi="Arial" w:cs="Arial"/>
                                              <w:color w:val="000000"/>
                                            </w:rPr>
                                            <w:t>, assistant secretary of state for verification, compliance, and implementation from 2002 to 2009.</w:t>
                                          </w:r>
                                        </w:p>
                                        <w:p w:rsidR="00743C17" w:rsidRDefault="00743C17">
                                          <w:pPr>
                                            <w:pStyle w:val="NormalWeb"/>
                                            <w:spacing w:before="0" w:beforeAutospacing="0" w:after="0" w:afterAutospacing="0"/>
                                            <w:rPr>
                                              <w:color w:val="000000"/>
                                            </w:rPr>
                                          </w:pPr>
                                          <w:r>
                                            <w:rPr>
                                              <w:rFonts w:ascii="Arial" w:hAnsi="Arial" w:cs="Arial"/>
                                              <w:color w:val="000000"/>
                                            </w:rPr>
                                            <w:t>*William R. Harris, an international lawyer who has worked on arms control treaties said Iran could cheat by collaborating with North Korea. "So what would prevent storage of Iranian nuclear weapons at underground North Korean sites? If there is to be full-scope inspection in Iran, the incentives for extraterritorial R&amp;D and storage increase."</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Former Secretaries of State Henry Kissinger and George Shultz expressed grave concerns about the deal in an op-ed in the Wall Street Journal this week.</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 xml:space="preserve">*"For 20 years, three presidents of both major parties proclaimed that an Iranian nuclear weapon was contrary to American and global interests - and that they were prepared to use force to prevent it. Yet negotiations that began 12 years ago as an international effort to prevent an Iranian capability to develop a nuclear arsenal are ending with an agreement that concedes </w:t>
                                          </w:r>
                                          <w:r>
                                            <w:rPr>
                                              <w:rFonts w:ascii="Arial" w:hAnsi="Arial" w:cs="Arial"/>
                                              <w:color w:val="000000"/>
                                            </w:rPr>
                                            <w:lastRenderedPageBreak/>
                                            <w:t>this very capability. The threat of war now constrains the West more than Iran...."</w:t>
                                          </w:r>
                                        </w:p>
                                        <w:p w:rsidR="00743C17" w:rsidRDefault="00743C17">
                                          <w:pPr>
                                            <w:pStyle w:val="NormalWeb"/>
                                            <w:spacing w:before="0" w:beforeAutospacing="0" w:after="0" w:afterAutospacing="0"/>
                                            <w:rPr>
                                              <w:color w:val="000000"/>
                                            </w:rPr>
                                          </w:pPr>
                                          <w:r>
                                            <w:rPr>
                                              <w:rFonts w:ascii="Arial" w:hAnsi="Arial" w:cs="Arial"/>
                                              <w:color w:val="000000"/>
                                            </w:rPr>
                                            <w:t>*"Having both served in government during a period of American-Iranian strategic alignment, we would greatly welcome such an outcome. But there exists no current evidence that Iran and the U.S. are remotely near such an understanding. Iran's representatives (including its Supreme Leader) continue to profess a revolutionary anti-Western concept of international order; domestically, some senior Iranians describe nuclear negotiations as a form of jihad by other means...."</w:t>
                                          </w:r>
                                        </w:p>
                                        <w:p w:rsidR="00743C17" w:rsidRDefault="00743C17">
                                          <w:pPr>
                                            <w:pStyle w:val="NormalWeb"/>
                                            <w:spacing w:before="0" w:beforeAutospacing="0" w:after="0" w:afterAutospacing="0"/>
                                            <w:rPr>
                                              <w:color w:val="000000"/>
                                            </w:rPr>
                                          </w:pPr>
                                          <w:r>
                                            <w:rPr>
                                              <w:rFonts w:ascii="Arial" w:hAnsi="Arial" w:cs="Arial"/>
                                              <w:color w:val="000000"/>
                                            </w:rPr>
                                            <w:t>*"The final stages of the nuclear talks have coincided with Iran's intensified efforts to expand and entrench its power in neighboring states. Iranian or Iranian client forces are now the pre-eminent military or political element in multiple Arab countries, operating beyond the control of national authorities. With the recent addition of Yemen as a battlefield, Tehran occupies positions along all of the Middle East's strategic waterways and encircles archrival Saudi Arabia, an American ally. Unless political restraint is linked to nuclear restraint, an agreement freeing Iran from sanctions risks empowering Iran's hegemonic efforts...."</w:t>
                                          </w:r>
                                        </w:p>
                                        <w:p w:rsidR="00743C17" w:rsidRDefault="00743C17">
                                          <w:pPr>
                                            <w:pStyle w:val="NormalWeb"/>
                                            <w:spacing w:before="0" w:beforeAutospacing="0" w:after="0" w:afterAutospacing="0"/>
                                            <w:rPr>
                                              <w:color w:val="000000"/>
                                            </w:rPr>
                                          </w:pPr>
                                          <w:r>
                                            <w:rPr>
                                              <w:rFonts w:ascii="Arial" w:hAnsi="Arial" w:cs="Arial"/>
                                              <w:color w:val="000000"/>
                                            </w:rPr>
                                            <w:t> </w:t>
                                          </w:r>
                                        </w:p>
                                        <w:p w:rsidR="00743C17" w:rsidRDefault="00743C17">
                                          <w:pPr>
                                            <w:pStyle w:val="NormalWeb"/>
                                            <w:spacing w:before="0" w:beforeAutospacing="0" w:after="0" w:afterAutospacing="0"/>
                                            <w:rPr>
                                              <w:color w:val="000000"/>
                                            </w:rPr>
                                          </w:pPr>
                                          <w:r>
                                            <w:rPr>
                                              <w:rFonts w:ascii="Arial" w:hAnsi="Arial" w:cs="Arial"/>
                                              <w:color w:val="000000"/>
                                            </w:rPr>
                                            <w:t>The deadline for the final details of the Iran deal to be wrapped up is June 30th. An extension is permitted until September 30th. Let's pray a much better, tougher deal can be concluded by then. I shudder to think what the world will look like if the current deal is ratified and set into motion.</w:t>
                                          </w:r>
                                        </w:p>
                                        <w:p w:rsidR="00743C17" w:rsidRDefault="00743C17">
                                          <w:pPr>
                                            <w:pStyle w:val="NormalWeb"/>
                                            <w:spacing w:before="0" w:beforeAutospacing="0" w:after="0" w:afterAutospacing="0"/>
                                            <w:rPr>
                                              <w:color w:val="000000"/>
                                            </w:rPr>
                                          </w:pPr>
                                          <w:r>
                                            <w:rPr>
                                              <w:color w:val="000000"/>
                                            </w:rPr>
                                            <w:t> </w:t>
                                          </w:r>
                                        </w:p>
                                        <w:p w:rsidR="00743C17" w:rsidRDefault="00743C17">
                                          <w:pPr>
                                            <w:pStyle w:val="NormalWeb"/>
                                            <w:spacing w:before="0" w:beforeAutospacing="0" w:after="0" w:afterAutospacing="0"/>
                                            <w:rPr>
                                              <w:color w:val="000000"/>
                                            </w:rPr>
                                          </w:pPr>
                                          <w:r>
                                            <w:rPr>
                                              <w:color w:val="000000"/>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rPr>
                                              <w:rFonts w:ascii="Arial" w:hAnsi="Arial" w:cs="Arial"/>
                                              <w:color w:val="000000"/>
                                              <w:sz w:val="20"/>
                                              <w:szCs w:val="20"/>
                                            </w:rPr>
                                          </w:pPr>
                                        </w:p>
                                        <w:p w:rsidR="00743C17" w:rsidRDefault="00743C17">
                                          <w:pPr>
                                            <w:rPr>
                                              <w:rFonts w:ascii="Arial" w:hAnsi="Arial" w:cs="Arial"/>
                                              <w:color w:val="000000"/>
                                              <w:sz w:val="20"/>
                                              <w:szCs w:val="20"/>
                                            </w:rPr>
                                          </w:pPr>
                                          <w:r>
                                            <w:rPr>
                                              <w:rStyle w:val="Strong"/>
                                              <w:rFonts w:ascii="Arial" w:hAnsi="Arial" w:cs="Arial"/>
                                              <w:color w:val="000000"/>
                                              <w:sz w:val="32"/>
                                              <w:szCs w:val="32"/>
                                            </w:rPr>
                                            <w:t>The Persian Bomb</w:t>
                                          </w:r>
                                          <w:r>
                                            <w:rPr>
                                              <w:rFonts w:ascii="Arial" w:hAnsi="Arial" w:cs="Arial"/>
                                              <w:color w:val="000000"/>
                                              <w:sz w:val="20"/>
                                              <w:szCs w:val="20"/>
                                            </w:rPr>
                                            <w:t xml:space="preserve"> - by Hal Lindsey - </w:t>
                                          </w:r>
                                          <w:hyperlink r:id="rId103" w:tgtFrame="_blank" w:history="1">
                                            <w:r>
                                              <w:rPr>
                                                <w:rStyle w:val="Hyperlink"/>
                                                <w:rFonts w:ascii="Arial" w:hAnsi="Arial" w:cs="Arial"/>
                                                <w:sz w:val="20"/>
                                                <w:szCs w:val="20"/>
                                              </w:rPr>
                                              <w:t>http://www.hallindsey.com/ww-4-9-2015/</w:t>
                                            </w:r>
                                          </w:hyperlink>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Last week, the United States and other nations reached a "framework" deal on Iran's nuclear program.  Because the participants have given different accounts of what the framework agreement entails, we still can't be sure what has been agreed to, much less know what a final agreement will look like.  But we do know that Iran itself is a ticking bomb, getting closer and closer to detonation.</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 November 24, 2013, President Barack Obama announced an interim agreement with Iran that would give time for negotiations between Iran and the P5+1 countries - China, France, Russia, the United Kingdom, the United States, plus Germany.  It's interesting that when President Obama made his </w:t>
                                          </w:r>
                                          <w:r>
                                            <w:rPr>
                                              <w:rFonts w:ascii="Arial" w:hAnsi="Arial" w:cs="Arial"/>
                                              <w:color w:val="000000"/>
                                            </w:rPr>
                                            <w:lastRenderedPageBreak/>
                                            <w:t>2013 announcement, he added one to the list.  He gave the others, then said, "As well as the European Union."</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Notice that there are no Middle Eastern nations in that group.  Like the days of colonialism past, the U.S. and Europe are dictating to nations of the Middle East what they must accept.  The deal is being strongly opposed by all the nations of that region, except for Iran's Shia Muslim allie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Why are they opposed?  Probably because they don't want to die in the nuclear war this agreement seems to guarante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When these negotiations began back in 2013, the president spoke of the ability to re-impose sanctions if a good deal could not be made.  "And if Iran does not fully meet its commitments during this six-month phase," he said, "we will turn off the relief and ratchet up the pressur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Now, two extensions after that six month period expired, there has been no ratcheting up of pressure.  In fact, we are now told to get that silly notion out of our heads.  The president last week said, "Now is not the time to move forward on new sanctions - because doing so would derail this promising first step, alienate us from our allies and risk unraveling the coalition that enabled our sanctions to be enforced in the first plac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In other words, being able to "turn off the relief and ratchet up the pressure" is now off the table.  We fixed things so that our allies will no longer support such sanctions.  We're boxed in.  It's either this or war.</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President Obama believes that this agreement will head off a nuclear arms race in the Middle East, but it's hard to see how it can work that way.  Even if the optimistic assumptions behind this agreement are true, Iran will only be a year away from creating a nuclear bomb at any point during the life of the agreemen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How does that make the people of Saudi Arabia feel?  Persia (the other name for Iran) is the ancient enemy of Arabs going back thousands of years.  Shiite Muslims are the ancient enemy of Sunni Muslims, going back 1600 years.  Sunnis represent about 85% of the world's Muslims.  If Saudi Arabia and the other Sunni Muslim nations of the region think that Iran is only a year away from developing nukes, they will start building their own arsenal as fast as they can. They will because, from their point of view, they mus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March, Secretary of State John Kerry went to Saudi Arabia to assure their leaders that the Iranian nuclear deal being negotiated would not put their nation at risk.  But the day before his arrival, another dignitary visited - Pakistan Prime Minister Nawaz Sharif.  The message was clear.  Saudi Arabia, with its vast oil wealth, can turn itself into a nuclear power virtually </w:t>
                                          </w:r>
                                          <w:r>
                                            <w:rPr>
                                              <w:rFonts w:ascii="Arial" w:hAnsi="Arial" w:cs="Arial"/>
                                              <w:color w:val="000000"/>
                                            </w:rPr>
                                            <w:lastRenderedPageBreak/>
                                            <w:t>overnight.  It can buy off-the-shelf nukes from Pakistan, another Sunni Muslim stat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And that's the optimistic approach.  Last week, Middle East specialist Clare Lopez of the Center for Security Policy, gave World Net Daily the pessimistic outlook.  "All the evidence suggests Iran already has nuclear warheads," she said.</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If she's right, then Iran is simply playing for time while they build a larger arsenal, and prepare for a surprise attack like none before.  Their proxies in Hezbollah already have a foothold in Latin America.  Getting three or four such weapons to them might well mean getting them into major U.S. citie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Folks, this is more than a game.  It's more than politics.  It may seem frivolous and unimportant, just politicians doing their thing, but the consequences of America's choices right now are incalculabl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A couple of weeks ago, in a Watchman Warning titled, "Turning Against Israel," I referred to Zechariah 12:3, which spoke of "all the nations of the earth" being gathered against Jerusalem.  A couple of chapters down from that passage, we see this startling description. "And this shall be the plague wherewith the Lord will smite all the people that have fought against Jerusalem; Their flesh shall consume away while they stand upon their feet, and their eyes shall consume away in their holes, and their tongue shall consume away in their mouth."  [Zechariah 14:12]</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Some commentators think this passage refers to famine, but they're forgetting the phrase "while they stand upon their feet."  This melting away of human flesh doesn't take place slowly, but while they stand there.  This refers to them being completely vaporized - instantly.  I can think of only one way that can happen on such a large scale and so quickly - nuclear weapon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And that's only one of many prophetic verses that describe the effects of thermonuclear war on a global scal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Many experts believe Iran already has nuclear weapons.   They're only lacking the technology to mount them on the missiles they also already hav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first nuclear confrontation with Iran may actually be a little early in the final </w:t>
                                          </w:r>
                                          <w:proofErr w:type="gramStart"/>
                                          <w:r>
                                            <w:rPr>
                                              <w:rFonts w:ascii="Arial" w:hAnsi="Arial" w:cs="Arial"/>
                                              <w:color w:val="000000"/>
                                            </w:rPr>
                                            <w:t>days</w:t>
                                          </w:r>
                                          <w:proofErr w:type="gramEnd"/>
                                          <w:r>
                                            <w:rPr>
                                              <w:rFonts w:ascii="Arial" w:hAnsi="Arial" w:cs="Arial"/>
                                              <w:color w:val="000000"/>
                                            </w:rPr>
                                            <w:t xml:space="preserve"> scenario.  I believe that when it happens, it will strike fear into the nations and perhaps slow the scenario.  And further open the door for the soon-coming Antichris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But sooner or later it will happen, and millions will be vaporized, just as Zechariah so eerily described thousands of years ago.</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In the last few weeks, the world took major steps in that direction.  Maybe it's time that you take a major step, too.  If you have not received Jesus Christ as your personal savior; if you have not made preparations to escape this world before the final brutal holocaust the ancient prophets foretold, you can do that right now.</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Just acknowledge that you are a sinner.  Confess that you believe Jesus Christ is who He says He is and that He is the only way to God, salvation, and heaven.  Accept the pardon that He purchased for you with His death on Calvary.  Then ask Him to enter your heart, cleanse you from all sin, and make you His own.</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When you do that, you instantly become a member of God's forever-family.  So when Jesus returns for His Church, you won't stay here to suffer the horrible things this world is going to suffer in the near futur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ank God for that!</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jc w:val="center"/>
                                            <w:rPr>
                                              <w:color w:val="000000"/>
                                            </w:rPr>
                                          </w:pPr>
                                        </w:p>
                                        <w:p w:rsidR="00743C17" w:rsidRDefault="00743C17">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743C17" w:rsidRDefault="00743C17">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743C17" w:rsidRDefault="00743C17">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743C17" w:rsidRDefault="00743C17">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743C17" w:rsidRDefault="00743C17">
                                          <w:pPr>
                                            <w:pStyle w:val="NormalWeb"/>
                                            <w:spacing w:before="0" w:beforeAutospacing="0" w:after="0" w:afterAutospacing="0"/>
                                            <w:jc w:val="center"/>
                                            <w:rPr>
                                              <w:b/>
                                              <w:bCs/>
                                              <w:color w:val="000000"/>
                                            </w:rPr>
                                          </w:pPr>
                                          <w:r>
                                            <w:rPr>
                                              <w:rFonts w:ascii="Arial" w:hAnsi="Arial" w:cs="Arial"/>
                                              <w:b/>
                                              <w:bCs/>
                                              <w:color w:val="000000"/>
                                              <w:sz w:val="28"/>
                                              <w:szCs w:val="28"/>
                                            </w:rPr>
                                            <w:t> </w:t>
                                          </w:r>
                                        </w:p>
                                        <w:p w:rsidR="00743C17" w:rsidRDefault="00743C17">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743C17" w:rsidRDefault="00743C17">
                                          <w:pPr>
                                            <w:pStyle w:val="NormalWeb"/>
                                            <w:spacing w:before="0" w:beforeAutospacing="0" w:after="0" w:afterAutospacing="0"/>
                                            <w:jc w:val="center"/>
                                            <w:rPr>
                                              <w:b/>
                                              <w:bCs/>
                                              <w:color w:val="000000"/>
                                            </w:rPr>
                                          </w:pPr>
                                          <w:r>
                                            <w:rPr>
                                              <w:rFonts w:ascii="Arial" w:hAnsi="Arial" w:cs="Arial"/>
                                              <w:b/>
                                              <w:bCs/>
                                              <w:color w:val="000000"/>
                                              <w:sz w:val="28"/>
                                              <w:szCs w:val="28"/>
                                            </w:rPr>
                                            <w:t> </w:t>
                                          </w:r>
                                        </w:p>
                                        <w:p w:rsidR="00743C17" w:rsidRDefault="00743C17">
                                          <w:pPr>
                                            <w:pStyle w:val="NormalWeb"/>
                                            <w:spacing w:before="0" w:beforeAutospacing="0" w:after="0" w:afterAutospacing="0"/>
                                            <w:jc w:val="center"/>
                                            <w:rPr>
                                              <w:b/>
                                              <w:bCs/>
                                              <w:color w:val="000000"/>
                                            </w:rPr>
                                          </w:pPr>
                                          <w:r>
                                            <w:rPr>
                                              <w:rStyle w:val="Strong"/>
                                              <w:rFonts w:ascii="Arial" w:hAnsi="Arial" w:cs="Arial"/>
                                              <w:i/>
                                              <w:iCs/>
                                              <w:color w:val="000000"/>
                                              <w:sz w:val="28"/>
                                              <w:szCs w:val="28"/>
                                            </w:rPr>
                                            <w:lastRenderedPageBreak/>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743C17" w:rsidRDefault="00743C17">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743C17" w:rsidRDefault="00743C17">
                                          <w:pPr>
                                            <w:pStyle w:val="NormalWeb"/>
                                            <w:spacing w:before="0" w:beforeAutospacing="0" w:after="0" w:afterAutospacing="0"/>
                                            <w:jc w:val="center"/>
                                            <w:rPr>
                                              <w:b/>
                                              <w:bCs/>
                                              <w:color w:val="000000"/>
                                            </w:rPr>
                                          </w:pPr>
                                          <w:r>
                                            <w:rPr>
                                              <w:rFonts w:ascii="Arial" w:hAnsi="Arial" w:cs="Arial"/>
                                              <w:b/>
                                              <w:bCs/>
                                              <w:color w:val="000000"/>
                                              <w:sz w:val="28"/>
                                              <w:szCs w:val="28"/>
                                            </w:rPr>
                                            <w:t> </w:t>
                                          </w:r>
                                        </w:p>
                                        <w:p w:rsidR="00743C17" w:rsidRDefault="00743C17">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743C17" w:rsidRDefault="00743C17">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743C17" w:rsidRDefault="00743C17">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743C17" w:rsidRDefault="00743C17">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743C17" w:rsidRDefault="00743C17">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743C17" w:rsidRDefault="00743C17">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color w:val="000000"/>
                                            </w:rPr>
                                            <w:t>-------------------------------------------------</w:t>
                                          </w:r>
                                        </w:p>
                                        <w:p w:rsidR="00743C17" w:rsidRDefault="00743C17">
                                          <w:pPr>
                                            <w:pStyle w:val="NormalWeb"/>
                                            <w:spacing w:before="0" w:beforeAutospacing="0" w:after="0" w:afterAutospacing="0"/>
                                            <w:jc w:val="center"/>
                                            <w:rPr>
                                              <w:color w:val="000000"/>
                                            </w:rPr>
                                          </w:pPr>
                                          <w:r>
                                            <w:rPr>
                                              <w:rFonts w:ascii="Arial" w:hAnsi="Arial" w:cs="Arial"/>
                                              <w:color w:val="000000"/>
                                              <w:sz w:val="28"/>
                                              <w:szCs w:val="28"/>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743C17" w:rsidRDefault="00743C17">
                                          <w:pPr>
                                            <w:pStyle w:val="NormalWeb"/>
                                            <w:spacing w:before="0" w:beforeAutospacing="0" w:after="0" w:afterAutospacing="0"/>
                                            <w:jc w:val="center"/>
                                            <w:rPr>
                                              <w:color w:val="000000"/>
                                            </w:rPr>
                                          </w:pPr>
                                          <w:r>
                                            <w:rPr>
                                              <w:rFonts w:ascii="Arial" w:hAnsi="Arial" w:cs="Arial"/>
                                              <w:color w:val="000000"/>
                                              <w:sz w:val="28"/>
                                              <w:szCs w:val="28"/>
                                            </w:rPr>
                                            <w:t> </w:t>
                                          </w:r>
                                        </w:p>
                                        <w:p w:rsidR="00743C17" w:rsidRDefault="00743C17">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743C17" w:rsidRDefault="00743C17">
                                          <w:pPr>
                                            <w:pStyle w:val="NormalWeb"/>
                                            <w:spacing w:before="0" w:beforeAutospacing="0" w:after="0" w:afterAutospacing="0"/>
                                            <w:jc w:val="center"/>
                                            <w:rPr>
                                              <w:color w:val="000000"/>
                                            </w:rPr>
                                          </w:pPr>
                                          <w:r>
                                            <w:rPr>
                                              <w:color w:val="000000"/>
                                            </w:rPr>
                                            <w:lastRenderedPageBreak/>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743C17" w:rsidRDefault="00743C17">
                                          <w:pPr>
                                            <w:pStyle w:val="NormalWeb"/>
                                            <w:spacing w:before="0" w:beforeAutospacing="0" w:after="0" w:afterAutospacing="0"/>
                                            <w:jc w:val="center"/>
                                            <w:rPr>
                                              <w:color w:val="000000"/>
                                            </w:rPr>
                                          </w:pPr>
                                          <w:r>
                                            <w:rPr>
                                              <w:color w:val="000000"/>
                                            </w:rPr>
                                            <w:t> </w:t>
                                          </w:r>
                                        </w:p>
                                        <w:p w:rsidR="00743C17" w:rsidRDefault="00743C17">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743C17" w:rsidRDefault="00743C17">
                                          <w:pPr>
                                            <w:pStyle w:val="NormalWeb"/>
                                            <w:spacing w:before="0" w:beforeAutospacing="0" w:after="0" w:afterAutospacing="0"/>
                                            <w:jc w:val="center"/>
                                            <w:rPr>
                                              <w:color w:val="000000"/>
                                            </w:rPr>
                                          </w:pPr>
                                          <w:r>
                                            <w:rPr>
                                              <w:color w:val="000000"/>
                                            </w:rPr>
                                            <w:t> </w:t>
                                          </w:r>
                                        </w:p>
                                        <w:p w:rsidR="00743C17" w:rsidRDefault="00743C17">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743C17">
                                            <w:trPr>
                                              <w:tblCellSpacing w:w="15" w:type="dxa"/>
                                              <w:jc w:val="center"/>
                                            </w:trPr>
                                            <w:tc>
                                              <w:tcPr>
                                                <w:tcW w:w="50" w:type="pct"/>
                                                <w:tcMar>
                                                  <w:top w:w="75" w:type="dxa"/>
                                                  <w:left w:w="75" w:type="dxa"/>
                                                  <w:bottom w:w="15" w:type="dxa"/>
                                                  <w:right w:w="75" w:type="dxa"/>
                                                </w:tcMar>
                                                <w:vAlign w:val="center"/>
                                                <w:hideMark/>
                                              </w:tcPr>
                                              <w:p w:rsidR="00743C17" w:rsidRDefault="00743C17">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743C17">
                                            <w:trPr>
                                              <w:tblCellSpacing w:w="15" w:type="dxa"/>
                                              <w:jc w:val="center"/>
                                            </w:trPr>
                                            <w:tc>
                                              <w:tcPr>
                                                <w:tcW w:w="0" w:type="auto"/>
                                                <w:tcMar>
                                                  <w:top w:w="15" w:type="dxa"/>
                                                  <w:left w:w="15" w:type="dxa"/>
                                                  <w:bottom w:w="75" w:type="dxa"/>
                                                  <w:right w:w="15" w:type="dxa"/>
                                                </w:tcMar>
                                                <w:vAlign w:val="center"/>
                                                <w:hideMark/>
                                              </w:tcPr>
                                              <w:p w:rsidR="00743C17" w:rsidRDefault="00743C17">
                                                <w:pPr>
                                                  <w:jc w:val="center"/>
                                                  <w:rPr>
                                                    <w:rFonts w:ascii="Arial" w:hAnsi="Arial" w:cs="Arial"/>
                                                    <w:color w:val="000000"/>
                                                    <w:sz w:val="28"/>
                                                    <w:szCs w:val="28"/>
                                                  </w:rPr>
                                                </w:pPr>
                                                <w:r>
                                                  <w:rPr>
                                                    <w:rStyle w:val="Strong"/>
                                                    <w:rFonts w:ascii="Arial" w:hAnsi="Arial" w:cs="Arial"/>
                                                    <w:color w:val="000000"/>
                                                    <w:sz w:val="28"/>
                                                    <w:szCs w:val="28"/>
                                                  </w:rPr>
                                                  <w:lastRenderedPageBreak/>
                                                  <w:t>CONVERGENCE of the End Time Signs</w:t>
                                                </w:r>
                                              </w:p>
                                            </w:tc>
                                          </w:tr>
                                        </w:tbl>
                                        <w:p w:rsidR="00743C17" w:rsidRDefault="00743C17">
                                          <w:pPr>
                                            <w:jc w:val="center"/>
                                            <w:rPr>
                                              <w:rFonts w:ascii="Arial" w:hAnsi="Arial" w:cs="Arial"/>
                                              <w:color w:val="000000"/>
                                              <w:sz w:val="20"/>
                                              <w:szCs w:val="20"/>
                                            </w:rPr>
                                          </w:pPr>
                                        </w:p>
                                        <w:p w:rsidR="00743C17" w:rsidRDefault="00743C17">
                                          <w:pPr>
                                            <w:jc w:val="center"/>
                                            <w:rPr>
                                              <w:rFonts w:ascii="Arial" w:hAnsi="Arial" w:cs="Arial"/>
                                              <w:color w:val="000000"/>
                                              <w:sz w:val="20"/>
                                              <w:szCs w:val="20"/>
                                            </w:rPr>
                                          </w:pPr>
                                        </w:p>
                                        <w:p w:rsidR="00743C17" w:rsidRDefault="00743C17">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743C17" w:rsidRDefault="00743C17">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743C17" w:rsidRDefault="00743C17">
                                          <w:pPr>
                                            <w:spacing w:after="240"/>
                                            <w:jc w:val="center"/>
                                            <w:rPr>
                                              <w:rFonts w:ascii="Arial" w:hAnsi="Arial" w:cs="Arial"/>
                                              <w:color w:val="000000"/>
                                            </w:rPr>
                                          </w:pPr>
                                        </w:p>
                                        <w:p w:rsidR="00743C17" w:rsidRDefault="00743C17">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743C17" w:rsidRDefault="00743C17">
                                          <w:pPr>
                                            <w:spacing w:line="257" w:lineRule="atLeast"/>
                                            <w:jc w:val="center"/>
                                            <w:rPr>
                                              <w:rFonts w:ascii="Arial" w:hAnsi="Arial" w:cs="Arial"/>
                                              <w:color w:val="000000"/>
                                              <w:sz w:val="36"/>
                                              <w:szCs w:val="36"/>
                                            </w:rPr>
                                          </w:pPr>
                                        </w:p>
                                        <w:p w:rsidR="00743C17" w:rsidRDefault="00743C17">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743C17" w:rsidRDefault="00743C17">
                                          <w:pPr>
                                            <w:jc w:val="center"/>
                                            <w:rPr>
                                              <w:rFonts w:ascii="Arial" w:hAnsi="Arial" w:cs="Arial"/>
                                              <w:color w:val="000000"/>
                                              <w:sz w:val="20"/>
                                              <w:szCs w:val="20"/>
                                            </w:rPr>
                                          </w:pPr>
                                        </w:p>
                                        <w:p w:rsidR="00743C17" w:rsidRDefault="00743C17">
                                          <w:pPr>
                                            <w:jc w:val="center"/>
                                            <w:rPr>
                                              <w:rFonts w:ascii="Arial" w:hAnsi="Arial" w:cs="Arial"/>
                                              <w:color w:val="000000"/>
                                              <w:sz w:val="20"/>
                                              <w:szCs w:val="20"/>
                                            </w:rPr>
                                          </w:pPr>
                                        </w:p>
                                        <w:p w:rsidR="00743C17" w:rsidRDefault="00743C17">
                                          <w:pPr>
                                            <w:jc w:val="center"/>
                                            <w:rPr>
                                              <w:rFonts w:ascii="Arial" w:hAnsi="Arial" w:cs="Arial"/>
                                              <w:color w:val="001A81"/>
                                              <w:sz w:val="36"/>
                                              <w:szCs w:val="36"/>
                                            </w:rPr>
                                          </w:pPr>
                                          <w:hyperlink r:id="rId107" w:tgtFrame="_blank" w:history="1">
                                            <w:r>
                                              <w:rPr>
                                                <w:rStyle w:val="Hyperlink"/>
                                                <w:rFonts w:ascii="Arial" w:hAnsi="Arial" w:cs="Arial"/>
                                                <w:b/>
                                                <w:bCs/>
                                              </w:rPr>
                                              <w:t>CLICK HERE TO ORDER</w:t>
                                            </w:r>
                                          </w:hyperlink>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rPr>
                                              <w:color w:val="000000"/>
                                            </w:rPr>
                                          </w:pPr>
                                        </w:p>
                                        <w:p w:rsidR="00743C17" w:rsidRDefault="00743C17">
                                          <w:pPr>
                                            <w:jc w:val="center"/>
                                            <w:rPr>
                                              <w:color w:val="000000"/>
                                            </w:rPr>
                                          </w:pPr>
                                          <w:r>
                                            <w:rPr>
                                              <w:rStyle w:val="Strong"/>
                                              <w:color w:val="000090"/>
                                              <w:sz w:val="40"/>
                                              <w:szCs w:val="40"/>
                                            </w:rPr>
                                            <w:t>CHECK OUT ALL OUR AMAZING DVD'S</w:t>
                                          </w:r>
                                        </w:p>
                                        <w:p w:rsidR="00743C17" w:rsidRDefault="00743C17">
                                          <w:pPr>
                                            <w:jc w:val="center"/>
                                            <w:rPr>
                                              <w:rFonts w:ascii="Georgia" w:hAnsi="Georgia"/>
                                              <w:color w:val="000000"/>
                                              <w:sz w:val="28"/>
                                              <w:szCs w:val="28"/>
                                            </w:rPr>
                                          </w:pPr>
                                        </w:p>
                                        <w:p w:rsidR="00743C17" w:rsidRDefault="00743C17">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w:t>
                                          </w:r>
                                          <w:r>
                                            <w:rPr>
                                              <w:rStyle w:val="Strong"/>
                                              <w:rFonts w:ascii="Courier New" w:hAnsi="Courier New" w:cs="Courier New"/>
                                              <w:color w:val="000000"/>
                                              <w:sz w:val="32"/>
                                              <w:szCs w:val="32"/>
                                            </w:rPr>
                                            <w:lastRenderedPageBreak/>
                                            <w:t>the Days of Noah - Gog and Magog - Perilous Times - The Antichrist - Living on Borrowed Time - Angels,  Aliens &amp; Armageddon - There will be Tribulation - Jerusalem A Cup of Trembling - The Revelation Series - </w:t>
                                          </w:r>
                                        </w:p>
                                        <w:p w:rsidR="00743C17" w:rsidRDefault="00743C17">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743C17" w:rsidRDefault="00743C17">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743C17">
                                            <w:trPr>
                                              <w:tblCellSpacing w:w="15" w:type="dxa"/>
                                              <w:jc w:val="center"/>
                                            </w:trPr>
                                            <w:tc>
                                              <w:tcPr>
                                                <w:tcW w:w="6150" w:type="dxa"/>
                                                <w:tcMar>
                                                  <w:top w:w="15" w:type="dxa"/>
                                                  <w:left w:w="15" w:type="dxa"/>
                                                  <w:bottom w:w="15" w:type="dxa"/>
                                                  <w:right w:w="15" w:type="dxa"/>
                                                </w:tcMar>
                                                <w:vAlign w:val="center"/>
                                                <w:hideMark/>
                                              </w:tcPr>
                                              <w:p w:rsidR="00743C17" w:rsidRDefault="00743C17">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10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743C17">
                                            <w:trPr>
                                              <w:tblCellSpacing w:w="15" w:type="dxa"/>
                                              <w:jc w:val="center"/>
                                            </w:trPr>
                                            <w:tc>
                                              <w:tcPr>
                                                <w:tcW w:w="0" w:type="auto"/>
                                                <w:tcMar>
                                                  <w:top w:w="15" w:type="dxa"/>
                                                  <w:left w:w="15" w:type="dxa"/>
                                                  <w:bottom w:w="15" w:type="dxa"/>
                                                  <w:right w:w="15" w:type="dxa"/>
                                                </w:tcMar>
                                                <w:vAlign w:val="center"/>
                                                <w:hideMark/>
                                              </w:tcPr>
                                              <w:p w:rsidR="00743C17" w:rsidRDefault="00743C17">
                                                <w:pPr>
                                                  <w:jc w:val="center"/>
                                                  <w:rPr>
                                                    <w:b/>
                                                    <w:bCs/>
                                                    <w:color w:val="000000"/>
                                                  </w:rPr>
                                                </w:pPr>
                                                <w:r>
                                                  <w:rPr>
                                                    <w:b/>
                                                    <w:bCs/>
                                                    <w:color w:val="000000"/>
                                                  </w:rPr>
                                                  <w:t>Welcome to Prophecy Update</w:t>
                                                </w:r>
                                              </w:p>
                                            </w:tc>
                                          </w:tr>
                                        </w:tbl>
                                        <w:p w:rsidR="00743C17" w:rsidRDefault="00743C17">
                                          <w:pPr>
                                            <w:jc w:val="center"/>
                                            <w:rPr>
                                              <w:rFonts w:ascii="Georgia" w:hAnsi="Georgia"/>
                                              <w:color w:val="000000"/>
                                              <w:sz w:val="28"/>
                                              <w:szCs w:val="28"/>
                                            </w:rPr>
                                          </w:pPr>
                                        </w:p>
                                        <w:p w:rsidR="00743C17" w:rsidRDefault="00743C17">
                                          <w:pPr>
                                            <w:rPr>
                                              <w:rFonts w:ascii="Arial" w:hAnsi="Arial" w:cs="Arial"/>
                                              <w:color w:val="000000"/>
                                              <w:sz w:val="20"/>
                                              <w:szCs w:val="20"/>
                                            </w:rPr>
                                          </w:pPr>
                                        </w:p>
                                        <w:p w:rsidR="00743C17" w:rsidRDefault="00743C17">
                                          <w:pPr>
                                            <w:pStyle w:val="NormalWeb"/>
                                            <w:spacing w:before="0" w:beforeAutospacing="0" w:after="0" w:afterAutospacing="0"/>
                                            <w:jc w:val="center"/>
                                            <w:rPr>
                                              <w:rFonts w:ascii="Arial" w:hAnsi="Arial" w:cs="Arial"/>
                                              <w:color w:val="000000"/>
                                              <w:sz w:val="20"/>
                                              <w:szCs w:val="20"/>
                                            </w:rPr>
                                          </w:pPr>
                                          <w:hyperlink r:id="rId110"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743C17" w:rsidRDefault="00743C17">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743C17" w:rsidRDefault="00743C17">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743C17" w:rsidRDefault="00743C17">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color w:val="000000"/>
                                            </w:rPr>
                                          </w:pPr>
                                          <w:r>
                                            <w:rPr>
                                              <w:rFonts w:ascii="Arial" w:hAnsi="Arial" w:cs="Arial"/>
                                              <w:b/>
                                              <w:bCs/>
                                              <w:color w:val="000000"/>
                                              <w:sz w:val="20"/>
                                              <w:szCs w:val="20"/>
                                            </w:rPr>
                                            <w:lastRenderedPageBreak/>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743C17" w:rsidRDefault="00743C17">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w:t>
                                          </w:r>
                                          <w:r>
                                            <w:rPr>
                                              <w:rFonts w:ascii="Arial" w:hAnsi="Arial" w:cs="Arial"/>
                                              <w:b/>
                                              <w:bCs/>
                                              <w:color w:val="000000"/>
                                              <w:sz w:val="20"/>
                                              <w:szCs w:val="20"/>
                                            </w:rPr>
                                            <w:lastRenderedPageBreak/>
                                            <w:t>the Lord's salvation through Jesus to repent now!" - Don Mills - Director of Programming - CSN Radio - Twin Falls, ID</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743C17" w:rsidRDefault="00743C17">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jc w:val="center"/>
                                            <w:rPr>
                                              <w:rFonts w:ascii="Arial" w:hAnsi="Arial" w:cs="Arial"/>
                                              <w:color w:val="000000"/>
                                              <w:sz w:val="20"/>
                                              <w:szCs w:val="20"/>
                                            </w:rPr>
                                          </w:pPr>
                                          <w:hyperlink r:id="rId111" w:tgtFrame="_blank" w:history="1">
                                            <w:r>
                                              <w:rPr>
                                                <w:rStyle w:val="Hyperlink"/>
                                                <w:rFonts w:ascii="Arial" w:hAnsi="Arial" w:cs="Arial"/>
                                                <w:b/>
                                                <w:bCs/>
                                                <w:color w:val="3366FF"/>
                                                <w:sz w:val="40"/>
                                                <w:szCs w:val="40"/>
                                              </w:rPr>
                                              <w:t>VISIT OUR STORE BY CLICKING HERE</w:t>
                                            </w:r>
                                          </w:hyperlink>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rPr>
                                              <w:color w:val="000000"/>
                                            </w:rPr>
                                          </w:pPr>
                                          <w:r>
                                            <w:rPr>
                                              <w:rFonts w:ascii="Arial" w:hAnsi="Arial" w:cs="Arial"/>
                                              <w:color w:val="000000"/>
                                              <w:sz w:val="20"/>
                                              <w:szCs w:val="20"/>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rPr>
                                              <w:rFonts w:ascii="Arial" w:hAnsi="Arial" w:cs="Arial"/>
                                              <w:color w:val="000000"/>
                                              <w:sz w:val="20"/>
                                              <w:szCs w:val="20"/>
                                            </w:rPr>
                                          </w:pPr>
                                        </w:p>
                                        <w:p w:rsidR="00743C17" w:rsidRDefault="00743C17">
                                          <w:pPr>
                                            <w:rPr>
                                              <w:rFonts w:ascii="Arial" w:hAnsi="Arial" w:cs="Arial"/>
                                              <w:color w:val="000000"/>
                                              <w:sz w:val="20"/>
                                              <w:szCs w:val="20"/>
                                            </w:rPr>
                                          </w:pPr>
                                          <w:r>
                                            <w:rPr>
                                              <w:rStyle w:val="Strong"/>
                                              <w:rFonts w:ascii="Arial" w:hAnsi="Arial" w:cs="Arial"/>
                                              <w:color w:val="000000"/>
                                              <w:sz w:val="32"/>
                                              <w:szCs w:val="32"/>
                                            </w:rPr>
                                            <w:t>This week on 'The Hal Lindsey Report'</w:t>
                                          </w:r>
                                          <w:r>
                                            <w:rPr>
                                              <w:rFonts w:ascii="Arial" w:hAnsi="Arial" w:cs="Arial"/>
                                              <w:color w:val="000000"/>
                                              <w:sz w:val="20"/>
                                              <w:szCs w:val="20"/>
                                            </w:rPr>
                                            <w:t xml:space="preserve"> - Hal Lindsey - </w:t>
                                          </w:r>
                                          <w:hyperlink r:id="rId112" w:tgtFrame="_blank" w:history="1">
                                            <w:r>
                                              <w:rPr>
                                                <w:rStyle w:val="Hyperlink"/>
                                                <w:rFonts w:ascii="Arial" w:hAnsi="Arial" w:cs="Arial"/>
                                                <w:sz w:val="20"/>
                                                <w:szCs w:val="20"/>
                                              </w:rPr>
                                              <w:t>www.hallindsey.com</w:t>
                                            </w:r>
                                          </w:hyperlink>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we reach the midpoint of this decade, my thoughts turn to another period that is inexorably drawing to a close. This time is variously known as the Age of Grace, the "time of the gentiles," or the Church Age. If you're a regular viewer of this program, you know that all of the essential prophecies foretold to precede the return of Jesus Christ for His Church have been fulfilled. He could call for us at any moment. Yet while we remain, we have front row seats to the playing out of the "end-times" prophetic scenario. Every day, we are witnessing the coming together of conditions that must be in place for the arrival of the Antichrist and the False Prophe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week, I'll begin a two-part series called "Global Government Rising." You've heard me say before that there are four final conditions that had to be in place to set the stage for the coming of "the lawless one." These are: the uniting of the European countries that are from the people and culture of the fallen Roman Empire; the decline and fall of the United States as an independent, sovereign world power; the uniting of the world's economies under a central control; and movement toward a one-world government with authority over all peoples and nations. In Part One, I'll examine in depth how the last three of these required conditions are rapidly taking shap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ll discuss some of the historical events and developments that have led America to this critical moment in her history, such as the Council on Foreign </w:t>
                                          </w:r>
                                          <w:r>
                                            <w:rPr>
                                              <w:rFonts w:ascii="Arial" w:hAnsi="Arial" w:cs="Arial"/>
                                              <w:color w:val="000000"/>
                                            </w:rPr>
                                            <w:lastRenderedPageBreak/>
                                            <w:t xml:space="preserve">Relations, the Warburg family, and the birth of the Federal Reserve. Each has played a pivotal role in setting the stage for a new global order.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ll also examine the economic philosophies known as Socialism and Fascism. Like me, you'll be amazed at how many characteristics of these two systems are manifesting themselves in our nation today.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inally, I'll share with you my thoughts about how this accelerating march toward a one-world government directly challenges the world order that God instituted in Genesis 11 and prepares the way for the unveiling of the Antichris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very day brings news of another crisis, another affront to our individual rights, another threat to our nation's heritage, freedoms, and liberties. Jesus commanded us to recognize the signs of the season so that we'll know when the time of redemption is drawing near. That's why it's important that we study these developments with a clear eye and an open hear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don't want you to be afraid, I want you to be alert and prepared.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 don't miss this week's Report on TBN, Daystar, CPM Network, The Word Network, various local stations, </w:t>
                                          </w:r>
                                          <w:hyperlink r:id="rId113" w:tgtFrame="_blank" w:history="1">
                                            <w:r>
                                              <w:rPr>
                                                <w:rStyle w:val="Hyperlink"/>
                                                <w:rFonts w:ascii="Arial" w:hAnsi="Arial" w:cs="Arial"/>
                                              </w:rPr>
                                              <w:t>www.hallindsey.com</w:t>
                                            </w:r>
                                          </w:hyperlink>
                                          <w:r>
                                            <w:rPr>
                                              <w:rFonts w:ascii="Arial" w:hAnsi="Arial" w:cs="Arial"/>
                                              <w:color w:val="000000"/>
                                            </w:rPr>
                                            <w:t xml:space="preserve">  or </w:t>
                                          </w:r>
                                          <w:hyperlink r:id="rId114" w:tgtFrame="_blank" w:history="1">
                                            <w:r>
                                              <w:rPr>
                                                <w:rStyle w:val="Hyperlink"/>
                                                <w:rFonts w:ascii="Arial" w:hAnsi="Arial" w:cs="Arial"/>
                                              </w:rPr>
                                              <w:t>www.hischannel.com</w:t>
                                            </w:r>
                                          </w:hyperlink>
                                          <w:r>
                                            <w:rPr>
                                              <w:rFonts w:ascii="Arial" w:hAnsi="Arial" w:cs="Arial"/>
                                              <w:color w:val="000000"/>
                                            </w:rPr>
                                            <w:t xml:space="preserve">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rPr>
                                              <w:rFonts w:ascii="Arial" w:hAnsi="Arial" w:cs="Arial"/>
                                              <w:color w:val="000000"/>
                                              <w:sz w:val="20"/>
                                              <w:szCs w:val="20"/>
                                            </w:rPr>
                                          </w:pP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rPr>
                                              <w:rFonts w:ascii="Arial" w:hAnsi="Arial" w:cs="Arial"/>
                                              <w:color w:val="000000"/>
                                              <w:sz w:val="20"/>
                                              <w:szCs w:val="20"/>
                                            </w:rPr>
                                          </w:pPr>
                                          <w:r>
                                            <w:rPr>
                                              <w:rStyle w:val="Strong"/>
                                              <w:rFonts w:ascii="Arial" w:hAnsi="Arial" w:cs="Arial"/>
                                              <w:color w:val="000000"/>
                                              <w:sz w:val="32"/>
                                              <w:szCs w:val="32"/>
                                            </w:rPr>
                                            <w:t>Rewriting History</w:t>
                                          </w:r>
                                          <w:r>
                                            <w:rPr>
                                              <w:rFonts w:ascii="Arial" w:hAnsi="Arial" w:cs="Arial"/>
                                              <w:color w:val="000000"/>
                                              <w:sz w:val="20"/>
                                              <w:szCs w:val="20"/>
                                            </w:rPr>
                                            <w:t xml:space="preserve"> - by Jill Martin </w:t>
                                          </w:r>
                                          <w:proofErr w:type="spellStart"/>
                                          <w:r>
                                            <w:rPr>
                                              <w:rFonts w:ascii="Arial" w:hAnsi="Arial" w:cs="Arial"/>
                                              <w:color w:val="000000"/>
                                              <w:sz w:val="20"/>
                                              <w:szCs w:val="20"/>
                                            </w:rPr>
                                            <w:t>Rische</w:t>
                                          </w:r>
                                          <w:proofErr w:type="spellEnd"/>
                                          <w:r>
                                            <w:rPr>
                                              <w:rFonts w:ascii="Arial" w:hAnsi="Arial" w:cs="Arial"/>
                                              <w:color w:val="000000"/>
                                              <w:sz w:val="20"/>
                                              <w:szCs w:val="20"/>
                                            </w:rPr>
                                            <w:t xml:space="preserve"> - </w:t>
                                          </w:r>
                                          <w:hyperlink r:id="rId115" w:tgtFrame="_blank" w:history="1">
                                            <w:r>
                                              <w:rPr>
                                                <w:rStyle w:val="Hyperlink"/>
                                                <w:rFonts w:ascii="Arial" w:hAnsi="Arial" w:cs="Arial"/>
                                                <w:sz w:val="20"/>
                                                <w:szCs w:val="20"/>
                                              </w:rPr>
                                              <w:t>www.olivetreeviews.org</w:t>
                                            </w:r>
                                          </w:hyperlink>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rPr>
                                            <w:t>Note from Jan</w:t>
                                          </w:r>
                                          <w:r>
                                            <w:rPr>
                                              <w:rFonts w:ascii="Arial" w:hAnsi="Arial" w:cs="Arial"/>
                                              <w:color w:val="000000"/>
                                            </w:rPr>
                                            <w:t xml:space="preserve">:  Barack Obama likes to re-write history. Jill Martin </w:t>
                                          </w:r>
                                          <w:proofErr w:type="spellStart"/>
                                          <w:r>
                                            <w:rPr>
                                              <w:rFonts w:ascii="Arial" w:hAnsi="Arial" w:cs="Arial"/>
                                              <w:color w:val="000000"/>
                                            </w:rPr>
                                            <w:t>Rische</w:t>
                                          </w:r>
                                          <w:proofErr w:type="spellEnd"/>
                                          <w:r>
                                            <w:rPr>
                                              <w:rFonts w:ascii="Arial" w:hAnsi="Arial" w:cs="Arial"/>
                                              <w:color w:val="000000"/>
                                            </w:rPr>
                                            <w:t xml:space="preserve"> is not just an apologist -- she is also an historian. Obama has insulted Christians more than once, the worst in recent months at the prayer event in February, but again at the Easter breakfast a few days ago.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bama's "Crusades" remarks in February crossed a line in boldness, offensiveness, and historical inaccuracy. As Todd Starnes says, "Have you noticed that whenever there's a Muslim holiday, he never takes that opportunity to criticize or critique the Muslim faith or Muslims in general? But whenever there's a Christian holiday, he doesn't hold back. He tells it like he thinks it is."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 asked Jill to set the record straight. Learn more about Jill, who is the daughter of the late Dr. Walter Martin, at www.waltermartin.com. She is part of the communications' team here at Olive Tree Ministrie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Jesus called Satan the father of lies, He revealed the enemy's number one tactic. Evil attacks truth; it seeks to change and confuse the facts. It creates and spreads lies using the weapon of redefinition.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centuries, the enemy worked to redefine God as anyone but Jehovah, Jesus as one of many ways, and the Church as anything but loving. It is a pattern proven in history, and two thousand years later, the father of lies is at it again.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When the President of the United States tries to diminish ISIS atrocities by saying, "People committed terrible deeds in the name of Christ," you see the art of redefinition at work. Christians do not kill unarmed civilians -- Muslim radicals do; the Church does not demand the death of anyone who disagrees with them -- ISIS kills everyone, including little children.</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rPr>
                                            <w:t>So why did Barack Obama bring up the Crusade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was a "you're guilty, too" moment, aimed directly at Christians. But that is a li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truth is that the Crusades were battles fought to free Jerusalem from Muslim invaders. Islam was the aggressor, as it is the aggressor today.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Muslim warriors descended on the Holy Land in 634 AD, enslaving and killing Jews and Christian Pilgrims, and threatening an invasion of Constantinople, the capital of the Eastern Roman Empire. During this time, Christianity was the official religion of a divided Empire, and it was a succession of Emperors and European Kings who came against Islam in the name of Chris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 wars continued for centuries until in 1095 AD, Pope Urban II sent out a desperate plea for help in freeing the Holy Land from Islam. It is this war, and several others that occurred between1095-1291 AD, that would eventually be labeled the Crusades. History records the military facts: it was a fight over territory claimed by both sides, not Christians doing "terrible deeds in the name of Christ."</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rPr>
                                            <w:t>Why did the Muslims invade the Holy Land?</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was the judgment of God upon a rebellious peopl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One of the most powerful moments in human history happened when Jesus approached Jerusalem and wept over the city. In that moment He prophesied saying, "For the days will come upon you when your enemies will throw up a barricade against you, and surround you and hem you in on every side, and they will level you to the ground and your children within you, and they will not leave in you one stone upon another, because you did not recognize the time of your visitation." (Luke 19:43-44)</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rPr>
                                            <w:t>Forty years later</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 armies of the Roman General Titus laid siege to the city of Jerusalem (70 AD). Four Roman Legions -- 25,000 men -- surrounded the city and set fire to the Temple, tearing stone from stone in a desperate attempt to save the melting gold. The Jewish historian, Josephus, accompanied Titus and witnessed the brutal destruction of the Temple:</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se Romans put the Jews to flight, and proceeded as far as the holy house itself. At which time one of the soldiers...set fire to a golden window, through which there was a passage to the rooms that were round about the holy house, on the north side of i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the flames went upward, the Jews made a great clamor...Nor can one imagine </w:t>
                                          </w:r>
                                          <w:proofErr w:type="spellStart"/>
                                          <w:r>
                                            <w:rPr>
                                              <w:rFonts w:ascii="Arial" w:hAnsi="Arial" w:cs="Arial"/>
                                              <w:color w:val="000000"/>
                                            </w:rPr>
                                            <w:t>any thing</w:t>
                                          </w:r>
                                          <w:proofErr w:type="spellEnd"/>
                                          <w:r>
                                            <w:rPr>
                                              <w:rFonts w:ascii="Arial" w:hAnsi="Arial" w:cs="Arial"/>
                                              <w:color w:val="000000"/>
                                            </w:rPr>
                                            <w:t xml:space="preserve"> greater or more terrible than this noise; for there was at once a shout of the Roman Legions, who were marching all together, and...</w:t>
                                          </w:r>
                                          <w:proofErr w:type="gramStart"/>
                                          <w:r>
                                            <w:rPr>
                                              <w:rFonts w:ascii="Arial" w:hAnsi="Arial" w:cs="Arial"/>
                                              <w:color w:val="000000"/>
                                            </w:rPr>
                                            <w:t>the</w:t>
                                          </w:r>
                                          <w:proofErr w:type="gramEnd"/>
                                          <w:r>
                                            <w:rPr>
                                              <w:rFonts w:ascii="Arial" w:hAnsi="Arial" w:cs="Arial"/>
                                              <w:color w:val="000000"/>
                                            </w:rPr>
                                            <w:t xml:space="preserve"> people under a great consternation, made sad moans at the calamity they were under...one would have thought that the hill itself, on which the Temple stood, was seething hot.... (Josephus, Antiquities xi. 1.2)</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rPr>
                                            <w:t>What Happened to the Jew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Although most Jews were taken as slaves, the Sanhedrin remained, along with small groups of Jews who lived outside the ruins of Jerusalem. As decades passed, they hoped to rebuild and many small rebellions against Rome continued until the Emperor Hadrian tried to crush the Jews once and for all.</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 nation of Israel -- and the name of Jerusalem -- vanished for 2000 year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adrian built his new city called </w:t>
                                          </w:r>
                                          <w:proofErr w:type="spellStart"/>
                                          <w:r>
                                            <w:rPr>
                                              <w:rFonts w:ascii="Arial" w:hAnsi="Arial" w:cs="Arial"/>
                                              <w:color w:val="000000"/>
                                            </w:rPr>
                                            <w:t>Aelia</w:t>
                                          </w:r>
                                          <w:proofErr w:type="spellEnd"/>
                                          <w:r>
                                            <w:rPr>
                                              <w:rFonts w:ascii="Arial" w:hAnsi="Arial" w:cs="Arial"/>
                                              <w:color w:val="000000"/>
                                            </w:rPr>
                                            <w:t xml:space="preserve"> </w:t>
                                          </w:r>
                                          <w:proofErr w:type="spellStart"/>
                                          <w:r>
                                            <w:rPr>
                                              <w:rFonts w:ascii="Arial" w:hAnsi="Arial" w:cs="Arial"/>
                                              <w:color w:val="000000"/>
                                            </w:rPr>
                                            <w:t>Capitolina</w:t>
                                          </w:r>
                                          <w:proofErr w:type="spellEnd"/>
                                          <w:r>
                                            <w:rPr>
                                              <w:rFonts w:ascii="Arial" w:hAnsi="Arial" w:cs="Arial"/>
                                              <w:color w:val="000000"/>
                                            </w:rPr>
                                            <w:t xml:space="preserve"> upon the ruins of Jerusalem in 135 AD, but even then the Jews would not give up.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oman historian Cassius </w:t>
                                          </w:r>
                                          <w:proofErr w:type="spellStart"/>
                                          <w:r>
                                            <w:rPr>
                                              <w:rFonts w:ascii="Arial" w:hAnsi="Arial" w:cs="Arial"/>
                                              <w:color w:val="000000"/>
                                            </w:rPr>
                                            <w:t>Dio</w:t>
                                          </w:r>
                                          <w:proofErr w:type="spellEnd"/>
                                          <w:r>
                                            <w:rPr>
                                              <w:rFonts w:ascii="Arial" w:hAnsi="Arial" w:cs="Arial"/>
                                              <w:color w:val="000000"/>
                                            </w:rPr>
                                            <w:t xml:space="preserve"> wrote: At Jerusalem Hadrian founded a city in place of the one which had been razed to the ground, naming it </w:t>
                                          </w:r>
                                          <w:proofErr w:type="spellStart"/>
                                          <w:r>
                                            <w:rPr>
                                              <w:rFonts w:ascii="Arial" w:hAnsi="Arial" w:cs="Arial"/>
                                              <w:color w:val="000000"/>
                                            </w:rPr>
                                            <w:t>Aelia</w:t>
                                          </w:r>
                                          <w:proofErr w:type="spellEnd"/>
                                          <w:r>
                                            <w:rPr>
                                              <w:rFonts w:ascii="Arial" w:hAnsi="Arial" w:cs="Arial"/>
                                              <w:color w:val="000000"/>
                                            </w:rPr>
                                            <w:t xml:space="preserve"> </w:t>
                                          </w:r>
                                          <w:proofErr w:type="spellStart"/>
                                          <w:r>
                                            <w:rPr>
                                              <w:rFonts w:ascii="Arial" w:hAnsi="Arial" w:cs="Arial"/>
                                              <w:color w:val="000000"/>
                                            </w:rPr>
                                            <w:t>Capitolina</w:t>
                                          </w:r>
                                          <w:proofErr w:type="spellEnd"/>
                                          <w:r>
                                            <w:rPr>
                                              <w:rFonts w:ascii="Arial" w:hAnsi="Arial" w:cs="Arial"/>
                                              <w:color w:val="000000"/>
                                            </w:rPr>
                                            <w:t xml:space="preserve">, and on the site of the temple of the god he raised a new temple to Jupiter. This brought on a war of no slight importance nor of brief duration, for the Jews deemed it intolerable that foreign races should be settled in their </w:t>
                                          </w:r>
                                          <w:r>
                                            <w:rPr>
                                              <w:rFonts w:ascii="Arial" w:hAnsi="Arial" w:cs="Arial"/>
                                              <w:color w:val="000000"/>
                                            </w:rPr>
                                            <w:lastRenderedPageBreak/>
                                            <w:t>city and foreign religious rites planted there</w:t>
                                          </w:r>
                                          <w:proofErr w:type="gramStart"/>
                                          <w:r>
                                            <w:rPr>
                                              <w:rFonts w:ascii="Arial" w:hAnsi="Arial" w:cs="Arial"/>
                                              <w:color w:val="000000"/>
                                            </w:rPr>
                                            <w:t>.(</w:t>
                                          </w:r>
                                          <w:proofErr w:type="gramEnd"/>
                                          <w:r>
                                            <w:rPr>
                                              <w:rFonts w:ascii="Arial" w:hAnsi="Arial" w:cs="Arial"/>
                                              <w:color w:val="000000"/>
                                            </w:rPr>
                                            <w:t xml:space="preserve">Cassius </w:t>
                                          </w:r>
                                          <w:proofErr w:type="spellStart"/>
                                          <w:r>
                                            <w:rPr>
                                              <w:rFonts w:ascii="Arial" w:hAnsi="Arial" w:cs="Arial"/>
                                              <w:color w:val="000000"/>
                                            </w:rPr>
                                            <w:t>Dio</w:t>
                                          </w:r>
                                          <w:proofErr w:type="spellEnd"/>
                                          <w:r>
                                            <w:rPr>
                                              <w:rFonts w:ascii="Arial" w:hAnsi="Arial" w:cs="Arial"/>
                                              <w:color w:val="000000"/>
                                            </w:rPr>
                                            <w:t>, Roman History, 69.12.)</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For centuries after the destruction of Jerusalem and the Temple, a remnant of the Jewish people survived and fought in the desert where Israel had once flourished.</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 Christian population lived with them and under the Emperor Constantine (318 AD) became stewards of relics and places considered holy like Golgotha, and the inn where Jesus was said to have been born, and His tomb. In 333 AD a French pilgrim wrote about the Temple area:</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re are two statues of Hadrian, and not far from the statues there is a perforated stone, to which the Jews come every year and anoint it, bewail themselves with groans, rend their garments, and so depart. (The Bordeaux Pilgrim, Itinerary 7a)</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rPr>
                                            <w:t>Islam Occupied Israel</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irth of Muhammad about 570 AD saw the rise of Islam and its brutal determination to claim the world for Allah. Muhammad's Night Journey tells how he ascended to heaven, leaving a footprint in the stone beneath the Dome of the Rock mosque in Jerusalem -- opening the door to jihad.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In another redefinition by the father of lies, the Temple Mount became one of Islam's holiest place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oday, many would have us believe that Israel is the aggressor and Christians their hypocritical ally.</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ut history proves the Jews have been in Israel since Jerusalem fell, and it is their right to defend it against ISIS and any other Muslim terrorist group.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istory proves that Christians -- in the biblical sense of the word -- live by the teachings of Jesus, "But I say to you who hear, love your enemies, do </w:t>
                                          </w:r>
                                          <w:proofErr w:type="gramStart"/>
                                          <w:r>
                                            <w:rPr>
                                              <w:rFonts w:ascii="Arial" w:hAnsi="Arial" w:cs="Arial"/>
                                              <w:color w:val="000000"/>
                                            </w:rPr>
                                            <w:t>good</w:t>
                                          </w:r>
                                          <w:proofErr w:type="gramEnd"/>
                                          <w:r>
                                            <w:rPr>
                                              <w:rFonts w:ascii="Arial" w:hAnsi="Arial" w:cs="Arial"/>
                                              <w:color w:val="000000"/>
                                            </w:rPr>
                                            <w:t xml:space="preserve"> to those who hate you, bless those who curse you, pray for those who abuse you." Luke 6:27-28</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b/>
                                              <w:bCs/>
                                              <w:color w:val="000000"/>
                                            </w:rPr>
                                            <w:t xml:space="preserve">The Enemy Loves to Re-Write the Facts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ut history tells us the Crusades were, in fact, political and theological self-defense; true Christians were not guilty of the gory details.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No amount of spin or double talk will ever be able to erase the heritage of Israel and the truth of what Jesus accomplished through His Church. From the time He walked this earth up until this very moment, the sick are healed, the poor fed, hospitals and orphanages built for the outcasts, widows and orphans cared for by Christians.</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 passion, the self-sacrifice, the love of Jesus -- this is the complete history of the Church and it is the one that will be remembered.</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earn more about today's columnist, Jill Martin </w:t>
                                          </w:r>
                                          <w:proofErr w:type="spellStart"/>
                                          <w:r>
                                            <w:rPr>
                                              <w:rFonts w:ascii="Arial" w:hAnsi="Arial" w:cs="Arial"/>
                                              <w:color w:val="000000"/>
                                            </w:rPr>
                                            <w:t>Rische</w:t>
                                          </w:r>
                                          <w:proofErr w:type="spellEnd"/>
                                          <w:r>
                                            <w:rPr>
                                              <w:rFonts w:ascii="Arial" w:hAnsi="Arial" w:cs="Arial"/>
                                              <w:color w:val="000000"/>
                                            </w:rPr>
                                            <w:t xml:space="preserve">, at </w:t>
                                          </w:r>
                                          <w:hyperlink r:id="rId116" w:tgtFrame="_blank" w:history="1">
                                            <w:r>
                                              <w:rPr>
                                                <w:rStyle w:val="Hyperlink"/>
                                                <w:rFonts w:ascii="Arial" w:hAnsi="Arial" w:cs="Arial"/>
                                              </w:rPr>
                                              <w:t>www.waltermartin.com</w:t>
                                            </w:r>
                                          </w:hyperlink>
                                          <w:r>
                                            <w:rPr>
                                              <w:rFonts w:ascii="Arial" w:hAnsi="Arial" w:cs="Arial"/>
                                              <w:color w:val="000000"/>
                                            </w:rPr>
                                            <w:t xml:space="preserve"> </w:t>
                                          </w:r>
                                        </w:p>
                                        <w:p w:rsidR="00743C17" w:rsidRDefault="00743C17">
                                          <w:pPr>
                                            <w:rPr>
                                              <w:rFonts w:ascii="Arial" w:hAnsi="Arial" w:cs="Arial"/>
                                              <w:color w:val="000000"/>
                                              <w:sz w:val="20"/>
                                              <w:szCs w:val="20"/>
                                            </w:rPr>
                                          </w:pP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hideMark/>
                                        </w:tcPr>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rPr>
                                              <w:rFonts w:ascii="Arial" w:hAnsi="Arial" w:cs="Arial"/>
                                              <w:color w:val="000000"/>
                                              <w:sz w:val="20"/>
                                              <w:szCs w:val="20"/>
                                            </w:rPr>
                                          </w:pPr>
                                          <w:r>
                                            <w:rPr>
                                              <w:rStyle w:val="Strong"/>
                                              <w:rFonts w:ascii="Arial" w:hAnsi="Arial" w:cs="Arial"/>
                                              <w:color w:val="000000"/>
                                              <w:sz w:val="32"/>
                                              <w:szCs w:val="32"/>
                                            </w:rPr>
                                            <w:t>Daily Jot: Another Sunday, another Clinton</w:t>
                                          </w:r>
                                          <w:r>
                                            <w:rPr>
                                              <w:rFonts w:ascii="Arial" w:hAnsi="Arial" w:cs="Arial"/>
                                              <w:color w:val="000000"/>
                                              <w:sz w:val="20"/>
                                              <w:szCs w:val="20"/>
                                            </w:rPr>
                                            <w:t xml:space="preserve"> - Bill Wilson - </w:t>
                                          </w:r>
                                          <w:hyperlink r:id="rId117" w:tgtFrame="_blank" w:history="1">
                                            <w:r>
                                              <w:rPr>
                                                <w:rStyle w:val="Hyperlink"/>
                                                <w:rFonts w:ascii="Arial" w:hAnsi="Arial" w:cs="Arial"/>
                                                <w:sz w:val="20"/>
                                                <w:szCs w:val="20"/>
                                              </w:rPr>
                                              <w:t>www.dailyjot.com</w:t>
                                            </w:r>
                                          </w:hyperlink>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 UK Guardian reports that Hillary Clinton is expected to announce Sunday that she is running for President of the United States. Present "president" aside, there could not be a worse candidate for arguably the most important job for America. Her announcement scheduled for noon on Sunday is just another insensitivity to church-going Christians in this country. But Clinton is not interested in Christians. Her entire body of work in public life has been anti-Christian. She is an intimate supporter of homosexuality; a radical abortion supporter; she and her husband have collected tens of millions of dollars from Islamist and Arab oil interests; her chief aide is associated with the Muslim Brotherhood. Don't be deceived.</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re are so many reasons why this immoral and unethical person should not even have the audacity to run for President. Her Benghazi involvement alone should be enough to land her in jail pre-campaign. She lied about the reason terrorists struck an American compound, killing the US Ambassador and three others. Clinton took exception to questions from the Senate Foreign Relations Committee, angrily raising her voice in response, "Was it because of a protest or was it because of guys out for a walk last night who decided to kill some Americans? What difference at this point does it make? It is our job to figure out what happened and do everything we can to prevent it from ever happening again, Senator."</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d what about the official State Department emails that she housed on her own private server? How many government secrets are now in the hands of America's enemies--the Russians, the Islamists, the Chinese? But wait, those are not Hillary Clinton's enemies. They are her supporters. She is a Saul </w:t>
                                          </w:r>
                                          <w:proofErr w:type="spellStart"/>
                                          <w:r>
                                            <w:rPr>
                                              <w:rFonts w:ascii="Arial" w:hAnsi="Arial" w:cs="Arial"/>
                                              <w:color w:val="000000"/>
                                            </w:rPr>
                                            <w:t>Alinsky</w:t>
                                          </w:r>
                                          <w:proofErr w:type="spellEnd"/>
                                          <w:r>
                                            <w:rPr>
                                              <w:rFonts w:ascii="Arial" w:hAnsi="Arial" w:cs="Arial"/>
                                              <w:color w:val="000000"/>
                                            </w:rPr>
                                            <w:t xml:space="preserve"> communist that would make the current mess in the White </w:t>
                                          </w:r>
                                          <w:r>
                                            <w:rPr>
                                              <w:rFonts w:ascii="Arial" w:hAnsi="Arial" w:cs="Arial"/>
                                              <w:color w:val="000000"/>
                                            </w:rPr>
                                            <w:lastRenderedPageBreak/>
                                            <w:t xml:space="preserve">House pale in comparison. Clinton's 1969 College Thesis was entitled, "There is only the fight"...An Analysis of the </w:t>
                                          </w:r>
                                          <w:proofErr w:type="spellStart"/>
                                          <w:r>
                                            <w:rPr>
                                              <w:rFonts w:ascii="Arial" w:hAnsi="Arial" w:cs="Arial"/>
                                              <w:color w:val="000000"/>
                                            </w:rPr>
                                            <w:t>Alinsky</w:t>
                                          </w:r>
                                          <w:proofErr w:type="spellEnd"/>
                                          <w:r>
                                            <w:rPr>
                                              <w:rFonts w:ascii="Arial" w:hAnsi="Arial" w:cs="Arial"/>
                                              <w:color w:val="000000"/>
                                            </w:rPr>
                                            <w:t xml:space="preserve"> Model." Therein, she demonstrates a complete grasp of </w:t>
                                          </w:r>
                                          <w:proofErr w:type="spellStart"/>
                                          <w:r>
                                            <w:rPr>
                                              <w:rFonts w:ascii="Arial" w:hAnsi="Arial" w:cs="Arial"/>
                                              <w:color w:val="000000"/>
                                            </w:rPr>
                                            <w:t>Alinsky's</w:t>
                                          </w:r>
                                          <w:proofErr w:type="spellEnd"/>
                                          <w:r>
                                            <w:rPr>
                                              <w:rFonts w:ascii="Arial" w:hAnsi="Arial" w:cs="Arial"/>
                                              <w:color w:val="000000"/>
                                            </w:rPr>
                                            <w:t xml:space="preserve"> existentialism, his use of conflict (the dialectic) and his "political faith"--all items upon which Clinton's immoral and anti-American body of work has been buil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Her announcement for President, Sunday at noon is the embodiment of who she is. She has no respect for Christians and is appealing to the rebellious, the takers, the bullies, the haters, and the usurpers. Jesus said in Matthew 7:14-16 "Because strait is the gate, and narrow is the way, which leads unto life, and few there be that find it. Beware of false prophets, which come to you in sheep's clothing, but inwardly are ravening wolves. You shall know them by their fruits." Clinton is a prophetess of Communism and Islamism--her life's work is evidence of this fruit. Both Islam and Communism are antichrist because they deny that Jesus Christ came in the flesh. Their chief prophetess is a deceiver. Beware. </w:t>
                                          </w:r>
                                        </w:p>
                                        <w:p w:rsidR="00743C17" w:rsidRDefault="00743C17">
                                          <w:pPr>
                                            <w:rPr>
                                              <w:rFonts w:ascii="Arial" w:hAnsi="Arial" w:cs="Arial"/>
                                              <w:color w:val="000000"/>
                                              <w:sz w:val="20"/>
                                              <w:szCs w:val="20"/>
                                            </w:rPr>
                                          </w:pPr>
                                          <w:r>
                                            <w:rPr>
                                              <w:rFonts w:ascii="Arial" w:hAnsi="Arial" w:cs="Arial"/>
                                              <w:color w:val="000000"/>
                                              <w:sz w:val="20"/>
                                              <w:szCs w:val="20"/>
                                            </w:rPr>
                                            <w:t xml:space="preserve">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rPr>
                                              <w:rFonts w:ascii="Arial" w:hAnsi="Arial" w:cs="Arial"/>
                                              <w:color w:val="000000"/>
                                              <w:sz w:val="20"/>
                                              <w:szCs w:val="20"/>
                                            </w:rPr>
                                          </w:pPr>
                                        </w:p>
                                        <w:p w:rsidR="00743C17" w:rsidRDefault="00743C17">
                                          <w:pPr>
                                            <w:rPr>
                                              <w:rFonts w:ascii="Arial" w:hAnsi="Arial" w:cs="Arial"/>
                                              <w:color w:val="000000"/>
                                              <w:sz w:val="20"/>
                                              <w:szCs w:val="20"/>
                                            </w:rPr>
                                          </w:pPr>
                                          <w:r>
                                            <w:rPr>
                                              <w:rStyle w:val="Strong"/>
                                              <w:rFonts w:ascii="Arial" w:hAnsi="Arial" w:cs="Arial"/>
                                              <w:color w:val="000000"/>
                                              <w:sz w:val="32"/>
                                              <w:szCs w:val="32"/>
                                            </w:rPr>
                                            <w:t>Daily Devotion: The Matter of the Heart</w:t>
                                          </w:r>
                                          <w:r>
                                            <w:rPr>
                                              <w:rFonts w:ascii="Arial" w:hAnsi="Arial" w:cs="Arial"/>
                                              <w:color w:val="000000"/>
                                              <w:sz w:val="20"/>
                                              <w:szCs w:val="20"/>
                                            </w:rPr>
                                            <w:t xml:space="preserve"> - Greg Laurie - </w:t>
                                          </w:r>
                                          <w:hyperlink r:id="rId118" w:tgtFrame="_blank" w:history="1">
                                            <w:r>
                                              <w:rPr>
                                                <w:rStyle w:val="Hyperlink"/>
                                                <w:rFonts w:ascii="Arial" w:hAnsi="Arial" w:cs="Arial"/>
                                                <w:sz w:val="20"/>
                                                <w:szCs w:val="20"/>
                                              </w:rPr>
                                              <w:t>www.harvest.org</w:t>
                                            </w:r>
                                          </w:hyperlink>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se people draw near to Me with their mouth, and honor Me with their lips, but their heart is far from Me." -Matthew 15:8</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ave you ever found yourself distracted during a time of worship? As you're singing, maybe you're thinking, I am so sick of this song. Why are we still singing this song? Or maybe you're looking around and saying to yourself, I'm more spiritual than anyone here. I'm such an awesome worshiper. Then again, you might be thinking, I wonder what I should eat after </w:t>
                                          </w:r>
                                          <w:proofErr w:type="gramStart"/>
                                          <w:r>
                                            <w:rPr>
                                              <w:rFonts w:ascii="Arial" w:hAnsi="Arial" w:cs="Arial"/>
                                              <w:color w:val="000000"/>
                                            </w:rPr>
                                            <w:t>church?</w:t>
                                          </w:r>
                                          <w:proofErr w:type="gramEnd"/>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During a worship service, it's possible to have no thought of God whatsoever. But here's what we need to know: Worship is not an art form; it is a heart form. God looks at what is going on inside. Quoting from Isaiah, Jesus said, "These people draw near to Me with their mouth, and honor Me with their lips, but their heart is far from Me" (Matthew 15:8).</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esus told the story of a Pharisee and a tax collector who both went to the temple to pray. Tax collectors were despised in the eyes of nearly everyone, while Pharisees were the most religious guys around. Jesus said that the </w:t>
                                          </w:r>
                                          <w:r>
                                            <w:rPr>
                                              <w:rFonts w:ascii="Arial" w:hAnsi="Arial" w:cs="Arial"/>
                                              <w:color w:val="000000"/>
                                            </w:rPr>
                                            <w:lastRenderedPageBreak/>
                                            <w:t>"Pharisee stood and prayed thus with himself, 'God, I thank You that I am not like other men-</w:t>
                                          </w:r>
                                          <w:proofErr w:type="spellStart"/>
                                          <w:r>
                                            <w:rPr>
                                              <w:rFonts w:ascii="Arial" w:hAnsi="Arial" w:cs="Arial"/>
                                              <w:color w:val="000000"/>
                                            </w:rPr>
                                            <w:t>extortioners</w:t>
                                          </w:r>
                                          <w:proofErr w:type="spellEnd"/>
                                          <w:r>
                                            <w:rPr>
                                              <w:rFonts w:ascii="Arial" w:hAnsi="Arial" w:cs="Arial"/>
                                              <w:color w:val="000000"/>
                                            </w:rPr>
                                            <w:t>, unjust, adulterers, or even as this tax collector. I fast twice a week; I give tithes of all that I possess' " (Luke 18:11-12).</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The tax collector, however, stood at a distance in the temple. He wouldn't even look up to heaven as he beat his breast and prayed, "God, be merciful to me a sinner!"</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Jesus concluded by saying, "I tell you, this man went down to his house justified rather than the other" (verse 14). Why? Because his heart was right toward God.</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rPr>
                                            <w:t>When we worship, let's do it from our heart. Because the heart of the matter is the matter of the hear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743C17" w:rsidRDefault="00743C17">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743C17" w:rsidRDefault="00743C17">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743C17" w:rsidRDefault="00743C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743C17" w:rsidRDefault="00743C17">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743C17" w:rsidRDefault="00743C17">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743C17" w:rsidRDefault="00743C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743C17" w:rsidRDefault="00743C17">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743C17" w:rsidRDefault="00743C17">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743C17" w:rsidRDefault="00743C17">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743C17" w:rsidRDefault="00743C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743C17" w:rsidRDefault="00743C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743C17" w:rsidRDefault="00743C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743C17" w:rsidRDefault="00743C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743C17" w:rsidRDefault="00743C17">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w:t>
                                          </w:r>
                                          <w:r>
                                            <w:rPr>
                                              <w:rFonts w:ascii="Arial" w:hAnsi="Arial" w:cs="Arial"/>
                                              <w:color w:val="000000"/>
                                            </w:rPr>
                                            <w:lastRenderedPageBreak/>
                                            <w:t>24 hours a day, seven days a week, thanks to the internet your generosity carries a global impact! - Thanks!</w:t>
                                          </w:r>
                                        </w:p>
                                        <w:p w:rsidR="00743C17" w:rsidRDefault="00743C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743C17" w:rsidRDefault="00743C17">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743C17" w:rsidRDefault="00743C17">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743C17" w:rsidRDefault="00743C17">
                                          <w:pPr>
                                            <w:pStyle w:val="titletext"/>
                                            <w:spacing w:before="0" w:beforeAutospacing="0" w:after="200" w:afterAutospacing="0"/>
                                            <w:jc w:val="center"/>
                                            <w:rPr>
                                              <w:rFonts w:ascii="Century Gothic" w:hAnsi="Century Gothic" w:cs="Arial"/>
                                              <w:color w:val="3366FF"/>
                                              <w:sz w:val="72"/>
                                              <w:szCs w:val="72"/>
                                            </w:rPr>
                                          </w:pPr>
                                          <w:hyperlink r:id="rId121"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743C17" w:rsidRDefault="00743C17">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743C17" w:rsidRDefault="00743C17">
                                          <w:pPr>
                                            <w:pStyle w:val="NormalWeb"/>
                                            <w:spacing w:before="0" w:beforeAutospacing="0" w:after="200" w:afterAutospacing="0"/>
                                            <w:jc w:val="center"/>
                                            <w:rPr>
                                              <w:rFonts w:ascii="Arial" w:hAnsi="Arial" w:cs="Arial"/>
                                              <w:color w:val="000000"/>
                                              <w:sz w:val="36"/>
                                              <w:szCs w:val="36"/>
                                            </w:rPr>
                                          </w:pPr>
                                          <w:hyperlink r:id="rId122"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743C17" w:rsidRDefault="00743C17">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743C17" w:rsidRDefault="00743C17">
                                          <w:pPr>
                                            <w:rPr>
                                              <w:rStyle w:val="Strong"/>
                                              <w:sz w:val="32"/>
                                              <w:szCs w:val="32"/>
                                            </w:rPr>
                                          </w:pPr>
                                          <w:r>
                                            <w:rPr>
                                              <w:rStyle w:val="Strong"/>
                                              <w:rFonts w:ascii="Arial" w:hAnsi="Arial" w:cs="Arial"/>
                                              <w:color w:val="000000"/>
                                              <w:sz w:val="32"/>
                                              <w:szCs w:val="32"/>
                                            </w:rPr>
                                            <w:t xml:space="preserve"> or </w:t>
                                          </w:r>
                                        </w:p>
                                        <w:p w:rsidR="00743C17" w:rsidRDefault="00743C17">
                                          <w:pPr>
                                            <w:pStyle w:val="NormalWeb"/>
                                            <w:spacing w:before="0" w:beforeAutospacing="0" w:after="0" w:afterAutospacing="0"/>
                                            <w:jc w:val="center"/>
                                          </w:pPr>
                                          <w:hyperlink r:id="rId123"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743C17" w:rsidRDefault="00743C17">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743C17" w:rsidRDefault="00743C17">
                                          <w:pPr>
                                            <w:jc w:val="center"/>
                                            <w:rPr>
                                              <w:rFonts w:ascii="Arial" w:hAnsi="Arial" w:cs="Arial"/>
                                              <w:color w:val="000000"/>
                                              <w:sz w:val="20"/>
                                              <w:szCs w:val="20"/>
                                            </w:rPr>
                                          </w:pPr>
                                        </w:p>
                                        <w:p w:rsidR="00743C17" w:rsidRDefault="00743C17">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743C17" w:rsidRDefault="00743C17">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743C17" w:rsidRDefault="00743C17">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743C17" w:rsidRDefault="00743C17">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743C17" w:rsidRDefault="00743C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lastRenderedPageBreak/>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hideMark/>
                                        </w:tcPr>
                                        <w:p w:rsidR="00743C17" w:rsidRDefault="00743C17">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tcMar>
                                                  <w:top w:w="0" w:type="dxa"/>
                                                  <w:left w:w="0" w:type="dxa"/>
                                                  <w:bottom w:w="15" w:type="dxa"/>
                                                  <w:right w:w="0" w:type="dxa"/>
                                                </w:tcMar>
                                                <w:vAlign w:val="center"/>
                                                <w:hideMark/>
                                              </w:tcPr>
                                              <w:p w:rsidR="00743C17" w:rsidRDefault="00743C17">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43C17">
                                            <w:trPr>
                                              <w:trHeight w:val="15"/>
                                              <w:tblCellSpacing w:w="0" w:type="dxa"/>
                                            </w:trPr>
                                            <w:tc>
                                              <w:tcPr>
                                                <w:tcW w:w="0" w:type="auto"/>
                                                <w:shd w:val="clear" w:color="auto" w:fill="FF0000"/>
                                                <w:vAlign w:val="center"/>
                                                <w:hideMark/>
                                              </w:tcPr>
                                              <w:p w:rsidR="00743C17" w:rsidRDefault="00743C17">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br/>
                                            <w:t> </w:t>
                                          </w:r>
                                        </w:p>
                                        <w:p w:rsidR="00743C17" w:rsidRDefault="00743C17">
                                          <w:pPr>
                                            <w:rPr>
                                              <w:rFonts w:ascii="Arial" w:hAnsi="Arial" w:cs="Arial"/>
                                              <w:color w:val="000000"/>
                                            </w:rPr>
                                          </w:pPr>
                                          <w:r>
                                            <w:rPr>
                                              <w:rStyle w:val="Strong"/>
                                              <w:rFonts w:ascii="Arial" w:hAnsi="Arial" w:cs="Arial"/>
                                              <w:color w:val="000000"/>
                                              <w:sz w:val="32"/>
                                              <w:szCs w:val="32"/>
                                            </w:rPr>
                                            <w:t>Featured Article: Judging Judgers</w:t>
                                          </w:r>
                                          <w:r>
                                            <w:rPr>
                                              <w:rFonts w:ascii="Arial" w:hAnsi="Arial" w:cs="Arial"/>
                                              <w:color w:val="000000"/>
                                            </w:rPr>
                                            <w:t xml:space="preserve"> - J.L. Robb - </w:t>
                                          </w:r>
                                          <w:hyperlink r:id="rId124" w:tgtFrame="_blank" w:history="1">
                                            <w:r>
                                              <w:rPr>
                                                <w:rStyle w:val="Hyperlink"/>
                                                <w:rFonts w:ascii="Arial" w:hAnsi="Arial" w:cs="Arial"/>
                                              </w:rPr>
                                              <w:t>http://www.omegaletter.com/articles/articles.asp?ArticleID=8026</w:t>
                                            </w:r>
                                          </w:hyperlink>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Are good and evil genetic traits? Is there a red line in the sand that delineates these two worlds that are so vastly different? Parallel and opposite worlds it seems.</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When I read articles about the beheadings, shootings, live burials and crucifixions of people who have the unfortunate fate of living in the shadow of Armageddon, I can only wonder: How do they do that to another person? Judgment and punishment.</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For the most part "they" are Islamic militants; and no, they did not hijack the religion. They are living the religion, and it is sad that they have never recognized the Savior of the world who came for everyone who believes. Can you imagine a world where all the Jews and Christians suddenly mandated and enforced Old Testament Law and discipline on the population? This is what the Islamists want to do, only they call it Sharia. Murdering people, no matter what they call it, is evil, and there will be no 72 virgins awaiting the murderers or anyone else.</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But what about the evil in Chicago, Atlanta, Caracas and London. For the most part, this evil is not Islamic. This evil has no cause, no religion to fight for and has nothing to do with God or any belief system other than general, mean-spirited mayhem. They are living the religion of no God at all, brought to us by our Supreme Court and school systems. Not teaching children about the God of Abraham should be considered child abuse, considering the views of our Founders. Chicago is the murder capital of the United States.</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More people are killed in religious wars than in all others."</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xml:space="preserve">I hear that comment often, but it is far from true. Nonetheless, religious warring has certainly resulted in a huge human, animal and economic toll </w:t>
                                          </w:r>
                                          <w:r>
                                            <w:rPr>
                                              <w:rFonts w:ascii="Arial" w:hAnsi="Arial" w:cs="Arial"/>
                                              <w:color w:val="000000"/>
                                            </w:rPr>
                                            <w:lastRenderedPageBreak/>
                                            <w:t>throughout the years, all in the name of someone's interpretation of what they believe God really wants from mankind. My way or the highway mentality, and we all probably suffer from this syndrome to some degree. I do not easily change my beliefs.</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So what about judging another's behavior, or condemning someone's behavior or lifestyle? As Christians, are we supposed to do this?</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Actually, we are commanded to judge behavior because we believe in another life after this one and want everyone to make it.</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When Christians make judgments about someone's behavior or lifestyle, they do not have a tendency to behead anyone. They generally do not mete out or suggest punishment like the Old Testament did. They just want to help, most of the time; and helping by sharing with others is what God wants us to do. He said so about 2,600 years ago through his spokesman, Ezekiel.</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Son of man, I have made you a watchman for the people of Israel; so hear the word I speak and give them warning from me.  When I say to the wicked, 'You wicked person, you will surely die,' and you do not speak out to dissuade them from their ways, that wicked person will die for their sin, and I will hold you accountable for their blood.  But if you do warn the wicked person to turn from their ways and they do not do so, they will die for their sin, though you yourself will be saved." ~Ezekiel 33:7-9 NIV</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So according to God, if we as believers in God do not speak out in order to help someone who may be on a destructive path, a path that brings eternal death instead of life, we ourselves will have a bad day. We will be held accountable. However, if the good advice is issued and the person does not take heed, there is no bad day except for the person who did not listen.</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Judging and punishing, however, are different.</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Had the Jewish people in Jesus' day told the adulteress Mary that her adultery would kill her as far as God was concerned, had warned her of a dismal eternity rather than a wonderful eternity without pain and suffering, they would have done their job. That is what Jesus meant when he told Mary, "Go and sin no more," a warning.</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Instead they passed judgment and wanted to dish out the discipline. Once Jesus pointed out that they should stone Mary right after they stoned themselves to death for all the sins they themselves had committed, they all left.</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lastRenderedPageBreak/>
                                            <w:t>Pointing out fault when it comes to God's teachings through His prophets is not judgment as much as it is education. Instead of a degree you get eternal happiness, at least according to the Bible.</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When Ezekiel wrote these words to the Jews that were spoken to him directly by God, it was long before God's Messianic gift arrived, almost 600 years prior. The only way to eternal life at that time was by following all 613 rules spelled out in the Torah. Of course, no one did follow all these rules; and Jesus knew so. When that was pointed out, the Judgers left without meting out God's discipline. According to Jesus's teachings, the judgers would also be judged; and their discipline would be as harsh as what they were willing to do to the person they judged.</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Are good and evil personalities determined by DNA or the result of really bad programming? What causes one man to be able to behead another, while the thought would never cross the mind of another man?</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My guess is that there is an evil gene waiting to be discovered. Possibly we all have it, but it is only activated in certain folk. Some people truly do seem heartless, especially some of the historic rulers of the world.</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The Essenes of Jesus' day wrote of the children of light and children of darkness. The teaching could indicate that it's all about genetics. There have been numerous studies to determine a genetic link, but I do not think there has been any absolute proof.</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So what happened when Eve and Adam ate the fruit adorning the Tree of the Knowledge of Good and Evil?</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The first two people living in the Garden of Eden did not know what evil was until this event. Whatever they ate, something in their mind or heart changed; and God no longer wanted man in the Paradise He created for us. It's been rough going ever since.</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Judging judgers seems today to be politically correct. There is always a reason for aberrant behavior. His mom neglected him; she came from a dysfunctional household.</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I paid attention when I read Leviticus the first time and every time. There are a lot of rules spelled out. Judaism and Christianity pay attention to some of these rules when making judgments about behavior that may be displeasing to God, but they make the judgments and walk away. No beheadings or burning alive. Just a warning, some advice.</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Who are you to judge me? Ever hear that? Next time, give them a copy of Ezekiel. We are the watchmen.</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In today's society there is a lot of judging going on, but most seems to be coming from the non-Christian/non-Judaic side.</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While liberalism shouts from any rooftop they can find, condemning Christians for not accepting behavior that God condemns, shouting that women have choices that mean old conservatives wish to void, the liberal complaints should go directly to God's Doorstep because it is His rules.</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We are only messengers. But like the ancient Jews of old, during Ezekiel's and Jonah's day, they killed the messengers. Didn't like the message. Kind of like today.</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It is our responsibility as watchmen to help by promoting God's messages and the Good News from Jesus. Watchmen are being slaughtered all over the world, and the left just keeps thinking God has changed His mind. He hasn't. </w:t>
                                          </w:r>
                                        </w:p>
                                        <w:p w:rsidR="00743C17" w:rsidRDefault="00743C17">
                                          <w:pPr>
                                            <w:rPr>
                                              <w:rFonts w:ascii="Arial" w:hAnsi="Arial" w:cs="Arial"/>
                                              <w:color w:val="000000"/>
                                            </w:rPr>
                                          </w:pPr>
                                        </w:p>
                                        <w:p w:rsidR="00743C17" w:rsidRDefault="00743C17">
                                          <w:pPr>
                                            <w:pStyle w:val="NormalWeb"/>
                                            <w:spacing w:before="0" w:beforeAutospacing="0" w:after="0" w:afterAutospacing="0"/>
                                            <w:rPr>
                                              <w:rFonts w:ascii="Arial" w:hAnsi="Arial" w:cs="Arial"/>
                                              <w:color w:val="000000"/>
                                            </w:rPr>
                                          </w:pPr>
                                          <w:r>
                                            <w:rPr>
                                              <w:rFonts w:ascii="Arial" w:hAnsi="Arial" w:cs="Arial"/>
                                              <w:color w:val="000000"/>
                                            </w:rPr>
                                            <w:t> </w:t>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tcPr>
                                        <w:p w:rsidR="00743C17" w:rsidRDefault="00743C17">
                                          <w:pPr>
                                            <w:rPr>
                                              <w:rFonts w:ascii="Arial" w:hAnsi="Arial" w:cs="Arial"/>
                                              <w:color w:val="000000"/>
                                              <w:sz w:val="20"/>
                                              <w:szCs w:val="20"/>
                                            </w:rPr>
                                          </w:pPr>
                                        </w:p>
                                        <w:p w:rsidR="00743C17" w:rsidRDefault="00743C17">
                                          <w:pPr>
                                            <w:jc w:val="center"/>
                                            <w:rPr>
                                              <w:rFonts w:ascii="Arial" w:hAnsi="Arial" w:cs="Arial"/>
                                              <w:color w:val="000000"/>
                                              <w:sz w:val="20"/>
                                              <w:szCs w:val="20"/>
                                            </w:rPr>
                                          </w:pPr>
                                          <w:r>
                                            <w:rPr>
                                              <w:rFonts w:ascii="Arial" w:hAnsi="Arial" w:cs="Arial"/>
                                              <w:color w:val="000000"/>
                                              <w:sz w:val="20"/>
                                              <w:szCs w:val="20"/>
                                            </w:rPr>
                                            <w:t> </w:t>
                                          </w:r>
                                        </w:p>
                                        <w:p w:rsidR="00743C17" w:rsidRDefault="00743C17">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2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743C17" w:rsidRDefault="00743C17">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743C17" w:rsidRDefault="00743C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743C17" w:rsidRDefault="00743C17">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743C17" w:rsidRDefault="00743C17">
                                          <w:pPr>
                                            <w:pStyle w:val="NormalWeb"/>
                                            <w:spacing w:before="0" w:beforeAutospacing="0" w:after="200" w:afterAutospacing="0"/>
                                            <w:jc w:val="center"/>
                                            <w:rPr>
                                              <w:rFonts w:ascii="Arial" w:hAnsi="Arial" w:cs="Arial"/>
                                              <w:color w:val="000000"/>
                                              <w:sz w:val="20"/>
                                              <w:szCs w:val="20"/>
                                            </w:rPr>
                                          </w:pPr>
                                          <w:hyperlink r:id="rId127" w:tgtFrame="_blank" w:history="1">
                                            <w:r>
                                              <w:rPr>
                                                <w:rStyle w:val="Hyperlink"/>
                                                <w:rFonts w:ascii="Arial" w:hAnsi="Arial" w:cs="Arial"/>
                                                <w:sz w:val="28"/>
                                                <w:szCs w:val="28"/>
                                              </w:rPr>
                                              <w:t>www.thegoodtest.net</w:t>
                                            </w:r>
                                          </w:hyperlink>
                                        </w:p>
                                        <w:p w:rsidR="00743C17" w:rsidRDefault="00743C17">
                                          <w:pPr>
                                            <w:pStyle w:val="NormalWeb"/>
                                            <w:spacing w:before="0" w:beforeAutospacing="0" w:after="200" w:afterAutospacing="0"/>
                                            <w:jc w:val="center"/>
                                            <w:rPr>
                                              <w:rFonts w:ascii="Arial" w:hAnsi="Arial" w:cs="Arial"/>
                                              <w:color w:val="000000"/>
                                              <w:sz w:val="20"/>
                                              <w:szCs w:val="20"/>
                                            </w:rPr>
                                          </w:pPr>
                                          <w:hyperlink r:id="rId128" w:tgtFrame="_blank" w:history="1">
                                            <w:r>
                                              <w:rPr>
                                                <w:rStyle w:val="Hyperlink"/>
                                                <w:rFonts w:ascii="Arial" w:hAnsi="Arial" w:cs="Arial"/>
                                                <w:sz w:val="28"/>
                                                <w:szCs w:val="28"/>
                                              </w:rPr>
                                              <w:t>www.gotquestions.org</w:t>
                                            </w:r>
                                          </w:hyperlink>
                                        </w:p>
                                        <w:p w:rsidR="00743C17" w:rsidRDefault="00743C17">
                                          <w:pPr>
                                            <w:pStyle w:val="NormalWeb"/>
                                            <w:spacing w:before="0" w:beforeAutospacing="0" w:after="200" w:afterAutospacing="0"/>
                                            <w:jc w:val="center"/>
                                            <w:rPr>
                                              <w:rFonts w:ascii="Arial" w:hAnsi="Arial" w:cs="Arial"/>
                                              <w:color w:val="000000"/>
                                              <w:sz w:val="20"/>
                                              <w:szCs w:val="20"/>
                                            </w:rPr>
                                          </w:pPr>
                                          <w:hyperlink r:id="rId129" w:tgtFrame="_blank" w:history="1">
                                            <w:r>
                                              <w:rPr>
                                                <w:rStyle w:val="Hyperlink"/>
                                                <w:rFonts w:ascii="Arial" w:hAnsi="Arial" w:cs="Arial"/>
                                                <w:sz w:val="28"/>
                                                <w:szCs w:val="28"/>
                                              </w:rPr>
                                              <w:t>www.wayofthemaster.com</w:t>
                                            </w:r>
                                          </w:hyperlink>
                                        </w:p>
                                        <w:p w:rsidR="00743C17" w:rsidRDefault="00743C17">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743C17" w:rsidRDefault="00743C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743C17" w:rsidRDefault="00743C17">
                                          <w:pPr>
                                            <w:pStyle w:val="NormalWeb"/>
                                            <w:spacing w:before="0" w:beforeAutospacing="0" w:after="200" w:afterAutospacing="0"/>
                                            <w:jc w:val="center"/>
                                            <w:rPr>
                                              <w:rFonts w:ascii="Arial" w:hAnsi="Arial" w:cs="Arial"/>
                                              <w:color w:val="000000"/>
                                              <w:sz w:val="20"/>
                                              <w:szCs w:val="20"/>
                                            </w:rPr>
                                          </w:pPr>
                                          <w:hyperlink r:id="rId130" w:tgtFrame="_blank" w:history="1">
                                            <w:r>
                                              <w:rPr>
                                                <w:rStyle w:val="Hyperlink"/>
                                                <w:rFonts w:ascii="Arial" w:hAnsi="Arial" w:cs="Arial"/>
                                                <w:sz w:val="27"/>
                                                <w:szCs w:val="27"/>
                                              </w:rPr>
                                              <w:t>http://www.goodsearch.com/toolbar/prophecy-update</w:t>
                                            </w:r>
                                          </w:hyperlink>
                                        </w:p>
                                        <w:p w:rsidR="00743C17" w:rsidRDefault="00743C17">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743C17" w:rsidRDefault="00743C17">
                                          <w:pPr>
                                            <w:jc w:val="center"/>
                                            <w:rPr>
                                              <w:color w:val="000000"/>
                                              <w:sz w:val="20"/>
                                              <w:szCs w:val="20"/>
                                            </w:rPr>
                                          </w:pPr>
                                          <w:r>
                                            <w:rPr>
                                              <w:color w:val="000000"/>
                                              <w:sz w:val="20"/>
                                              <w:szCs w:val="20"/>
                                            </w:rPr>
                                            <w:pict>
                                              <v:rect id="_x0000_i1028" style="width:468pt;height:1.5pt" o:hralign="center" o:hrstd="t" o:hr="t" fillcolor="#a0a0a0" stroked="f"/>
                                            </w:pict>
                                          </w:r>
                                        </w:p>
                                        <w:p w:rsidR="00743C17" w:rsidRDefault="00743C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743C17" w:rsidRDefault="00743C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743C17" w:rsidRDefault="00743C17">
                                          <w:pPr>
                                            <w:pStyle w:val="NormalWeb"/>
                                            <w:spacing w:before="0" w:beforeAutospacing="0" w:after="200" w:afterAutospacing="0"/>
                                            <w:jc w:val="center"/>
                                            <w:rPr>
                                              <w:rFonts w:ascii="Arial" w:hAnsi="Arial" w:cs="Arial"/>
                                              <w:color w:val="000000"/>
                                              <w:sz w:val="20"/>
                                              <w:szCs w:val="20"/>
                                            </w:rPr>
                                          </w:pPr>
                                          <w:hyperlink r:id="rId131" w:tgtFrame="_blank" w:history="1">
                                            <w:r>
                                              <w:rPr>
                                                <w:rStyle w:val="Hyperlink"/>
                                                <w:rFonts w:ascii="Arial" w:hAnsi="Arial" w:cs="Arial"/>
                                              </w:rPr>
                                              <w:t>prophecyupdate@bak.rr.com</w:t>
                                            </w:r>
                                          </w:hyperlink>
                                        </w:p>
                                        <w:p w:rsidR="00743C17" w:rsidRDefault="00743C17">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743C17" w:rsidRDefault="00743C17">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743C17" w:rsidRDefault="00743C17">
                                    <w:pPr>
                                      <w:jc w:val="center"/>
                                      <w:rPr>
                                        <w:sz w:val="20"/>
                                        <w:szCs w:val="20"/>
                                      </w:rPr>
                                    </w:pPr>
                                  </w:p>
                                </w:tc>
                              </w:tr>
                            </w:tbl>
                            <w:p w:rsidR="00743C17" w:rsidRDefault="00743C17">
                              <w:pPr>
                                <w:jc w:val="center"/>
                                <w:rPr>
                                  <w:sz w:val="20"/>
                                  <w:szCs w:val="20"/>
                                </w:rPr>
                              </w:pP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743C17">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jc w:val="center"/>
                                      </w:trPr>
                                      <w:tc>
                                        <w:tcPr>
                                          <w:tcW w:w="0" w:type="auto"/>
                                          <w:tcMar>
                                            <w:top w:w="0" w:type="dxa"/>
                                            <w:left w:w="0" w:type="dxa"/>
                                            <w:bottom w:w="165" w:type="dxa"/>
                                            <w:right w:w="0" w:type="dxa"/>
                                          </w:tcMar>
                                          <w:hideMark/>
                                        </w:tcPr>
                                        <w:p w:rsidR="00743C17" w:rsidRDefault="00743C17">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trPr>
                                            <w:tc>
                                              <w:tcPr>
                                                <w:tcW w:w="0" w:type="auto"/>
                                                <w:shd w:val="clear" w:color="auto" w:fill="0A74DB"/>
                                                <w:tcMar>
                                                  <w:top w:w="0" w:type="dxa"/>
                                                  <w:left w:w="0" w:type="dxa"/>
                                                  <w:bottom w:w="75" w:type="dxa"/>
                                                  <w:right w:w="0" w:type="dxa"/>
                                                </w:tcMar>
                                                <w:vAlign w:val="center"/>
                                                <w:hideMark/>
                                              </w:tcPr>
                                              <w:p w:rsidR="00743C17" w:rsidRDefault="00743C17">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rPr>
                                              <w:sz w:val="20"/>
                                              <w:szCs w:val="20"/>
                                            </w:rPr>
                                          </w:pPr>
                                        </w:p>
                                      </w:tc>
                                    </w:tr>
                                  </w:tbl>
                                  <w:p w:rsidR="00743C17" w:rsidRDefault="00743C17">
                                    <w:pPr>
                                      <w:jc w:val="center"/>
                                      <w:rPr>
                                        <w:sz w:val="20"/>
                                        <w:szCs w:val="20"/>
                                      </w:rPr>
                                    </w:pPr>
                                  </w:p>
                                </w:tc>
                              </w:tr>
                            </w:tbl>
                            <w:p w:rsidR="00743C17" w:rsidRDefault="00743C17">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rHeight w:val="15"/>
                                        <w:tblCellSpacing w:w="0" w:type="dxa"/>
                                        <w:jc w:val="center"/>
                                      </w:trPr>
                                      <w:tc>
                                        <w:tcPr>
                                          <w:tcW w:w="0" w:type="auto"/>
                                          <w:tcMar>
                                            <w:top w:w="0" w:type="dxa"/>
                                            <w:left w:w="0" w:type="dxa"/>
                                            <w:bottom w:w="165" w:type="dxa"/>
                                            <w:right w:w="0" w:type="dxa"/>
                                          </w:tcMar>
                                          <w:hideMark/>
                                        </w:tcPr>
                                        <w:p w:rsidR="00743C17" w:rsidRDefault="00743C17">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43C17" w:rsidRDefault="00743C17">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0" w:type="dxa"/>
                                            <w:right w:w="540" w:type="dxa"/>
                                          </w:tcMar>
                                          <w:hideMark/>
                                        </w:tcPr>
                                        <w:p w:rsidR="00743C17" w:rsidRDefault="00743C17">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743C17" w:rsidRDefault="00743C17">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0" w:type="dxa"/>
                                            <w:right w:w="540" w:type="dxa"/>
                                          </w:tcMar>
                                          <w:hideMark/>
                                        </w:tcPr>
                                        <w:p w:rsidR="00743C17" w:rsidRDefault="00743C17">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3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3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3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3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743C17" w:rsidRDefault="00743C17">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743C17">
                                      <w:trPr>
                                        <w:tblCellSpacing w:w="0" w:type="dxa"/>
                                        <w:jc w:val="center"/>
                                      </w:trPr>
                                      <w:tc>
                                        <w:tcPr>
                                          <w:tcW w:w="0" w:type="auto"/>
                                          <w:tcMar>
                                            <w:top w:w="105" w:type="dxa"/>
                                            <w:left w:w="540" w:type="dxa"/>
                                            <w:bottom w:w="105" w:type="dxa"/>
                                            <w:right w:w="540" w:type="dxa"/>
                                          </w:tcMar>
                                          <w:hideMark/>
                                        </w:tcPr>
                                        <w:p w:rsidR="00743C17" w:rsidRDefault="00743C17">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743C17" w:rsidRDefault="00743C17">
                                    <w:pPr>
                                      <w:jc w:val="center"/>
                                      <w:rPr>
                                        <w:sz w:val="20"/>
                                        <w:szCs w:val="20"/>
                                      </w:rPr>
                                    </w:pPr>
                                  </w:p>
                                </w:tc>
                              </w:tr>
                            </w:tbl>
                            <w:p w:rsidR="00743C17" w:rsidRDefault="00743C17">
                              <w:pPr>
                                <w:jc w:val="center"/>
                                <w:rPr>
                                  <w:sz w:val="20"/>
                                  <w:szCs w:val="20"/>
                                </w:rPr>
                              </w:pPr>
                            </w:p>
                          </w:tc>
                        </w:tr>
                      </w:tbl>
                      <w:p w:rsidR="00743C17" w:rsidRDefault="00743C17">
                        <w:pPr>
                          <w:jc w:val="center"/>
                          <w:rPr>
                            <w:sz w:val="20"/>
                            <w:szCs w:val="20"/>
                          </w:rPr>
                        </w:pPr>
                      </w:p>
                    </w:tc>
                    <w:tc>
                      <w:tcPr>
                        <w:tcW w:w="0" w:type="auto"/>
                        <w:shd w:val="clear" w:color="auto" w:fill="EEEEEE"/>
                        <w:vAlign w:val="bottom"/>
                        <w:hideMark/>
                      </w:tcPr>
                      <w:p w:rsidR="00743C17" w:rsidRDefault="00743C17">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743C17" w:rsidRDefault="00743C17">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743C17" w:rsidRDefault="00743C17">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743C17" w:rsidRDefault="00743C17">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743C17" w:rsidRDefault="00743C17">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743C17" w:rsidRDefault="00743C17">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743C17" w:rsidRDefault="00743C17">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743C17" w:rsidRDefault="00743C17">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743C17" w:rsidRDefault="00743C17">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743C17" w:rsidRDefault="00743C17">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743C17" w:rsidRDefault="00743C17">
                  <w:pPr>
                    <w:jc w:val="center"/>
                    <w:rPr>
                      <w:sz w:val="20"/>
                      <w:szCs w:val="20"/>
                    </w:rPr>
                  </w:pPr>
                </w:p>
              </w:tc>
            </w:tr>
            <w:tr w:rsidR="00743C17">
              <w:trPr>
                <w:tblCellSpacing w:w="0" w:type="dxa"/>
                <w:jc w:val="center"/>
              </w:trPr>
              <w:tc>
                <w:tcPr>
                  <w:tcW w:w="5000" w:type="pct"/>
                  <w:tcMar>
                    <w:top w:w="150" w:type="dxa"/>
                    <w:left w:w="0" w:type="dxa"/>
                    <w:bottom w:w="210" w:type="dxa"/>
                    <w:right w:w="0" w:type="dxa"/>
                  </w:tcMar>
                  <w:hideMark/>
                </w:tcPr>
                <w:p w:rsidR="00743C17" w:rsidRDefault="00743C17">
                  <w:pPr>
                    <w:rPr>
                      <w:sz w:val="20"/>
                      <w:szCs w:val="20"/>
                    </w:rPr>
                  </w:pPr>
                </w:p>
              </w:tc>
            </w:tr>
          </w:tbl>
          <w:p w:rsidR="00743C17" w:rsidRDefault="00743C17">
            <w:pPr>
              <w:jc w:val="center"/>
              <w:rPr>
                <w:sz w:val="20"/>
                <w:szCs w:val="20"/>
              </w:rPr>
            </w:pPr>
          </w:p>
        </w:tc>
      </w:tr>
    </w:tbl>
    <w:p w:rsidR="007050B4" w:rsidRPr="007050B4" w:rsidRDefault="00A02301" w:rsidP="00A02301">
      <w:pPr>
        <w:rPr>
          <w:rFonts w:ascii="Arial" w:hAnsi="Arial" w:cs="Arial"/>
        </w:rPr>
      </w:pPr>
      <w:bookmarkStart w:id="0" w:name="_GoBack"/>
      <w:bookmarkEnd w:id="0"/>
      <w:r>
        <w:rPr>
          <w:rFonts w:ascii="Arial" w:hAnsi="Arial" w:cs="Arial"/>
        </w:rPr>
        <w:lastRenderedPageBreak/>
        <w:t xml:space="preserve"> </w:t>
      </w:r>
    </w:p>
    <w:sectPr w:rsidR="007050B4" w:rsidRPr="007050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024054"/>
    <w:multiLevelType w:val="multilevel"/>
    <w:tmpl w:val="1B3E88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NTYxNTYzNrUwNDRV0lEKTi0uzszPAykwrAUAUceJbCwAAAA="/>
  </w:docVars>
  <w:rsids>
    <w:rsidRoot w:val="007050B4"/>
    <w:rsid w:val="007050B4"/>
    <w:rsid w:val="00743C17"/>
    <w:rsid w:val="00A02301"/>
    <w:rsid w:val="00AA6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EDFCA7-48A0-4C6F-A9B0-781BCCE89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C17"/>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743C17"/>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743C1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50B4"/>
    <w:rPr>
      <w:color w:val="0563C1" w:themeColor="hyperlink"/>
      <w:u w:val="single"/>
    </w:rPr>
  </w:style>
  <w:style w:type="character" w:customStyle="1" w:styleId="Heading2Char">
    <w:name w:val="Heading 2 Char"/>
    <w:basedOn w:val="DefaultParagraphFont"/>
    <w:link w:val="Heading2"/>
    <w:uiPriority w:val="9"/>
    <w:semiHidden/>
    <w:rsid w:val="00743C1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743C17"/>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743C17"/>
    <w:rPr>
      <w:color w:val="800080"/>
      <w:u w:val="single"/>
    </w:rPr>
  </w:style>
  <w:style w:type="paragraph" w:styleId="NormalWeb">
    <w:name w:val="Normal (Web)"/>
    <w:basedOn w:val="Normal"/>
    <w:uiPriority w:val="99"/>
    <w:semiHidden/>
    <w:unhideWhenUsed/>
    <w:rsid w:val="00743C17"/>
    <w:pPr>
      <w:spacing w:before="100" w:beforeAutospacing="1" w:after="100" w:afterAutospacing="1"/>
    </w:pPr>
  </w:style>
  <w:style w:type="paragraph" w:customStyle="1" w:styleId="headingtext">
    <w:name w:val="headingtext"/>
    <w:basedOn w:val="Normal"/>
    <w:uiPriority w:val="99"/>
    <w:semiHidden/>
    <w:rsid w:val="00743C17"/>
    <w:pPr>
      <w:spacing w:before="100" w:beforeAutospacing="1" w:after="100" w:afterAutospacing="1"/>
    </w:pPr>
  </w:style>
  <w:style w:type="paragraph" w:customStyle="1" w:styleId="titletext">
    <w:name w:val="titletext"/>
    <w:basedOn w:val="Normal"/>
    <w:uiPriority w:val="99"/>
    <w:semiHidden/>
    <w:rsid w:val="00743C17"/>
    <w:pPr>
      <w:spacing w:before="100" w:beforeAutospacing="1" w:after="100" w:afterAutospacing="1"/>
    </w:pPr>
  </w:style>
  <w:style w:type="character" w:styleId="Strong">
    <w:name w:val="Strong"/>
    <w:basedOn w:val="DefaultParagraphFont"/>
    <w:uiPriority w:val="22"/>
    <w:qFormat/>
    <w:rsid w:val="00743C17"/>
    <w:rPr>
      <w:b/>
      <w:bCs/>
    </w:rPr>
  </w:style>
  <w:style w:type="character" w:styleId="Emphasis">
    <w:name w:val="Emphasis"/>
    <w:basedOn w:val="DefaultParagraphFont"/>
    <w:uiPriority w:val="20"/>
    <w:qFormat/>
    <w:rsid w:val="00743C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864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6n53NNf1DJ9T634Rl6nn-Fke9dE0tSnEVVATNa0O5HFr4DxvlEgLqjTkV_EXscvLbpn2R85Mc0AGtrE7lLug_mAatV8Ah6CYlcjqXHpQYZzwyRXDIZDZaSGwm2uNFAMjuK1fMFvDLglVwMP_E8CO5ckj20GUekVjhgKev-tveLYpNj7M6JEh2CVZ75nNKKhjaiN-hvlMTfK1M-2rSu_iDu0Gef2gbz-SyU7ESF2r_gszVS4G3bUlqh3JrvuWL6Rsbz4F_ECikVljhx28rglwrrxli6Gqnhq-&amp;c=IdX0e7BRcuumTyRHVLycWFBy-7yh8swvvm79d56nBtN2Wa4UyJNTpw==&amp;ch=4owB-CejL01Ndjl0YtGfyVsKeav6VjuiKzKmAFf1XKSYD0GMdJaEGQ==" TargetMode="External"/><Relationship Id="rId117" Type="http://schemas.openxmlformats.org/officeDocument/2006/relationships/hyperlink" Target="http://r20.rs6.net/tn.jsp?f=0016n53NNf1DJ9T634Rl6nn-Fke9dE0tSnEVVATNa0O5HFr4DxvlEgLqkunSWyBTMRP5d4mjivjC_Lk7Ixbfv9Q0NlVOl9r_LFS8fxBOVnNW53542gdizwvBHW9qKa6nbWK7Z0jrIkrMhnq4frHXJMMaWhLG9nVJ5vODVGOxOhc-lA=&amp;c=IdX0e7BRcuumTyRHVLycWFBy-7yh8swvvm79d56nBtN2Wa4UyJNTpw==&amp;ch=4owB-CejL01Ndjl0YtGfyVsKeav6VjuiKzKmAFf1XKSYD0GMdJaEGQ==" TargetMode="External"/><Relationship Id="rId21" Type="http://schemas.openxmlformats.org/officeDocument/2006/relationships/image" Target="media/image17.gif"/><Relationship Id="rId42" Type="http://schemas.openxmlformats.org/officeDocument/2006/relationships/hyperlink" Target="http://r20.rs6.net/tn.jsp?f=0016n53NNf1DJ9T634Rl6nn-Fke9dE0tSnEVVATNa0O5HFr4DxvlEgLqjTkV_EXscvL62tCwNOTyDsSl6pGgAagK7U1LAoYBIzita6nKvg30vg6DiRWgQOpJChjXK6OEikK5-FKcsFB72Kgaa2jjaqZKl5zxwqTRCmfKTm19ulOSURLfq--JikyQCD5lDv5-VYp0pOpojGv6ijb1udtebDEH8wCXvw_C2gB6XcQxJm8I0ftbe8ME2asq0t7uvT6qg70BLPU5BBASExdMSy9TiMI7A==&amp;c=IdX0e7BRcuumTyRHVLycWFBy-7yh8swvvm79d56nBtN2Wa4UyJNTpw==&amp;ch=4owB-CejL01Ndjl0YtGfyVsKeav6VjuiKzKmAFf1XKSYD0GMdJaEGQ==" TargetMode="External"/><Relationship Id="rId47" Type="http://schemas.openxmlformats.org/officeDocument/2006/relationships/hyperlink" Target="http://r20.rs6.net/tn.jsp?f=0016n53NNf1DJ9T634Rl6nn-Fke9dE0tSnEVVATNa0O5HFr4DxvlEgLqjTkV_EXscvLgjiHMMy-UtUiRcZyLKhhg4VB2HAyfxokJvNfsHuuIZXC9JE0TQqVgTkMfCjE_6Blbtrk9BNK4cRMxqy-S6btTXnkerQlTYnDEEEnYkaGkoVR_weGJUznhGP-RJoNgDJvx0_56ny5XDNe9tuDL7LFy6MMXcGUk1Dj-t_TXbQoaSA0lArmebfqwYn89SEbLptdS1ZSWnVdOnAxmMxELwuCYw==&amp;c=IdX0e7BRcuumTyRHVLycWFBy-7yh8swvvm79d56nBtN2Wa4UyJNTpw==&amp;ch=4owB-CejL01Ndjl0YtGfyVsKeav6VjuiKzKmAFf1XKSYD0GMdJaEGQ==" TargetMode="External"/><Relationship Id="rId63" Type="http://schemas.openxmlformats.org/officeDocument/2006/relationships/hyperlink" Target="http://r20.rs6.net/tn.jsp?f=0016n53NNf1DJ9T634Rl6nn-Fke9dE0tSnEVVATNa0O5HFr4DxvlEgLqjTkV_EXscvLyJcOY_giOqdcnGuZuOPKHdEy55S9a8QdP9YzcH3KkaxcV-VZkLCa3Qxr41haR9Q4MIk0MmtHczBLXVZcj_5P2C66CEqmJRO5JgSZ_ymGh5i2Q3HrDwiOlw5uWBrj_YFmdAZdvrPlLZk9htE_4-TMuzpJZg1ngQIlwOF3LKngDfl8agp4tR2UhzC7N_JLq0Wybb2AESVVg4qXmiYP1kyeW7VJgPe2DYCH&amp;c=IdX0e7BRcuumTyRHVLycWFBy-7yh8swvvm79d56nBtN2Wa4UyJNTpw==&amp;ch=4owB-CejL01Ndjl0YtGfyVsKeav6VjuiKzKmAFf1XKSYD0GMdJaEGQ==" TargetMode="External"/><Relationship Id="rId68" Type="http://schemas.openxmlformats.org/officeDocument/2006/relationships/hyperlink" Target="http://r20.rs6.net/tn.jsp?f=0016n53NNf1DJ9T634Rl6nn-Fke9dE0tSnEVVATNa0O5HFr4DxvlEgLqjTkV_EXscvLnChFTJ_qT63usFNBQfcrwrPX7i3YiV1O2g7hMdBAY5jRzNBHtNARE-1SpV6lZIZhms9a8LeOovQYlRlKvlPH6ngoN0fYfROBfDKgJKn2yCo-e02QTrlwslnVon9rI9FurRqUXo5VjXQOwH68rY_qNGd4rqHaSGOMYoMMHZmZ76PWWt8tbfOeP8IQ1VlCvWoWMCyKXBrTtk2fHW9AbCZ0rRK3ySeV9kFktiIq0HC49Jei9oM1rfcXybRrkryIoumrdFYfAFR-J7i9D4R8w9x5vHfZqtk5LG2JA_2UkoQmBMw=&amp;c=IdX0e7BRcuumTyRHVLycWFBy-7yh8swvvm79d56nBtN2Wa4UyJNTpw==&amp;ch=4owB-CejL01Ndjl0YtGfyVsKeav6VjuiKzKmAFf1XKSYD0GMdJaEGQ==" TargetMode="External"/><Relationship Id="rId84" Type="http://schemas.openxmlformats.org/officeDocument/2006/relationships/hyperlink" Target="http://r20.rs6.net/tn.jsp?f=0016n53NNf1DJ9T634Rl6nn-Fke9dE0tSnEVVATNa0O5HFr4DxvlEgLqjTkV_EXscvLJiY7Vzj3pBRY-VVBDJM0bSOLaOy3uRpVskLQtF7gwrEgwGbemxGT7UJCfdhKlkm1trGYz7ZFZHocIa-esnfZOFH0qmoLk6ExchhmVoDXUtcfLhWUw-mq_TUSGTuldNKEPAbRVPpzQ_SLn-kXn2FQW6SRtCRp_uXo&amp;c=IdX0e7BRcuumTyRHVLycWFBy-7yh8swvvm79d56nBtN2Wa4UyJNTpw==&amp;ch=4owB-CejL01Ndjl0YtGfyVsKeav6VjuiKzKmAFf1XKSYD0GMdJaEGQ==" TargetMode="External"/><Relationship Id="rId89" Type="http://schemas.openxmlformats.org/officeDocument/2006/relationships/hyperlink" Target="http://r20.rs6.net/tn.jsp?f=0016n53NNf1DJ9T634Rl6nn-Fke9dE0tSnEVVATNa0O5HFr4DxvlEgLqjTkV_EXscvLvFpIosZ5SNCBYRcw4SyNMZ3k-1949n9BaLprUreIgTPTVfkF_G8RnclZVGQABUVbt26w9jdk0tqV_nufUbsFgzCSvovqiQK0swymHRwxBqXh215VMpLY4C9R4BgIsLsFKs6XSAGcN4VFlh-9a-TB3737Th6tpczu&amp;c=IdX0e7BRcuumTyRHVLycWFBy-7yh8swvvm79d56nBtN2Wa4UyJNTpw==&amp;ch=4owB-CejL01Ndjl0YtGfyVsKeav6VjuiKzKmAFf1XKSYD0GMdJaEGQ==" TargetMode="External"/><Relationship Id="rId112" Type="http://schemas.openxmlformats.org/officeDocument/2006/relationships/hyperlink" Target="http://r20.rs6.net/tn.jsp?f=0016n53NNf1DJ9T634Rl6nn-Fke9dE0tSnEVVATNa0O5HFr4DxvlEgLqiMGPP0ZHmRQKHZVmjJRKO_GVCEnNfgh4h8JC5CI0Qcy_B09nqP55zWw_94UHF2hSg_lce-5aJ9bpDecjgnH0-kSVA8pSnJhc-f96qHuyw7A2StEXLz4R3M=&amp;c=IdX0e7BRcuumTyRHVLycWFBy-7yh8swvvm79d56nBtN2Wa4UyJNTpw==&amp;ch=4owB-CejL01Ndjl0YtGfyVsKeav6VjuiKzKmAFf1XKSYD0GMdJaEGQ==" TargetMode="External"/><Relationship Id="rId133" Type="http://schemas.openxmlformats.org/officeDocument/2006/relationships/image" Target="media/image24.png"/><Relationship Id="rId138" Type="http://schemas.openxmlformats.org/officeDocument/2006/relationships/image" Target="media/image29.png"/><Relationship Id="rId16" Type="http://schemas.openxmlformats.org/officeDocument/2006/relationships/image" Target="media/image12.png"/><Relationship Id="rId107" Type="http://schemas.openxmlformats.org/officeDocument/2006/relationships/hyperlink" Target="http://r20.rs6.net/tn.jsp?f=0016n53NNf1DJ9T634Rl6nn-Fke9dE0tSnEVVATNa0O5HFr4DxvlEgLqoahdSbgeULUN96DSOpL5KFhQq5M0rS1YeZquxx89LkqZEyJH5FJTJDm5MhG3Y5DHn0mk2Cy1RAddb22aiK9b2Ky3po7hxnMgfKQ1WkFqT5sD0nVysQ3Xy9ucK6TG1R4M0ed3Dl141Ch3HB3d-GAkUYcZ46GnsDbOA2DeOEGABeF&amp;c=IdX0e7BRcuumTyRHVLycWFBy-7yh8swvvm79d56nBtN2Wa4UyJNTpw==&amp;ch=4owB-CejL01Ndjl0YtGfyVsKeav6VjuiKzKmAFf1XKSYD0GMdJaEGQ==" TargetMode="External"/><Relationship Id="rId11" Type="http://schemas.openxmlformats.org/officeDocument/2006/relationships/image" Target="media/image7.png"/><Relationship Id="rId32" Type="http://schemas.openxmlformats.org/officeDocument/2006/relationships/hyperlink" Target="http://r20.rs6.net/tn.jsp?f=0016n53NNf1DJ9T634Rl6nn-Fke9dE0tSnEVVATNa0O5HFr4DxvlEgLqjTkV_EXscvLIAHlX_l-6j6Oq1peq5Z5ZeLjC0rTBR0P4_60ydNENcto5ceFlihJdvCDZ7YONTPSli7yxDXjE036XRz8C4pEIpLiuM1NUMMT0ZzdOOAu0nYpalylziKSoQICBb-0YBrJxuqNXCgAiWU0dbOAmy7S8VlZ--lUD5cxL_l-SToEyYS5rCet--XDrQ==&amp;c=IdX0e7BRcuumTyRHVLycWFBy-7yh8swvvm79d56nBtN2Wa4UyJNTpw==&amp;ch=4owB-CejL01Ndjl0YtGfyVsKeav6VjuiKzKmAFf1XKSYD0GMdJaEGQ==" TargetMode="External"/><Relationship Id="rId37" Type="http://schemas.openxmlformats.org/officeDocument/2006/relationships/hyperlink" Target="http://r20.rs6.net/tn.jsp?f=0016n53NNf1DJ9T634Rl6nn-Fke9dE0tSnEVVATNa0O5HFr4DxvlEgLqjTkV_EXscvLbipSThMUcGIOK9f2-0-xYJt9y2VyqW9HxOpj63WZVAcvRIhR6FSCqs2d5Kx9T8mha4NYMCaXf9FgafaNLNaEftE1SL_d4IA26o0IZydZA9MDptqje3ys3g24D9VeZoynOC6BESrtfJIlrqZRU-HWaS1KeOVPRNQeT4pPxVPa_l3RAkEFD_dqRzcw1a-pZTjX9mpN6QWmuOH7bSesnUpTcNrozBgaRZN6d61dyEvSzw4FNEaJJOBSnBte4KxzOjmJ38bTBGuoxVA=&amp;c=IdX0e7BRcuumTyRHVLycWFBy-7yh8swvvm79d56nBtN2Wa4UyJNTpw==&amp;ch=4owB-CejL01Ndjl0YtGfyVsKeav6VjuiKzKmAFf1XKSYD0GMdJaEGQ==" TargetMode="External"/><Relationship Id="rId53" Type="http://schemas.openxmlformats.org/officeDocument/2006/relationships/hyperlink" Target="http://r20.rs6.net/tn.jsp?f=0016n53NNf1DJ9T634Rl6nn-Fke9dE0tSnEVVATNa0O5HFr4DxvlEgLqjTkV_EXscvLtrt7ahWWCGwGIL6s4P9MxTOYpaPHmNJlTljnClE1N1bgkshJ3UIC-3aEdusaKOqlbMWq7oiZCat1znhp9AMPYa_EVLXGa1dxFFWdjKDcH4Gbh6T48JVVfRRMo4iOotjla-G4dYP-Bdg8WLHFSLJRIAhVhw9FopwgzuXdBXfq9jJtXdVPaAHgmQ==&amp;c=IdX0e7BRcuumTyRHVLycWFBy-7yh8swvvm79d56nBtN2Wa4UyJNTpw==&amp;ch=4owB-CejL01Ndjl0YtGfyVsKeav6VjuiKzKmAFf1XKSYD0GMdJaEGQ==" TargetMode="External"/><Relationship Id="rId58" Type="http://schemas.openxmlformats.org/officeDocument/2006/relationships/hyperlink" Target="http://r20.rs6.net/tn.jsp?f=0016n53NNf1DJ9T634Rl6nn-Fke9dE0tSnEVVATNa0O5HFr4DxvlEgLqjTkV_EXscvLk9yE-vbU2d2pT_JFkY-H6SBXoDgPV4F_xIDoMbE5J59EluD7zX6QgENG4bFfZPL-rfZg3YWPM0GOCW4I8SRMEfORTVl7or9W6dhpVtM0ypFOxS1ITywtAJPRmttL3XHq1ojXLuIndAxbwIRoaIC0JXD-a8QMC7jJb2ikG7lkEJQ29IYEEdNHTrkxczuoTuJ9y4pjQKz1JlL7nD4u4fi4LgKDgzVBjoQlQ1JVe9uObQwQboyLum1CxLzE6CYALz9E&amp;c=IdX0e7BRcuumTyRHVLycWFBy-7yh8swvvm79d56nBtN2Wa4UyJNTpw==&amp;ch=4owB-CejL01Ndjl0YtGfyVsKeav6VjuiKzKmAFf1XKSYD0GMdJaEGQ==" TargetMode="External"/><Relationship Id="rId74" Type="http://schemas.openxmlformats.org/officeDocument/2006/relationships/hyperlink" Target="http://r20.rs6.net/tn.jsp?f=0016n53NNf1DJ9T634Rl6nn-Fke9dE0tSnEVVATNa0O5HFr4DxvlEgLqjTkV_EXscvLkSGxjPjr_cWTxD50sxDzKu4JHZpGZIcD4SVGHywUTz-5G8fsA95S_TtQVnLT8hyGUF9IcuU__dzy4S9fMq_c3c0wfilRLL49A1tBVGp6Jy1df6ksljRM4gCLrBsW-Rff9ONsgKRrR_yQSUqTDgpv8xskmOYuCC-065Kgx7HP26q0H5nZlp4hT80P7w6RB3WqF6xmeM3sLQahwQzjuJuMM-kmM5yGrgoDLaK1sy6I0XY=&amp;c=IdX0e7BRcuumTyRHVLycWFBy-7yh8swvvm79d56nBtN2Wa4UyJNTpw==&amp;ch=4owB-CejL01Ndjl0YtGfyVsKeav6VjuiKzKmAFf1XKSYD0GMdJaEGQ==" TargetMode="External"/><Relationship Id="rId79" Type="http://schemas.openxmlformats.org/officeDocument/2006/relationships/hyperlink" Target="http://r20.rs6.net/tn.jsp?f=0016n53NNf1DJ9T634Rl6nn-Fke9dE0tSnEVVATNa0O5HFr4DxvlEgLqjTkV_EXscvLCoezq5A_v9UMCQ2N4kNn99YpP5EjR9-gPQXJMOmAnUFJaNzBNRbVh7f84HvXncwcmpPSo4FCRSe_8GrDRQ2KTSVaTvJtDIMVL-1FLJ6QiFQZnZL5vgalFBqqtczBFaK8XqXJh4LniqG0BY1i3CxQfOTzEsfLlXCOusMG4374P3Cqc4VwGuUAFQ==&amp;c=IdX0e7BRcuumTyRHVLycWFBy-7yh8swvvm79d56nBtN2Wa4UyJNTpw==&amp;ch=4owB-CejL01Ndjl0YtGfyVsKeav6VjuiKzKmAFf1XKSYD0GMdJaEGQ==" TargetMode="External"/><Relationship Id="rId102" Type="http://schemas.openxmlformats.org/officeDocument/2006/relationships/hyperlink" Target="http://r20.rs6.net/tn.jsp?f=0016n53NNf1DJ9T634Rl6nn-Fke9dE0tSnEVVATNa0O5HFr4DxvlEgLqjTkV_EXscvL5mkQqOkW2ZY0K1C14ff-ACNm9lQHfPvGGF13wdF1419kaFUBkDFGOdmUsiSvUDTu6bVUZeE9-YDxvst0_xiPzpG-haExKzHeoXbmP-So0PitVsNu2UCIvwtIFG3xTTmYTLuJPhW-4RFFPL6StkmDuOaMKiPqExH9xz2cg9Z-uyOsvqv3EhuHeQ_DKMJ6sizE_n5JvXjE1LK0YI6ZUgGOJQr-EmSpDTsCcmVpyj6PeL4i1YWS0rLHFXZ-srz8C_Pz5dTW0hEHgy73iicfnH0kG-LWuTsAlQsqxLt3EKALzaOmnqikxu91KGB26QxdPzizbxjFj5ScrmJ3InLPngZI_6tiQmM_YOzS&amp;c=IdX0e7BRcuumTyRHVLycWFBy-7yh8swvvm79d56nBtN2Wa4UyJNTpw==&amp;ch=4owB-CejL01Ndjl0YtGfyVsKeav6VjuiKzKmAFf1XKSYD0GMdJaEGQ==" TargetMode="External"/><Relationship Id="rId123" Type="http://schemas.openxmlformats.org/officeDocument/2006/relationships/hyperlink" Target="http://r20.rs6.net/tn.jsp?f=0016n53NNf1DJ9T634Rl6nn-Fke9dE0tSnEVVATNa0O5HFr4DxvlEgLqtFU98C52SJkds_Vnsu7XipqTl_3ksgUqGe6KdrPygEuf14D9oQCRb6EPS9POGkIPHtvWRZnH5ktOipraeECMK0fSu6HbRxFphCx2wTNEtNHq3kbpbVdm-JzKgQRlLIy__qpzpwf6W5B&amp;c=IdX0e7BRcuumTyRHVLycWFBy-7yh8swvvm79d56nBtN2Wa4UyJNTpw==&amp;ch=4owB-CejL01Ndjl0YtGfyVsKeav6VjuiKzKmAFf1XKSYD0GMdJaEGQ==" TargetMode="External"/><Relationship Id="rId128" Type="http://schemas.openxmlformats.org/officeDocument/2006/relationships/hyperlink" Target="http://r20.rs6.net/tn.jsp?f=0016n53NNf1DJ9T634Rl6nn-Fke9dE0tSnEVVATNa0O5HFr4DxvlEgLqkunSWyBTMRPzs2iNGDmFxLxzxU7iBcWKBjAWbUar_47Y55GrExLT1qbnwROfLuOw-UIj_SCWmO5fmmrExE4r1c8GtyNDtwogTKooB_e5O_K5WwyxYjLENDEpUj58K8ghA==&amp;c=IdX0e7BRcuumTyRHVLycWFBy-7yh8swvvm79d56nBtN2Wa4UyJNTpw==&amp;ch=4owB-CejL01Ndjl0YtGfyVsKeav6VjuiKzKmAFf1XKSYD0GMdJaEGQ==" TargetMode="External"/><Relationship Id="rId5" Type="http://schemas.openxmlformats.org/officeDocument/2006/relationships/image" Target="media/image1.png"/><Relationship Id="rId90" Type="http://schemas.openxmlformats.org/officeDocument/2006/relationships/hyperlink" Target="http://r20.rs6.net/tn.jsp?f=0016n53NNf1DJ9T634Rl6nn-Fke9dE0tSnEVVATNa0O5HFr4DxvlEgLqjTkV_EXscvLIRxp15AMjqBy2XkKipQxHJ291_WFyH9pyr4t4m-wbFVIHiOu3zLOmZbt5qPW2Jic1q51mshAbYIfPJt15Tbm_Khb1mUo2jY68GDA1keoxz7DWIJbTd2Wwkvv4vcE7HMAkPjIR-n0b5HJB_hTIQFhZGHTVdwQUXNBwF3rgx5QTelKm2r-sbzzBRonFGcGU-KMAjImYfQFZSBdq-J_07okc-IpmUI7aFF2VJg-ODdpc2sHsj3VD7ld2Q==&amp;c=IdX0e7BRcuumTyRHVLycWFBy-7yh8swvvm79d56nBtN2Wa4UyJNTpw==&amp;ch=4owB-CejL01Ndjl0YtGfyVsKeav6VjuiKzKmAFf1XKSYD0GMdJaEGQ==" TargetMode="External"/><Relationship Id="rId95" Type="http://schemas.openxmlformats.org/officeDocument/2006/relationships/hyperlink" Target="http://r20.rs6.net/tn.jsp?f=0016n53NNf1DJ9T634Rl6nn-Fke9dE0tSnEVVATNa0O5HFr4DxvlEgLqjTkV_EXscvLMf3_LVP1jaBIT2e1UNHEppV_cwItj5r4Er-wJwNgxQLJeji-iPxYalMaIAYgAh7sIJKidUW4qO2ehag572QgnyVj4jLKcD4EpRFqELfaobmLPH-b4SZ9WoKu9WHNX8AEbWYCmTNnmxdzeO9lpteswxVW87qhdqGg9JVYtkkOaLKUkiLYL5KCLCdeQboix45Yuhqrj8bawd9FygnHHINSy8fuEyK1ftd9&amp;c=IdX0e7BRcuumTyRHVLycWFBy-7yh8swvvm79d56nBtN2Wa4UyJNTpw==&amp;ch=4owB-CejL01Ndjl0YtGfyVsKeav6VjuiKzKmAFf1XKSYD0GMdJaEGQ==" TargetMode="External"/><Relationship Id="rId22" Type="http://schemas.openxmlformats.org/officeDocument/2006/relationships/hyperlink" Target="http://r20.rs6.net/tn.jsp?f=0016n53NNf1DJ9T634Rl6nn-Fke9dE0tSnEVVATNa0O5HFr4DxvlEgLqlKtsiWAwT2GChZj0Q0cP8cPOR9gSpCoG-a1jICQhCCqUxV23N3-w_U_egY9y8MebvjyROMdZKRTCjdhTIq4h1pllzzAZCaioouSF0WxgoWtPGt8Kmbtr5bRB_ZpvsmDT9v7udxQ-7bhRX8xeQQC0tMSfPtMJbqNKw==&amp;c=IdX0e7BRcuumTyRHVLycWFBy-7yh8swvvm79d56nBtN2Wa4UyJNTpw==&amp;ch=4owB-CejL01Ndjl0YtGfyVsKeav6VjuiKzKmAFf1XKSYD0GMdJaEGQ==" TargetMode="External"/><Relationship Id="rId27" Type="http://schemas.openxmlformats.org/officeDocument/2006/relationships/hyperlink" Target="http://r20.rs6.net/tn.jsp?f=0016n53NNf1DJ9T634Rl6nn-Fke9dE0tSnEVVATNa0O5HFr4DxvlEgLqjTkV_EXscvL_BW1Th-OPt7VY2HgEiPu2LZbam0pPsBt1sBANYkdnxyqGTnLknWuQZ2uuKtdHRWcopfJZKP4L9BTxlK9VwIQ0A8MNklu-pa6kwXo9SQmgff_-7JFnMV1lbt6fS6i050DGeWUI_qEQ5xnA9xigHgoxelVwVW5ZvLOzcs1E9sgJIperViT3ZnOlEBssYSS1m-L6HUv6mKZrcRCtSQ3YI436fWMrTBRy9KE&amp;c=IdX0e7BRcuumTyRHVLycWFBy-7yh8swvvm79d56nBtN2Wa4UyJNTpw==&amp;ch=4owB-CejL01Ndjl0YtGfyVsKeav6VjuiKzKmAFf1XKSYD0GMdJaEGQ==" TargetMode="External"/><Relationship Id="rId43" Type="http://schemas.openxmlformats.org/officeDocument/2006/relationships/hyperlink" Target="http://r20.rs6.net/tn.jsp?f=0016n53NNf1DJ9T634Rl6nn-Fke9dE0tSnEVVATNa0O5HFr4DxvlEgLqjTkV_EXscvLfXz1INVUHlIRcFzCojg233igRY7BdCG4Na4MaaFR-SbK7fUGonjenMnSUOj4ZUEeJgaXtS33DrxrJ7BInQgrSCJmMGezMa2xRGc2h_DDWywAvjQPyPH4S3vpyFL6OsTzL-k6LXRfplJkoIkHQqT9CpLNEBMHq3Fz3O7gl2VEcwdk2dP-h4I9JKvb6_TOrv1y&amp;c=IdX0e7BRcuumTyRHVLycWFBy-7yh8swvvm79d56nBtN2Wa4UyJNTpw==&amp;ch=4owB-CejL01Ndjl0YtGfyVsKeav6VjuiKzKmAFf1XKSYD0GMdJaEGQ==" TargetMode="External"/><Relationship Id="rId48" Type="http://schemas.openxmlformats.org/officeDocument/2006/relationships/hyperlink" Target="http://r20.rs6.net/tn.jsp?f=0016n53NNf1DJ9T634Rl6nn-Fke9dE0tSnEVVATNa0O5HFr4DxvlEgLqjTkV_EXscvLqaWySVpEfzaHbL5rQA0P90qkbqJGQPjDkIYLxsgc5SluU6K2bt0wMQAcZBZAfEuc23UWTLdI1ZiSwbmpkvMXeQPMJEAxTZEfq7ED1rwOMJqTrtSBjLyTV7s9bzjih7eUEbcDhJxW0yJP438IrPojmNLsJsv3hM0g47o5DvXTHINDMlaX3kmsv79S9p_XSxHkXiCa942KQ4-xu-7q6tcsdH6awWeD172XC_6Mt3yP5gQ=&amp;c=IdX0e7BRcuumTyRHVLycWFBy-7yh8swvvm79d56nBtN2Wa4UyJNTpw==&amp;ch=4owB-CejL01Ndjl0YtGfyVsKeav6VjuiKzKmAFf1XKSYD0GMdJaEGQ==" TargetMode="External"/><Relationship Id="rId64" Type="http://schemas.openxmlformats.org/officeDocument/2006/relationships/hyperlink" Target="http://r20.rs6.net/tn.jsp?f=0016n53NNf1DJ9T634Rl6nn-Fke9dE0tSnEVVATNa0O5HFr4DxvlEgLqjTkV_EXscvL7L45_TXfu4j-Qd1r7SL889BIbTlTWCmmwKTh9bbj1glV6FovnMk6-IjwNRwnwSnGV5YmTVxJzEvVaMelf32ifs7BU3bqs8Oh10kc7EG841eldiwUijUwFSWiSJ9_QfW3OhTiyljr8NVqP9mSusSJr57RrbzfOvALVbgkXkbKhpytmgz2ua2wcY-nvbQdCd9g&amp;c=IdX0e7BRcuumTyRHVLycWFBy-7yh8swvvm79d56nBtN2Wa4UyJNTpw==&amp;ch=4owB-CejL01Ndjl0YtGfyVsKeav6VjuiKzKmAFf1XKSYD0GMdJaEGQ==" TargetMode="External"/><Relationship Id="rId69" Type="http://schemas.openxmlformats.org/officeDocument/2006/relationships/hyperlink" Target="http://r20.rs6.net/tn.jsp?f=0016n53NNf1DJ9T634Rl6nn-Fke9dE0tSnEVVATNa0O5HFr4DxvlEgLqjTkV_EXscvL8mK4HruXACOHctviGZmbpvbG0zW03WQFOZ7YqnjQoOZSFwg6sCFjXEUBspVePFo2nJLHjdI8f6ECkRcwIxnvlVfT-K-ja5c_O6H2W23erM_T6pRFd8qAm5kMCVnS4863JP3heCCDhueiVtuU4bLDE0cvkh_FvW7TyPiWUpY2QHIQWwMZjmGTrZ4PxNTbvaugpZQUZrKDnde0WCdXsWnT_w==&amp;c=IdX0e7BRcuumTyRHVLycWFBy-7yh8swvvm79d56nBtN2Wa4UyJNTpw==&amp;ch=4owB-CejL01Ndjl0YtGfyVsKeav6VjuiKzKmAFf1XKSYD0GMdJaEGQ==" TargetMode="External"/><Relationship Id="rId113" Type="http://schemas.openxmlformats.org/officeDocument/2006/relationships/hyperlink" Target="http://r20.rs6.net/tn.jsp?f=0016n53NNf1DJ9T634Rl6nn-Fke9dE0tSnEVVATNa0O5HFr4DxvlEgLqiMGPP0ZHmRQKHZVmjJRKO_GVCEnNfgh4h8JC5CI0Qcy_B09nqP55zWw_94UHF2hSg_lce-5aJ9bpDecjgnH0-kSVA8pSnJhc-f96qHuyw7A2StEXLz4R3M=&amp;c=IdX0e7BRcuumTyRHVLycWFBy-7yh8swvvm79d56nBtN2Wa4UyJNTpw==&amp;ch=4owB-CejL01Ndjl0YtGfyVsKeav6VjuiKzKmAFf1XKSYD0GMdJaEGQ==" TargetMode="External"/><Relationship Id="rId118" Type="http://schemas.openxmlformats.org/officeDocument/2006/relationships/hyperlink" Target="http://r20.rs6.net/tn.jsp?f=0016n53NNf1DJ9T634Rl6nn-Fke9dE0tSnEVVATNa0O5HFr4DxvlEgLqkunSWyBTMRP-7tpiSajob_CPIRnrcqykouwrK5CkUgFcN2lUzQIXjksDg0gZS9YFHD1wnaxCvIceBUBoBGl6MNfDwfG_Ygksy7zyJK5HwBkSVFRLS72pHI=&amp;c=IdX0e7BRcuumTyRHVLycWFBy-7yh8swvvm79d56nBtN2Wa4UyJNTpw==&amp;ch=4owB-CejL01Ndjl0YtGfyVsKeav6VjuiKzKmAFf1XKSYD0GMdJaEGQ==" TargetMode="External"/><Relationship Id="rId134" Type="http://schemas.openxmlformats.org/officeDocument/2006/relationships/image" Target="media/image25.png"/><Relationship Id="rId139"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hyperlink" Target="http://r20.rs6.net/tn.jsp?f=0016n53NNf1DJ9T634Rl6nn-Fke9dE0tSnEVVATNa0O5HFr4DxvlEgLqjTkV_EXscvLc5-pSbdqt0r6iunRNtXCXHxIMkKEUYyGuAR9XOnYz_khtfZYgm-TTPKB0ezN7-Y4bgFKlljW1AOVyeYDXAr5SfCE_abl7nIkXBXONBo_Vt7pDd0Xe-5op6TKbvDlctfoLvQnTnQRCMcXQA4qq4IMpvuCdp3wn0u0beQbN91-DvdqYoxCyVNS0Q==&amp;c=IdX0e7BRcuumTyRHVLycWFBy-7yh8swvvm79d56nBtN2Wa4UyJNTpw==&amp;ch=4owB-CejL01Ndjl0YtGfyVsKeav6VjuiKzKmAFf1XKSYD0GMdJaEGQ==" TargetMode="External"/><Relationship Id="rId72" Type="http://schemas.openxmlformats.org/officeDocument/2006/relationships/hyperlink" Target="http://r20.rs6.net/tn.jsp?f=0016n53NNf1DJ9T634Rl6nn-Fke9dE0tSnEVVATNa0O5HFr4DxvlEgLqjTkV_EXscvLswuK3RmBDs2yZonIu8DUgf4Vwok970IeNnLvkjByvjKaeebgmllZJOJPWHky7-ap3ERWttckce0MJwQ9gZkgr7E0mbYucqBu5_5rZRXDYnHS1iex_IfODCwGOdscoyxRiqHx7C744ln6-wlZzPoxyZnrKLM6kGpVBVV6pQxN0QqZqX63M5cBReWHOKYRHffyG_pQJDyRtKtLKdVML1KC0akj4nHBHbXS&amp;c=IdX0e7BRcuumTyRHVLycWFBy-7yh8swvvm79d56nBtN2Wa4UyJNTpw==&amp;ch=4owB-CejL01Ndjl0YtGfyVsKeav6VjuiKzKmAFf1XKSYD0GMdJaEGQ==" TargetMode="External"/><Relationship Id="rId80" Type="http://schemas.openxmlformats.org/officeDocument/2006/relationships/hyperlink" Target="http://r20.rs6.net/tn.jsp?f=0016n53NNf1DJ9T634Rl6nn-Fke9dE0tSnEVVATNa0O5HFr4DxvlEgLqjTkV_EXscvLAh8nqJnEym5fLU2zx_Bvws_kI43fBbhBYAhOqxIPT0AtJ2_vgIpLYLZ3-bhmFf5OnStciIUIA-XjxJgj3nPz_l2Vrt-MnnMoxBqO-F7j6w7rPmD0vPC7UAaSnT3OnmRcKEEnEYlcAlcOdWISq_V2ujfFs-jMLLm3HXcQtWd7x7s-UayanJUuZ0C1FUIXF6bw1K7C0XFtvPYdo_mRK740ce4GZ0Fe8LTZ5S-fhl5V3N5XcpayI8iCBg==&amp;c=IdX0e7BRcuumTyRHVLycWFBy-7yh8swvvm79d56nBtN2Wa4UyJNTpw==&amp;ch=4owB-CejL01Ndjl0YtGfyVsKeav6VjuiKzKmAFf1XKSYD0GMdJaEGQ==" TargetMode="External"/><Relationship Id="rId85" Type="http://schemas.openxmlformats.org/officeDocument/2006/relationships/hyperlink" Target="http://r20.rs6.net/tn.jsp?f=0016n53NNf1DJ9T634Rl6nn-Fke9dE0tSnEVVATNa0O5HFr4DxvlEgLqjTkV_EXscvLQE2vOmLDrX36IAUlia9fxn5qVyqbr7whuesojlbhMDRz1pR3RoyKof9jcI63tPdN8zpzLnviVHtYZdjW5VR_CC4fQ0aAYaIt43D9mMMjyQMBKFqvJdYMPf2Jrzh_EtDf-WFmYz1yHJIlSXALyWwnBGWgSXP_TFms&amp;c=IdX0e7BRcuumTyRHVLycWFBy-7yh8swvvm79d56nBtN2Wa4UyJNTpw==&amp;ch=4owB-CejL01Ndjl0YtGfyVsKeav6VjuiKzKmAFf1XKSYD0GMdJaEGQ==" TargetMode="External"/><Relationship Id="rId93" Type="http://schemas.openxmlformats.org/officeDocument/2006/relationships/hyperlink" Target="http://r20.rs6.net/tn.jsp?f=0016n53NNf1DJ9T634Rl6nn-Fke9dE0tSnEVVATNa0O5HFr4DxvlEgLqjTkV_EXscvLGGjHFtyXhaeK2GEYGX2dNM8yzNaCur_DG155xlafkV9eqzB9Wa2Ra2LfH9CZ1mhV8YQ_47CKi8UTp-RKkM0Yl2gQENkAlSsbRE4I2682Tv8Oppk9FLA5OndFUjBBUqe7ymjtzK4gHVHVjYT1m_U6E5XmYHfNsafUNiX5djdTiyAH-cEJHKXMH-cRYE0mfOzskA3rTTx6Ux8=&amp;c=IdX0e7BRcuumTyRHVLycWFBy-7yh8swvvm79d56nBtN2Wa4UyJNTpw==&amp;ch=4owB-CejL01Ndjl0YtGfyVsKeav6VjuiKzKmAFf1XKSYD0GMdJaEGQ==" TargetMode="External"/><Relationship Id="rId98" Type="http://schemas.openxmlformats.org/officeDocument/2006/relationships/hyperlink" Target="http://r20.rs6.net/tn.jsp?f=0016n53NNf1DJ9T634Rl6nn-Fke9dE0tSnEVVATNa0O5HFr4DxvlEgLqjTkV_EXscvL9diQ6zRkzljsr1xdHyx9SzcGYOQmG0i-M_tOw0LSo8My4qh_2c21Z91jSe8BBE3Pc6pyCkmJ81J6d_SgAO_1SRW0VQNam0zEd235l311T6KxsbtRDk-hiLEK68CdlCQvM3le-TkaNg13V6F5FQhFaOe8NfU8jJhHl7jzPudgpzznBDfe-VorXOxShWY3Htpfk5EGVtBFJiyfmefo9d_GtEDYKPmvmY7q&amp;c=IdX0e7BRcuumTyRHVLycWFBy-7yh8swvvm79d56nBtN2Wa4UyJNTpw==&amp;ch=4owB-CejL01Ndjl0YtGfyVsKeav6VjuiKzKmAFf1XKSYD0GMdJaEGQ==" TargetMode="External"/><Relationship Id="rId121" Type="http://schemas.openxmlformats.org/officeDocument/2006/relationships/hyperlink" Target="http://r20.rs6.net/tn.jsp?f=0016n53NNf1DJ9T634Rl6nn-Fke9dE0tSnEVVATNa0O5HFr4DxvlEgLqkunSWyBTMRP4npn6kAAcfe6HHKIwUwNunU-zovuPCbKyPVDRS7oiVG2Y9dDkfYUYC0qUuG3DFUge03DhMAOYcjFS-0KDsugGT9I2PrUtcH8eX3PRhLnQcNq00rFgc3kVLN47dy2XpGy&amp;c=IdX0e7BRcuumTyRHVLycWFBy-7yh8swvvm79d56nBtN2Wa4UyJNTpw==&amp;ch=4owB-CejL01Ndjl0YtGfyVsKeav6VjuiKzKmAFf1XKSYD0GMdJaEGQ=="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6n53NNf1DJ9T634Rl6nn-Fke9dE0tSnEVVATNa0O5HFr4DxvlEgLqjTkV_EXscvL44awXf5YyVv_KZ3Gk-0jT4rKQ5fxDeuYho6nLcvLayW5vX_nLhR0JcbERAEWQhwbtRyQb2QYWk17SuBiFR8uhBsG8L1TcfplR1Kk1OQLkM3COZPl1ym6FNWKGbsC0jqwRSw-vtB2_035k8leQeGX5XsrTWelW11Op0wWlqJNuE1y1Ul5i0xpGeGgyMD625Vs132J0BL0YXBSTlIImK4OdmJOTY8qtFeIT77JnJUpfKvF8aa9BcGP8g==&amp;c=IdX0e7BRcuumTyRHVLycWFBy-7yh8swvvm79d56nBtN2Wa4UyJNTpw==&amp;ch=4owB-CejL01Ndjl0YtGfyVsKeav6VjuiKzKmAFf1XKSYD0GMdJaEGQ==" TargetMode="External"/><Relationship Id="rId33" Type="http://schemas.openxmlformats.org/officeDocument/2006/relationships/hyperlink" Target="http://r20.rs6.net/tn.jsp?f=0016n53NNf1DJ9T634Rl6nn-Fke9dE0tSnEVVATNa0O5HFr4DxvlEgLqjTkV_EXscvLeNRAQIEIWtCg5u9Bs0MA0uOzQKGhrtVXk88kD4VCuo-DfczPetu1rsOLiw2R0ZbDf3qgJONa3khh1Lqe9Xpxvfrg6dADfV7vaMsvZr6wbKpheVbmp-fk4b0UTKSRHPuLQ3ycJmlMLmjojbXjfH0jBbXcj8bwqyDIh0TPcG31QGPM8uMuqHxBv2JVIoIEzL7X&amp;c=IdX0e7BRcuumTyRHVLycWFBy-7yh8swvvm79d56nBtN2Wa4UyJNTpw==&amp;ch=4owB-CejL01Ndjl0YtGfyVsKeav6VjuiKzKmAFf1XKSYD0GMdJaEGQ==" TargetMode="External"/><Relationship Id="rId38" Type="http://schemas.openxmlformats.org/officeDocument/2006/relationships/hyperlink" Target="http://r20.rs6.net/tn.jsp?f=0016n53NNf1DJ9T634Rl6nn-Fke9dE0tSnEVVATNa0O5HFr4DxvlEgLqjTkV_EXscvLt66A7XgSeAgE6uPhSd7o3gSG5TPKaEYlO3I-UXrKVNzDxCd6rdQ3h625HSP4p5YRjl9EsG8WGTv8wmQZw_QXf-wAAfIDBMjmIibXlIp1Ac6jymQDAWcJDYHO4uF9x-E8_tzZobBXlM2hkpIFADHQ2AYcf9GVeUwKPX2mZ3l-OmYtQSvyTpXsgXWt9jd00_WWPT2dTY8rFcd8fmGLhvFa0jyH948deiyh&amp;c=IdX0e7BRcuumTyRHVLycWFBy-7yh8swvvm79d56nBtN2Wa4UyJNTpw==&amp;ch=4owB-CejL01Ndjl0YtGfyVsKeav6VjuiKzKmAFf1XKSYD0GMdJaEGQ==" TargetMode="External"/><Relationship Id="rId46" Type="http://schemas.openxmlformats.org/officeDocument/2006/relationships/hyperlink" Target="http://r20.rs6.net/tn.jsp?f=0016n53NNf1DJ9T634Rl6nn-Fke9dE0tSnEVVATNa0O5HFr4DxvlEgLqjTkV_EXscvLXaB9N7lATqjQK8yZtbSGVQQVdEzkEpSTUdKQY8183RSjzAtrNfjsJqoStBxK1WBbc4ln8ImT7xwtSxYsJNZs1v0bqDsBQ0joMqB2bnPA0mc8ZcVZj0zzHO05Ivci-p9LYr346p5kj26YUetnliVwJfMrdhZW9xiyhVZAIW4XRB4mEoY5pPH-g4V9bs7Y7v2Nwcin2Qdu5ZuoP720dExZ36SFqhWF7YufsBkYsvAplo4=&amp;c=IdX0e7BRcuumTyRHVLycWFBy-7yh8swvvm79d56nBtN2Wa4UyJNTpw==&amp;ch=4owB-CejL01Ndjl0YtGfyVsKeav6VjuiKzKmAFf1XKSYD0GMdJaEGQ==" TargetMode="External"/><Relationship Id="rId59" Type="http://schemas.openxmlformats.org/officeDocument/2006/relationships/hyperlink" Target="http://r20.rs6.net/tn.jsp?f=0016n53NNf1DJ9T634Rl6nn-Fke9dE0tSnEVVATNa0O5HFr4DxvlEgLqjTkV_EXscvLRAYDzcEYMkBsbYOF0hsDbOk0EIuk06NQtwq1zHHa9wEVePkp0ObZeWntsUvm83hk-PrgE23f85m9buJX1qfFNcH2Lbo5A1b3YaFvWiRAdY5oH7C4dmP31HEglKmm34s_u66vNSM7UFX2a2ZOOBaUjUkTL5BjAYx_IevMVeBeqSKcOnWMpNTOd1zO9exMJ8k6-7zrZV-VKqFsLOpchlvHovhJyoI0BO7lIGNkUPW9vFvI6WiqDZk9Ng==&amp;c=IdX0e7BRcuumTyRHVLycWFBy-7yh8swvvm79d56nBtN2Wa4UyJNTpw==&amp;ch=4owB-CejL01Ndjl0YtGfyVsKeav6VjuiKzKmAFf1XKSYD0GMdJaEGQ==" TargetMode="External"/><Relationship Id="rId67" Type="http://schemas.openxmlformats.org/officeDocument/2006/relationships/hyperlink" Target="http://r20.rs6.net/tn.jsp?f=0016n53NNf1DJ9T634Rl6nn-Fke9dE0tSnEVVATNa0O5HFr4DxvlEgLqjTkV_EXscvLfQLflqDMozfhDvQHWvVGFN9e_yx_zRgjtsUo-LI_rEt044XP3J04qVFTYnrXMNqj2SUeY5xbazjGUjXSvvtTIxPoaQgUC3uYoeYSsM8LNkpSXcOu3kaaqiy_9JTzNKafvgmvE_nSzCobUcU4Wq36ro2azQQdhze7yo9MT33KmQnTgIKB566hsFWlsXUhC2VJ_bktB8iGyKMKyy1pVPGpUw==&amp;c=IdX0e7BRcuumTyRHVLycWFBy-7yh8swvvm79d56nBtN2Wa4UyJNTpw==&amp;ch=4owB-CejL01Ndjl0YtGfyVsKeav6VjuiKzKmAFf1XKSYD0GMdJaEGQ==" TargetMode="External"/><Relationship Id="rId103" Type="http://schemas.openxmlformats.org/officeDocument/2006/relationships/hyperlink" Target="http://r20.rs6.net/tn.jsp?f=0016n53NNf1DJ9T634Rl6nn-Fke9dE0tSnEVVATNa0O5HFr4DxvlEgLqjTkV_EXscvLUPcPaD2GiBsb18Wr2jXYxvhU467U-xprsoomA_xUa0sitVuvxR4_feL9dWWJQPVUzFEelMVJFTAc6ZxHhBpdFAKSo5y_LzFKzMssCxDECb9CVChpIMhdPIjse6zZhpoO&amp;c=IdX0e7BRcuumTyRHVLycWFBy-7yh8swvvm79d56nBtN2Wa4UyJNTpw==&amp;ch=4owB-CejL01Ndjl0YtGfyVsKeav6VjuiKzKmAFf1XKSYD0GMdJaEGQ==" TargetMode="External"/><Relationship Id="rId108" Type="http://schemas.openxmlformats.org/officeDocument/2006/relationships/hyperlink" Target="http://r20.rs6.net/tn.jsp?f=0016n53NNf1DJ9T634Rl6nn-Fke9dE0tSnEVVATNa0O5HFr4DxvlEgLqiqSmx91Gg4texzaK-arZYaoGhbxYqwdgSj06c8XeeaJIcZgJANwHOSEhWJtx9OjOezlbzOCHNC-81nVO1l9tw02wFZMiVKxs1nqfs0OCvp6KwUKhLpP0gpidlttaOck_Q==&amp;c=IdX0e7BRcuumTyRHVLycWFBy-7yh8swvvm79d56nBtN2Wa4UyJNTpw==&amp;ch=4owB-CejL01Ndjl0YtGfyVsKeav6VjuiKzKmAFf1XKSYD0GMdJaEGQ==" TargetMode="External"/><Relationship Id="rId116" Type="http://schemas.openxmlformats.org/officeDocument/2006/relationships/hyperlink" Target="http://r20.rs6.net/tn.jsp?f=0016n53NNf1DJ9T634Rl6nn-Fke9dE0tSnEVVATNa0O5HFr4DxvlEgLqjJdLxZI3dNYHrZDfWzmYMZAB82oXybxq5qGQwYoyCLLYxHFRAHYoHGP3RtNJu907JfQsXfSdIWpsQmzPzFt5G8adT6T7x0D4Dhit4jm7GX2Et6e-q0KQRs=&amp;c=IdX0e7BRcuumTyRHVLycWFBy-7yh8swvvm79d56nBtN2Wa4UyJNTpw==&amp;ch=4owB-CejL01Ndjl0YtGfyVsKeav6VjuiKzKmAFf1XKSYD0GMdJaEGQ==" TargetMode="External"/><Relationship Id="rId124" Type="http://schemas.openxmlformats.org/officeDocument/2006/relationships/hyperlink" Target="http://r20.rs6.net/tn.jsp?f=0016n53NNf1DJ9T634Rl6nn-Fke9dE0tSnEVVATNa0O5HFr4DxvlEgLqjTkV_EXscvLiyTdhZ07QKetRbHUDGlJyRD-S14ilr7kHPClPdpkrA8Wb571QZExlNtlSNkPU4JPQ7UAQW93jsBrGhywN2fihZzUbh7QihpsnqicuWYINQbMoZLQJk1PZxw-1zJQJ8bxWrJMbL8L5T6_Q25tG-i36jP9Ln5XD9jfwOEITt-CqJw=&amp;c=IdX0e7BRcuumTyRHVLycWFBy-7yh8swvvm79d56nBtN2Wa4UyJNTpw==&amp;ch=4owB-CejL01Ndjl0YtGfyVsKeav6VjuiKzKmAFf1XKSYD0GMdJaEGQ==" TargetMode="External"/><Relationship Id="rId129" Type="http://schemas.openxmlformats.org/officeDocument/2006/relationships/hyperlink" Target="http://r20.rs6.net/tn.jsp?f=0016n53NNf1DJ9T634Rl6nn-Fke9dE0tSnEVVATNa0O5HFr4DxvlEgLqkunSWyBTMRPN2vIhVc4f0CpEyRhi3cjao0Ctz2jX8YfNiDlRWPR0k8AAfbOYcSTlAxAnPTEynbAEyBThfPjqoaDJQEngdeFU9ZFW9YmxvFd83eC7f_emSXY9cRgkCo6mw==&amp;c=IdX0e7BRcuumTyRHVLycWFBy-7yh8swvvm79d56nBtN2Wa4UyJNTpw==&amp;ch=4owB-CejL01Ndjl0YtGfyVsKeav6VjuiKzKmAFf1XKSYD0GMdJaEGQ==" TargetMode="External"/><Relationship Id="rId137" Type="http://schemas.openxmlformats.org/officeDocument/2006/relationships/image" Target="media/image28.png"/><Relationship Id="rId20" Type="http://schemas.openxmlformats.org/officeDocument/2006/relationships/image" Target="media/image16.jpeg"/><Relationship Id="rId41" Type="http://schemas.openxmlformats.org/officeDocument/2006/relationships/hyperlink" Target="http://r20.rs6.net/tn.jsp?f=0016n53NNf1DJ9T634Rl6nn-Fke9dE0tSnEVVATNa0O5HFr4DxvlEgLqjTkV_EXscvLm6gM98R7QEpNPYGhoH2HtGVVexTn3r1PEKzRVsADZKjfM-1bbn8mEzbn7DxtQdpO1vB1w9ZOAzKdxjs1bNMS_ZVRYiIoa4gbUa0fSxllbslqDWUDmlsyAIwTEZEMaDmysNHyx0lSAvR4R6c4vZr7MomkI0aOscOudY1xyIOZbLh5RNQZrACD3mxzojkU2eC9Eidu7bGVIbK-zA8l-Av2kg==&amp;c=IdX0e7BRcuumTyRHVLycWFBy-7yh8swvvm79d56nBtN2Wa4UyJNTpw==&amp;ch=4owB-CejL01Ndjl0YtGfyVsKeav6VjuiKzKmAFf1XKSYD0GMdJaEGQ==" TargetMode="External"/><Relationship Id="rId54" Type="http://schemas.openxmlformats.org/officeDocument/2006/relationships/hyperlink" Target="http://r20.rs6.net/tn.jsp?f=0016n53NNf1DJ9T634Rl6nn-Fke9dE0tSnEVVATNa0O5HFr4DxvlEgLqjTkV_EXscvL_WvBwiLhTBAZz082GQT1BulRsHpMm4wFNQeExek7gpLr3rMYXYeVGGnn3-IwUukMohzQdskmzMDLTEpMGzEfhZS87Gx7gCqagN6MDtzvtxoSiCaYjKqRP3um_VaPtvwUDIKTnS7IVcuTaAjTnVGfr0gQnpXQOXquXSdBJ4KeBUxeZEVd__5Yz82OUNW8L7LeD8N8JLGllkjkfCieIFscQr_RubcVnWaLlPTUdtw2EAdaIGmLVtsbHqt8qi042Zoa&amp;c=IdX0e7BRcuumTyRHVLycWFBy-7yh8swvvm79d56nBtN2Wa4UyJNTpw==&amp;ch=4owB-CejL01Ndjl0YtGfyVsKeav6VjuiKzKmAFf1XKSYD0GMdJaEGQ==" TargetMode="External"/><Relationship Id="rId62" Type="http://schemas.openxmlformats.org/officeDocument/2006/relationships/hyperlink" Target="http://r20.rs6.net/tn.jsp?f=0016n53NNf1DJ9T634Rl6nn-Fke9dE0tSnEVVATNa0O5HFr4DxvlEgLqjTkV_EXscvL8o-Pvm4Tido0xsX9DvI3QvNHzfS2WN5W6k63Pgrg_J7uFhcTwvzNZwOjY_l4E3vlXzzgLc6IGgj7zP2wAwl5LimzE2cecJ80lb_Jjc9ALfhrvwvtHjbuH2suPeNRnMIq4mcIQJIbzSR29ljCjH6ukb_0M9c-OnZIhdmsWv8iKSOm3wRSlczOxrmXw9KQf-nTAhnvSVSgs3Alsjr9atuJ5izN6qHdTu61&amp;c=IdX0e7BRcuumTyRHVLycWFBy-7yh8swvvm79d56nBtN2Wa4UyJNTpw==&amp;ch=4owB-CejL01Ndjl0YtGfyVsKeav6VjuiKzKmAFf1XKSYD0GMdJaEGQ==" TargetMode="External"/><Relationship Id="rId70" Type="http://schemas.openxmlformats.org/officeDocument/2006/relationships/hyperlink" Target="http://r20.rs6.net/tn.jsp?f=0016n53NNf1DJ9T634Rl6nn-Fke9dE0tSnEVVATNa0O5HFr4DxvlEgLqjTkV_EXscvLnm85oB6PAUfrxOlRF9LrYsokfR4QcwLD4_VRvf9-guGYvJztI_E4j6GDpDMz5KJAVB4iooaF7LzqvQ1qba-6oVKamAFRvDkanw8CU9FxYu662Oh8CryWtYtw5nBxeNAmX3fMKqbB3IgSGXR2Q7SyMAilZEFpMRRKbRkKyWAWLxDI4lFYQOeaQDfURpv-iqhgmn-H6Lcs_aHXYm2oWqa0IycKt3MQxrHP&amp;c=IdX0e7BRcuumTyRHVLycWFBy-7yh8swvvm79d56nBtN2Wa4UyJNTpw==&amp;ch=4owB-CejL01Ndjl0YtGfyVsKeav6VjuiKzKmAFf1XKSYD0GMdJaEGQ==" TargetMode="External"/><Relationship Id="rId75" Type="http://schemas.openxmlformats.org/officeDocument/2006/relationships/hyperlink" Target="http://r20.rs6.net/tn.jsp?f=0016n53NNf1DJ9T634Rl6nn-Fke9dE0tSnEVVATNa0O5HFr4DxvlEgLqjTkV_EXscvLJKOZ32F2boaT6ONopWxRO4WgzBscqXmEDv9MvBw33zbiRu1OoQPCjKe0Yj57GZq2I6PZii8OANGrqzNqgotnwjlz80e1U67vq1FV2V1YKyztcS79-iioFNnjyjtm7csdCbPeF6wgH1-PtaloAK0tWpm3n3hhDF_Xu9GP23l4ktuOlKu4b68Bu-fTmJBqpnHrtHPLfBdB6-M=&amp;c=IdX0e7BRcuumTyRHVLycWFBy-7yh8swvvm79d56nBtN2Wa4UyJNTpw==&amp;ch=4owB-CejL01Ndjl0YtGfyVsKeav6VjuiKzKmAFf1XKSYD0GMdJaEGQ==" TargetMode="External"/><Relationship Id="rId83" Type="http://schemas.openxmlformats.org/officeDocument/2006/relationships/hyperlink" Target="http://r20.rs6.net/tn.jsp?f=0016n53NNf1DJ9T634Rl6nn-Fke9dE0tSnEVVATNa0O5HFr4DxvlEgLqjTkV_EXscvL6nA6Hy5LzR8ONc7HRbLciG871vuSvxjqN9bZLqTHqLq6t-o7YS5vmSM4s8qP84o8l0DBPscFlfloorWOWmQnp0QHW1xZgggj0zkLAiBIEVQi7xS-rcEjNBjrerK4edlL2f329Cyk7kxO3Q32BoZGH7ZPU7mIUiz-IkhuSt854liKGW4oOM-R2h1Zu9b7G0HdGHHgrDVlDPU=&amp;c=IdX0e7BRcuumTyRHVLycWFBy-7yh8swvvm79d56nBtN2Wa4UyJNTpw==&amp;ch=4owB-CejL01Ndjl0YtGfyVsKeav6VjuiKzKmAFf1XKSYD0GMdJaEGQ==" TargetMode="External"/><Relationship Id="rId88" Type="http://schemas.openxmlformats.org/officeDocument/2006/relationships/hyperlink" Target="http://r20.rs6.net/tn.jsp?f=0016n53NNf1DJ9T634Rl6nn-Fke9dE0tSnEVVATNa0O5HFr4DxvlEgLqjTkV_EXscvLU8Whd8Kck90bTEsSKDuqwxxNK6M_CQXunBBME31TeVb6yC6NIjwsrTl2lLo6lWbub5QsWb6as97mzeBOK13QIRflghCr3uYXf-Q4SjQnBREquC763QwtjAdHdpiKnMZQn1Xf1ep_SNQKNcjFetDcHwfJQtfTV6VJX_TfHW6srkg=&amp;c=IdX0e7BRcuumTyRHVLycWFBy-7yh8swvvm79d56nBtN2Wa4UyJNTpw==&amp;ch=4owB-CejL01Ndjl0YtGfyVsKeav6VjuiKzKmAFf1XKSYD0GMdJaEGQ==" TargetMode="External"/><Relationship Id="rId91" Type="http://schemas.openxmlformats.org/officeDocument/2006/relationships/hyperlink" Target="http://r20.rs6.net/tn.jsp?f=0016n53NNf1DJ9T634Rl6nn-Fke9dE0tSnEVVATNa0O5HFr4DxvlEgLqjTkV_EXscvLJgSI0nAnKlORGcxmkz_rik9kkOI4-sQZjCPrfLAxQyL2wk70fU01MaTc74ofHThdcUnvNmx3DeKV15urdCyskLGlig8X1dpE_B1vC0SgqmUzGEcBnzSZ2EMZZPtUzQpCLI2unMY1390HI2quG2h0Xi22uvuQ_47HOhtUNMKrlmFgUtXZIg0zMDiNSd_ZRgHVqaV60_ghi8qaj0PpVgx0YyJIRxz9SljA0P6ftGnaKSTK6m0QpNVoCoY6hetrd0n_t4EyKnoZv0K4hwXt6hx7-yso8JmLp1b5&amp;c=IdX0e7BRcuumTyRHVLycWFBy-7yh8swvvm79d56nBtN2Wa4UyJNTpw==&amp;ch=4owB-CejL01Ndjl0YtGfyVsKeav6VjuiKzKmAFf1XKSYD0GMdJaEGQ==" TargetMode="External"/><Relationship Id="rId96" Type="http://schemas.openxmlformats.org/officeDocument/2006/relationships/hyperlink" Target="http://r20.rs6.net/tn.jsp?f=0016n53NNf1DJ9T634Rl6nn-Fke9dE0tSnEVVATNa0O5HFr4DxvlEgLqjTkV_EXscvLel76_ZdT0BaHKjuybzAFoXKVIl3gmDKAUUowXZh62L47mD5HdEBiDe90yAub8VjR7XJZDIps_zuxU8iTpaquCJthsIzurp5byN14xsM6SbNs2D4X33iw8o3qOSzX20fit6BbdkrDwfet3EtlyMFdobIUZ9T0a5jJnpuZUmW_656g9xv2XM1O74FD9eANm4nNmHxr2SrxVYtnhmJwZA438lsnBiMI3wSYV3S1jCuib57M5vhDqJ15Hc5oPkweYDoK17gqmt4QstRQ7kv43LK74f2mh-lJgNU8xp_L6i6sounaQs_xhcmry18Cbw7yqo6w-OvM1o4H1xmOOW4X6JEw7vDo4OUoZh6OGuYuZpN_KaHjxZnIiDcbX4yUBiyDQrxh&amp;c=IdX0e7BRcuumTyRHVLycWFBy-7yh8swvvm79d56nBtN2Wa4UyJNTpw==&amp;ch=4owB-CejL01Ndjl0YtGfyVsKeav6VjuiKzKmAFf1XKSYD0GMdJaEGQ==" TargetMode="External"/><Relationship Id="rId111" Type="http://schemas.openxmlformats.org/officeDocument/2006/relationships/hyperlink" Target="http://r20.rs6.net/tn.jsp?f=0016n53NNf1DJ9T634Rl6nn-Fke9dE0tSnEVVATNa0O5HFr4DxvlEgLqoahdSbgeULUN96DSOpL5KFhQq5M0rS1YeZquxx89LkqZEyJH5FJTJDm5MhG3Y5DHn0mk2Cy1RAddb22aiK9b2Ky3po7hxnMgfKQ1WkFqT5sD0nVysQ3Xy9ucK6TG1R4M0ed3Dl141Ch3HB3d-GAkUYcZ46GnsDbOA2DeOEGABeF&amp;c=IdX0e7BRcuumTyRHVLycWFBy-7yh8swvvm79d56nBtN2Wa4UyJNTpw==&amp;ch=4owB-CejL01Ndjl0YtGfyVsKeav6VjuiKzKmAFf1XKSYD0GMdJaEGQ==" TargetMode="External"/><Relationship Id="rId132" Type="http://schemas.openxmlformats.org/officeDocument/2006/relationships/hyperlink" Target="http://r20.rs6.net/tn.jsp?f=0016n53NNf1DJ9T634Rl6nn-Fke9dE0tSnEVVATNa0O5HFr4DxvlEgLqkunSWyBTMRP82SnHQwrNn8v8f736Xor3b5HSjJNpz1KRSUS9kLepV9keHIdzVQQCgj73xV0lLboughaV3-M57jg1xdhCz7Nck8VMo4FAlWaiRP9lQIwV36HjBW17iJb8w==&amp;c=IdX0e7BRcuumTyRHVLycWFBy-7yh8swvvm79d56nBtN2Wa4UyJNTpw==&amp;ch=4owB-CejL01Ndjl0YtGfyVsKeav6VjuiKzKmAFf1XKSYD0GMdJaEGQ==" TargetMode="External"/><Relationship Id="rId14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6n53NNf1DJ9T634Rl6nn-Fke9dE0tSnEVVATNa0O5HFr4DxvlEgLqjTkV_EXscvLYtmV9KesU0LpW1sRokq0zg7848GQcIR-yVIOAqkOjb0Oe_rwnxG-gsg8k1jyvpzFcXosaEac_pidxlp6HYChn3FdRYYNhffxbiT9LvrBdf8mBLfyJPYYr3fMEyLEkwZZ2wlIfywzw_4mkmJS-FWYC6qlwj0_vZ2Mum37_vvptqW-B5yLv4Zac07BW73NEoBCrcg--JNd9C03Bsr-OuWJldX_GyP4bT4fD3_8gwIS7YGBx7jRY6LX3mwTlG6gZIQJAObEjqfEsk8At39QOKGf0p_QcisZW7a2cnAklzJJ1pt5T_ktA5pjCg==&amp;c=IdX0e7BRcuumTyRHVLycWFBy-7yh8swvvm79d56nBtN2Wa4UyJNTpw==&amp;ch=4owB-CejL01Ndjl0YtGfyVsKeav6VjuiKzKmAFf1XKSYD0GMdJaEGQ==" TargetMode="External"/><Relationship Id="rId28" Type="http://schemas.openxmlformats.org/officeDocument/2006/relationships/hyperlink" Target="http://r20.rs6.net/tn.jsp?f=0016n53NNf1DJ9T634Rl6nn-Fke9dE0tSnEVVATNa0O5HFr4DxvlEgLqjTkV_EXscvLjefQsamLVxYr1gPCqQqvR2Kfm-9VQAv2F-HQRUziUSXouRhcsHxlcRzfUqkGb7J-Ow6SSuU792KUosC1xVifaSxMT1Uxgvbf6i_X1euC9qbFqPbM_sLq4tqiWB3BtoYTOTM0V63p7FauN-0EYw7iq85ud8-LI0w-ODEFqV5ZnUnp1uucJbl8YA==&amp;c=IdX0e7BRcuumTyRHVLycWFBy-7yh8swvvm79d56nBtN2Wa4UyJNTpw==&amp;ch=4owB-CejL01Ndjl0YtGfyVsKeav6VjuiKzKmAFf1XKSYD0GMdJaEGQ==" TargetMode="External"/><Relationship Id="rId36" Type="http://schemas.openxmlformats.org/officeDocument/2006/relationships/hyperlink" Target="http://r20.rs6.net/tn.jsp?f=0016n53NNf1DJ9T634Rl6nn-Fke9dE0tSnEVVATNa0O5HFr4DxvlEgLqjTkV_EXscvLf2fNiLpk2O9TSyOOG-gmo9Uy6Sd2ksoYidNKkGURyjgZjONnZ1Cz4yWs4rObW66uOI_M65LegxHphm7hXYRzqs_XA-1vbwbLdkPI31XSCd7ZGy_8QkB5NiQdGLWpKkAenOe_cCzXjpcUSJ42Al5-AHDtR9su9p74Qx7fO6BgYiT8fHKVuftQ_-zSpZZ-j4RG0U1P_ajFKgbHyDBwjAt7uA==&amp;c=IdX0e7BRcuumTyRHVLycWFBy-7yh8swvvm79d56nBtN2Wa4UyJNTpw==&amp;ch=4owB-CejL01Ndjl0YtGfyVsKeav6VjuiKzKmAFf1XKSYD0GMdJaEGQ==" TargetMode="External"/><Relationship Id="rId49" Type="http://schemas.openxmlformats.org/officeDocument/2006/relationships/hyperlink" Target="http://r20.rs6.net/tn.jsp?f=0016n53NNf1DJ9T634Rl6nn-Fke9dE0tSnEVVATNa0O5HFr4DxvlEgLqjTkV_EXscvLfk5EAIK-y7waF6hr1QIBVnF1sqlSlXNP2iB4VXm109ywyjByav4mQv4dgMp8gAyMmRdZLkLzM2ReStlngS0_oAYMnbKI8lMOTxRwIPJ0U0oI4_Qfz_iDAQ_wXsCodrnSEoYzpyeUJQaEq6pdEg3nsf5TgTWaCl91m9x-dgq5uR80a3zJSSDbYKayJuBSW27F7OqaTDJwvBR79pCBP84bYTY9txvyL3hGWsD65IVHHvzbaleqgE-m_w==&amp;c=IdX0e7BRcuumTyRHVLycWFBy-7yh8swvvm79d56nBtN2Wa4UyJNTpw==&amp;ch=4owB-CejL01Ndjl0YtGfyVsKeav6VjuiKzKmAFf1XKSYD0GMdJaEGQ==" TargetMode="External"/><Relationship Id="rId57" Type="http://schemas.openxmlformats.org/officeDocument/2006/relationships/hyperlink" Target="http://r20.rs6.net/tn.jsp?f=0016n53NNf1DJ9T634Rl6nn-Fke9dE0tSnEVVATNa0O5HFr4DxvlEgLqjTkV_EXscvLskAkQm-MA9oJzxyd725NCFrYi04MwUPLEYf_iftHjPf5Ol9dqtBkB2WXaTTzpmSz9f3qfoXiKXBvknT8b_iDS8nz61m1rL3hSKe_ThKcaWMJu9Rn5_M4ArlWDDF8-2xbziuUIlnvArHnlR5AGOmoobOjdWgVpb4D0BWB4soxibpLdnpHPspPp0u_4o4mIgLrrQtWd183TOxkY07tsrYoBal9Gu6O-WM8&amp;c=IdX0e7BRcuumTyRHVLycWFBy-7yh8swvvm79d56nBtN2Wa4UyJNTpw==&amp;ch=4owB-CejL01Ndjl0YtGfyVsKeav6VjuiKzKmAFf1XKSYD0GMdJaEGQ==" TargetMode="External"/><Relationship Id="rId106" Type="http://schemas.openxmlformats.org/officeDocument/2006/relationships/image" Target="media/image19.jpeg"/><Relationship Id="rId114" Type="http://schemas.openxmlformats.org/officeDocument/2006/relationships/hyperlink" Target="http://r20.rs6.net/tn.jsp?f=0016n53NNf1DJ9T634Rl6nn-Fke9dE0tSnEVVATNa0O5HFr4DxvlEgLqiMGPP0ZHmRQF5m7wWyJdkoALHbrxmKXsZUCQKu1mT__REkqjg9k-QJJDAeHlnmI-9ZvhwFVDkLNEx25qj5RRBZ7Dmk_JB7Cj7rmvNb2-MrUHvFRV2wwDzA=&amp;c=IdX0e7BRcuumTyRHVLycWFBy-7yh8swvvm79d56nBtN2Wa4UyJNTpw==&amp;ch=4owB-CejL01Ndjl0YtGfyVsKeav6VjuiKzKmAFf1XKSYD0GMdJaEGQ==" TargetMode="External"/><Relationship Id="rId119" Type="http://schemas.openxmlformats.org/officeDocument/2006/relationships/image" Target="media/image21.jpeg"/><Relationship Id="rId127" Type="http://schemas.openxmlformats.org/officeDocument/2006/relationships/hyperlink" Target="http://r20.rs6.net/tn.jsp?f=0016n53NNf1DJ9T634Rl6nn-Fke9dE0tSnEVVATNa0O5HFr4DxvlEgLqkunSWyBTMRPJr4K9Gn8abmtPBl12oROeN3WgulnjNxUhZ9v_CymP2t4gtJkV6FK4Rh35abXttMSu-yqgVKANpYs4isDTGD4uAFSWeWVgIsS9f4IyfEQYPTAsz92j5MgMg==&amp;c=IdX0e7BRcuumTyRHVLycWFBy-7yh8swvvm79d56nBtN2Wa4UyJNTpw==&amp;ch=4owB-CejL01Ndjl0YtGfyVsKeav6VjuiKzKmAFf1XKSYD0GMdJaEGQ==" TargetMode="External"/><Relationship Id="rId10" Type="http://schemas.openxmlformats.org/officeDocument/2006/relationships/image" Target="media/image6.png"/><Relationship Id="rId31" Type="http://schemas.openxmlformats.org/officeDocument/2006/relationships/hyperlink" Target="http://r20.rs6.net/tn.jsp?f=0016n53NNf1DJ9T634Rl6nn-Fke9dE0tSnEVVATNa0O5HFr4DxvlEgLqjTkV_EXscvLiTiH667-eYKNDqKlCeDC9aOd7lz3-SUFQ7l55Al_HgaWOOMMeSsHVlx4icwoLLqQhW8V72dtPNbMiJGGzB8OKQkWaO5T2BWvdCbl61vcIRqgQqiHn5nmvzrF5LqVoGFiL0J1R2I_0M8fqrhi2VqNlcnK66aLdGaEHTn6BbKpO2XKQFH6AClqBjg7yq1XEvmqtALd9bJXfF4Uy19VIPMU9ZobYuXREvIU6Sssti3EbfGgz3dZP2k8PN6jD5YTIwQW&amp;c=IdX0e7BRcuumTyRHVLycWFBy-7yh8swvvm79d56nBtN2Wa4UyJNTpw==&amp;ch=4owB-CejL01Ndjl0YtGfyVsKeav6VjuiKzKmAFf1XKSYD0GMdJaEGQ==" TargetMode="External"/><Relationship Id="rId44" Type="http://schemas.openxmlformats.org/officeDocument/2006/relationships/hyperlink" Target="http://r20.rs6.net/tn.jsp?f=0016n53NNf1DJ9T634Rl6nn-Fke9dE0tSnEVVATNa0O5HFr4DxvlEgLqjTkV_EXscvLAg6wQ0gL43fyoJh9iz5C9hXe7AXUER9AzKQMTo-HAtcDn4cEVAblIheHLg8kt6IPbA6Cijbqt_ALlIkfHFVAXIN6l7UelrIzuw9stHyQwds8oj2ALcGlLWpnbGNraSOlACg56wm6-wFisZU0LTidTU9TKQ0RJrt1tmvuJNj15gDWj-xJ3zTdETj_-ApfCKWP7UXihZdh3sPg-HDtprH93ky7QhKeM9Td&amp;c=IdX0e7BRcuumTyRHVLycWFBy-7yh8swvvm79d56nBtN2Wa4UyJNTpw==&amp;ch=4owB-CejL01Ndjl0YtGfyVsKeav6VjuiKzKmAFf1XKSYD0GMdJaEGQ==" TargetMode="External"/><Relationship Id="rId52" Type="http://schemas.openxmlformats.org/officeDocument/2006/relationships/hyperlink" Target="http://r20.rs6.net/tn.jsp?f=0016n53NNf1DJ9T634Rl6nn-Fke9dE0tSnEVVATNa0O5HFr4DxvlEgLqjTkV_EXscvL6IaRht_0j1Cm1p_ein1NuNKLKoSql68wKIsl3rMtxh2c-MmCIHCDjwf34ibuEB1L5q7d1YrHcDQzH5wUW2Gv1HyL0Wpil-2lZ0Fs8F8R6ELMN2p5QfnZpBUWj2o4jJBAQq27Si6a4i9C3BrHBq6-7w==&amp;c=IdX0e7BRcuumTyRHVLycWFBy-7yh8swvvm79d56nBtN2Wa4UyJNTpw==&amp;ch=4owB-CejL01Ndjl0YtGfyVsKeav6VjuiKzKmAFf1XKSYD0GMdJaEGQ==" TargetMode="External"/><Relationship Id="rId60" Type="http://schemas.openxmlformats.org/officeDocument/2006/relationships/hyperlink" Target="http://r20.rs6.net/tn.jsp?f=0016n53NNf1DJ9T634Rl6nn-Fke9dE0tSnEVVATNa0O5HFr4DxvlEgLqjTkV_EXscvL7yM4QOzQurSXMMjcbKUB1yQx0l3ehi6OtlDLGow0zKOPD6QJx-GDiT0XbzxR7iFa3gE_tvXZNgYW_gCUtr27LrIEqgpZNdMvMGoxl60bYo20AeIgRSL0a11kO4IEJyJkjayKsy7MY7WnBdEk7etkCbsec-TN8xLB5DP6RRdtuY8uzCPJMNZakJ6bR4vwzhC6YzKy4erjA6fgApDoeDkdf7hKFRwaZcQe&amp;c=IdX0e7BRcuumTyRHVLycWFBy-7yh8swvvm79d56nBtN2Wa4UyJNTpw==&amp;ch=4owB-CejL01Ndjl0YtGfyVsKeav6VjuiKzKmAFf1XKSYD0GMdJaEGQ==" TargetMode="External"/><Relationship Id="rId65" Type="http://schemas.openxmlformats.org/officeDocument/2006/relationships/hyperlink" Target="http://r20.rs6.net/tn.jsp?f=0016n53NNf1DJ9T634Rl6nn-Fke9dE0tSnEVVATNa0O5HFr4DxvlEgLqjTkV_EXscvLM9v7p1EwgipYB17ZLFBf-mhonfZyRLrKvK3mTXTJU7w2IA7D0CbiZnfO_n8dhefGpwF3SZOkbyXCOkl59WEPtoaqgd6m8xVDNAbuMGkQqh3rmdvB8pEllst7Ms9tX9NrQqZ3k9snXuGhYGy2EY1Bfq_tzb6zS8OcYIBvpn3riFGpVjoNH6rvozBKYWNnI_PXtboQJV_UJ4A=&amp;c=IdX0e7BRcuumTyRHVLycWFBy-7yh8swvvm79d56nBtN2Wa4UyJNTpw==&amp;ch=4owB-CejL01Ndjl0YtGfyVsKeav6VjuiKzKmAFf1XKSYD0GMdJaEGQ==" TargetMode="External"/><Relationship Id="rId73" Type="http://schemas.openxmlformats.org/officeDocument/2006/relationships/hyperlink" Target="http://r20.rs6.net/tn.jsp?f=0016n53NNf1DJ9T634Rl6nn-Fke9dE0tSnEVVATNa0O5HFr4DxvlEgLqjTkV_EXscvLyac1Yucr1g9KILfyq1PIey9JDKXxmv7yzqW4w0E7qX97iIDV1f7ikSJCN3oZ7bBx1jblMxAIWeuw2H-3E5_dldZ2D3I_5zFNvyli9-EUEtpyYvgSMyrNvZXYii5EYAVsVTeOsiNiYGitvscCeMjBJt61g2Exm0JYJkx8kLrWbxucNhTQsjZHYEnjZLa8-a2_s8y5IGwnm-I=&amp;c=IdX0e7BRcuumTyRHVLycWFBy-7yh8swvvm79d56nBtN2Wa4UyJNTpw==&amp;ch=4owB-CejL01Ndjl0YtGfyVsKeav6VjuiKzKmAFf1XKSYD0GMdJaEGQ==" TargetMode="External"/><Relationship Id="rId78" Type="http://schemas.openxmlformats.org/officeDocument/2006/relationships/hyperlink" Target="http://r20.rs6.net/tn.jsp?f=0016n53NNf1DJ9T634Rl6nn-Fke9dE0tSnEVVATNa0O5HFr4DxvlEgLqjTkV_EXscvLGUMll-qqvtVA2B8zVWHC8Ia46pYguyxnyQrNSR7P0CxObQFJ6fnzLuMEe5nwfKEhFHxXrUfftT1RYvUibsWI8RrDbQjRKKFZoNA-dLBAOc7lrYs3rmURT8UU95S3DB7eZWUdZyushvdkP0FSOF-LNT1l2_L113R4wg6_L84nsYJD_S1C5jRs6Q==&amp;c=IdX0e7BRcuumTyRHVLycWFBy-7yh8swvvm79d56nBtN2Wa4UyJNTpw==&amp;ch=4owB-CejL01Ndjl0YtGfyVsKeav6VjuiKzKmAFf1XKSYD0GMdJaEGQ==" TargetMode="External"/><Relationship Id="rId81" Type="http://schemas.openxmlformats.org/officeDocument/2006/relationships/hyperlink" Target="http://r20.rs6.net/tn.jsp?f=0016n53NNf1DJ9T634Rl6nn-Fke9dE0tSnEVVATNa0O5HFr4DxvlEgLqjTkV_EXscvLOBT5JjhoO99fgJ2N8fHGgB0FSskyrXFPXcjuWJEhbdhKVfOhqaLCitvOYyX7IISjklb6S5VY3azmzh0ss1f8ZRxTNF3nAotGTQbXuBMp8ONbp-13uUNQ8HniRnF4HkQtDKjElxMv6OhRfmvvfGP6fyjLVMEibo7YlCtGPwK_G4oUCE236YG9qYKcg-9ZThvZ5Z9razwIWqRVc9sZldTM41N5n5gn_R2nOTuTl7caV_Rw4mO1YkoYj8lV-HnFR91n&amp;c=IdX0e7BRcuumTyRHVLycWFBy-7yh8swvvm79d56nBtN2Wa4UyJNTpw==&amp;ch=4owB-CejL01Ndjl0YtGfyVsKeav6VjuiKzKmAFf1XKSYD0GMdJaEGQ==" TargetMode="External"/><Relationship Id="rId86" Type="http://schemas.openxmlformats.org/officeDocument/2006/relationships/hyperlink" Target="http://r20.rs6.net/tn.jsp?f=0016n53NNf1DJ9T634Rl6nn-Fke9dE0tSnEVVATNa0O5HFr4DxvlEgLqjTkV_EXscvLTd4fgzj9K56Q9hnJJ-Mt4Zror8SA3WPOovGv3UKXixj2iZ27jsABdPqxqt4HYN6z9-puA7_O23zKEGo94DRVMBUsEPGAlsuP73dT_Xe6iY5ou4kroJ4HBSlGpKoVzWHN7RaveFJKXjsdQ24spSprO10ACC1l09Tj&amp;c=IdX0e7BRcuumTyRHVLycWFBy-7yh8swvvm79d56nBtN2Wa4UyJNTpw==&amp;ch=4owB-CejL01Ndjl0YtGfyVsKeav6VjuiKzKmAFf1XKSYD0GMdJaEGQ==" TargetMode="External"/><Relationship Id="rId94" Type="http://schemas.openxmlformats.org/officeDocument/2006/relationships/hyperlink" Target="http://r20.rs6.net/tn.jsp?f=0016n53NNf1DJ9T634Rl6nn-Fke9dE0tSnEVVATNa0O5HFr4DxvlEgLqjTkV_EXscvLxxzxZwARJwXswvw8baopKJXdDIGJB8fX4bTgxT72uvNz8V-_b2sF_Ea02PFn4EFCZRSUQ6U6qGHmjWTABg7SJzotlZxdegAznt7CJXW4i3uEh2U6XhmgIt_6SLWEz-gw1bRiGneYjAK2GyTUXKnSwDOsyJ2PeEERAKwogeMXk3M=&amp;c=IdX0e7BRcuumTyRHVLycWFBy-7yh8swvvm79d56nBtN2Wa4UyJNTpw==&amp;ch=4owB-CejL01Ndjl0YtGfyVsKeav6VjuiKzKmAFf1XKSYD0GMdJaEGQ==" TargetMode="External"/><Relationship Id="rId99" Type="http://schemas.openxmlformats.org/officeDocument/2006/relationships/hyperlink" Target="http://r20.rs6.net/tn.jsp?f=0016n53NNf1DJ9T634Rl6nn-Fke9dE0tSnEVVATNa0O5HFr4DxvlEgLqjTkV_EXscvLeDgG3842RwNfjLWV_758yfUHuFfaYVmA1XFIcI7Q1JNHrm4mBGLtkFo3d7Q8rXar3Dtvk25z3Twbg7xmqRU62j1XnstKH6wdTKl9YxIqoK6-40ZON8kPeWvHQLyg20BA_ZW2v0BY6TDoGbOrfkh-XWaNYGJWNPQBX_-zrRD_ExfWXZo9beX6PYgmgYKa5UDtmc3wyXUNaBSTGujaMk1EvE1Ir3zrieNZ&amp;c=IdX0e7BRcuumTyRHVLycWFBy-7yh8swvvm79d56nBtN2Wa4UyJNTpw==&amp;ch=4owB-CejL01Ndjl0YtGfyVsKeav6VjuiKzKmAFf1XKSYD0GMdJaEGQ==" TargetMode="External"/><Relationship Id="rId101" Type="http://schemas.openxmlformats.org/officeDocument/2006/relationships/hyperlink" Target="http://r20.rs6.net/tn.jsp?f=0016n53NNf1DJ9T634Rl6nn-Fke9dE0tSnEVVATNa0O5HFr4DxvlEgLqjTkV_EXscvLYwCfxgjdXq8WOUhFVVW5V46dlGU2-z80qUBLiD8c3yiIf1HLuppkfaP5JFwcbI4X3h3mVZvF4ZpbvAA1d6obSDm6id1rPIx9lELZoUD7XahywvV6IpHFbyKaYXZc2wthWt0CyapHQpGQ8QxLsuczZCwRKSJM8gIkibdl5uCb571pmXelhGTE8L7IdDmilpgMs_eNgzMn7ulo2cq39IeryVPE4bsVgb75Cd3q7MlJN2u980ODclnRKRAYO9a92G7ZmRfcPwQ0BvgBJz5yovDWkw==&amp;c=IdX0e7BRcuumTyRHVLycWFBy-7yh8swvvm79d56nBtN2Wa4UyJNTpw==&amp;ch=4owB-CejL01Ndjl0YtGfyVsKeav6VjuiKzKmAFf1XKSYD0GMdJaEGQ==" TargetMode="External"/><Relationship Id="rId122" Type="http://schemas.openxmlformats.org/officeDocument/2006/relationships/hyperlink" Target="http://r20.rs6.net/tn.jsp?f=0016n53NNf1DJ9T634Rl6nn-Fke9dE0tSnEVVATNa0O5HFr4DxvlEgLqkunSWyBTMRP4npn6kAAcfe6HHKIwUwNunU-zovuPCbKyPVDRS7oiVG2Y9dDkfYUYC0qUuG3DFUge03DhMAOYcjFS-0KDsugGT9I2PrUtcH8eX3PRhLnQcNq00rFgc3kVLN47dy2XpGy&amp;c=IdX0e7BRcuumTyRHVLycWFBy-7yh8swvvm79d56nBtN2Wa4UyJNTpw==&amp;ch=4owB-CejL01Ndjl0YtGfyVsKeav6VjuiKzKmAFf1XKSYD0GMdJaEGQ==" TargetMode="External"/><Relationship Id="rId130" Type="http://schemas.openxmlformats.org/officeDocument/2006/relationships/hyperlink" Target="http://r20.rs6.net/tn.jsp?f=0016n53NNf1DJ9T634Rl6nn-Fke9dE0tSnEVVATNa0O5HFr4DxvlEgLqkunSWyBTMRPUD6ZG331iO31_4G83hQuxP89CutAhH5RHIJL9dBLkKECfp6q5RWknwfWcbzJO9vQLtfQuxgGclwJX70sfj94PiuFCU8rvI5kDsCv9Zf4sAJ8T0TCNNjZFt8Drhpmzwxfl4BnKndJXH7WFlpWJnJOZg==&amp;c=IdX0e7BRcuumTyRHVLycWFBy-7yh8swvvm79d56nBtN2Wa4UyJNTpw==&amp;ch=4owB-CejL01Ndjl0YtGfyVsKeav6VjuiKzKmAFf1XKSYD0GMdJaEGQ==" TargetMode="External"/><Relationship Id="rId135"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6n53NNf1DJ9T634Rl6nn-Fke9dE0tSnEVVATNa0O5HFr4DxvlEgLqjTkV_EXscvLQ5jKbgR0pg-YEX8hxzTiZqrx5zTPulm45RtN80up9-KlOnH7bkvHJyIBQ7gnVKDL7ONRclUl6pT8F8imV6LaA25lN9_cf2fhu2R_OlAKHrx7vbTUFe8KyW579X-Y5AyBeHDS07R7OR-fHNi6hBCayYBPzhWSMa0n7hDk2tLTFb4a5dogbgbBjPIxe-F8cGX4i1ir2Mvkx5XNU_HN_vbzgA==&amp;c=IdX0e7BRcuumTyRHVLycWFBy-7yh8swvvm79d56nBtN2Wa4UyJNTpw==&amp;ch=4owB-CejL01Ndjl0YtGfyVsKeav6VjuiKzKmAFf1XKSYD0GMdJaEGQ==" TargetMode="External"/><Relationship Id="rId109" Type="http://schemas.openxmlformats.org/officeDocument/2006/relationships/image" Target="media/image20.jpeg"/><Relationship Id="rId34" Type="http://schemas.openxmlformats.org/officeDocument/2006/relationships/hyperlink" Target="http://r20.rs6.net/tn.jsp?f=0016n53NNf1DJ9T634Rl6nn-Fke9dE0tSnEVVATNa0O5HFr4DxvlEgLqjTkV_EXscvLXWlkYBrjdq-WYmECZog80P3_77tfZswHa2-4tUgMO5j0kVWwEhdpRXlBR8_l8pLQ-sXNTSnL44fDknXRXKPWIhhcn_bnMV93GGvLoRnnywFvgeXSx7g5t2708g3tojIuo2a9uiaCeoYFqY6Z4VOVd1ZsUE1bYP5fJr_8YLEIx2hXsrECdBswOVMcz-IyB1u7au8Fnlwk4YDazg5rMFHQ-A==&amp;c=IdX0e7BRcuumTyRHVLycWFBy-7yh8swvvm79d56nBtN2Wa4UyJNTpw==&amp;ch=4owB-CejL01Ndjl0YtGfyVsKeav6VjuiKzKmAFf1XKSYD0GMdJaEGQ==" TargetMode="External"/><Relationship Id="rId50" Type="http://schemas.openxmlformats.org/officeDocument/2006/relationships/hyperlink" Target="http://r20.rs6.net/tn.jsp?f=0016n53NNf1DJ9T634Rl6nn-Fke9dE0tSnEVVATNa0O5HFr4DxvlEgLqjTkV_EXscvLCTu_JFG3HUCUY4UmwZlZQCL5ypiRTgrrr7rLCjWuDY-SJj0jRwBMRRFj-Vu_atS7wB3WuoE0HB1zkT9rx6Fom2RTI42zMr5L6bJQnl5h9hwaB7kKQkdsfOQjq-jDrA2Yt3COIeWO1P43rtOLVwaBqLj1Ihy98GyxbnAQyvf9Bx8x7KCPYtSt6EEOjXvjtgfhVsqD4QLBSZuU2dx0a3GskXSEQkKS7orH&amp;c=IdX0e7BRcuumTyRHVLycWFBy-7yh8swvvm79d56nBtN2Wa4UyJNTpw==&amp;ch=4owB-CejL01Ndjl0YtGfyVsKeav6VjuiKzKmAFf1XKSYD0GMdJaEGQ==" TargetMode="External"/><Relationship Id="rId55" Type="http://schemas.openxmlformats.org/officeDocument/2006/relationships/hyperlink" Target="http://r20.rs6.net/tn.jsp?f=0016n53NNf1DJ9T634Rl6nn-Fke9dE0tSnEVVATNa0O5HFr4DxvlEgLqjTkV_EXscvLF5B1__yPXrz7osB03ObvDDbgZeOSQuEB2cFVqRvnIRkoCTKAhmXYAOi2Yt8JHCh0xLXb5sCnmfTGKCew99JyYiIytY9JKB83JiPZB0yO_IAxjXNF8kIY2-jlFWFe5mwB4FigsZPh4C-NO96gCE3yOsOq-QPbIDgSvgIoqdUq1-kaoHceR5ZH8nz0nh1JU7Xz4QnNQI6LLtjLk5rBtVAkNqeRisnWmxX-&amp;c=IdX0e7BRcuumTyRHVLycWFBy-7yh8swvvm79d56nBtN2Wa4UyJNTpw==&amp;ch=4owB-CejL01Ndjl0YtGfyVsKeav6VjuiKzKmAFf1XKSYD0GMdJaEGQ==" TargetMode="External"/><Relationship Id="rId76" Type="http://schemas.openxmlformats.org/officeDocument/2006/relationships/hyperlink" Target="http://r20.rs6.net/tn.jsp?f=0016n53NNf1DJ9T634Rl6nn-Fke9dE0tSnEVVATNa0O5HFr4DxvlEgLqjTkV_EXscvLxD7onHeK--J5wKN1ViALL7VcHOhUXZrUNjkElcz-RFQZTvXIgkoK8R_MMvKLi0JwMyATHiSS_HdQwmGEBYPTBrteM2VCCYx7tUIi4KGkUFgWHSUqQdsLi8fmaf7dD484q8zUOHgr2pXIDGYSMkNBe12oubHDKaWvAWQc6h2hdsUKyzaO1g-GHtKn7pi6tzAo1TCReQ8VpimzDz6UFu_3UA==&amp;c=IdX0e7BRcuumTyRHVLycWFBy-7yh8swvvm79d56nBtN2Wa4UyJNTpw==&amp;ch=4owB-CejL01Ndjl0YtGfyVsKeav6VjuiKzKmAFf1XKSYD0GMdJaEGQ==" TargetMode="External"/><Relationship Id="rId97" Type="http://schemas.openxmlformats.org/officeDocument/2006/relationships/hyperlink" Target="http://r20.rs6.net/tn.jsp?f=0016n53NNf1DJ9T634Rl6nn-Fke9dE0tSnEVVATNa0O5HFr4DxvlEgLqjTkV_EXscvLArj30Ph_pkQJiliB-fVn1i2_dNLK1wruvcxi2dGKj-PuQ_wKyDvTjL2YD-Ki0_PhOQITe73w9Oynr5nvknwIVysRfTpv7E2ODBurzs-c-_SyfkY6Ban1gN78PYXpA1-1TtE2hpDEVkNDsA_H1HCwnMh-mp0le_44lb3Fitjj9D7HtKMYSddVeg==&amp;c=IdX0e7BRcuumTyRHVLycWFBy-7yh8swvvm79d56nBtN2Wa4UyJNTpw==&amp;ch=4owB-CejL01Ndjl0YtGfyVsKeav6VjuiKzKmAFf1XKSYD0GMdJaEGQ==" TargetMode="External"/><Relationship Id="rId104" Type="http://schemas.openxmlformats.org/officeDocument/2006/relationships/image" Target="media/image18.jpeg"/><Relationship Id="rId120" Type="http://schemas.openxmlformats.org/officeDocument/2006/relationships/image" Target="media/image22.jpeg"/><Relationship Id="rId125" Type="http://schemas.openxmlformats.org/officeDocument/2006/relationships/hyperlink" Target="http://ui.constantcontact.com/sa/fwtf.jsp?m=1111272225814&amp;a=1120698909030&amp;ea=rthomas%40bak.rr.com" TargetMode="External"/><Relationship Id="rId7" Type="http://schemas.openxmlformats.org/officeDocument/2006/relationships/image" Target="media/image3.png"/><Relationship Id="rId71" Type="http://schemas.openxmlformats.org/officeDocument/2006/relationships/hyperlink" Target="http://r20.rs6.net/tn.jsp?f=0016n53NNf1DJ9T634Rl6nn-Fke9dE0tSnEVVATNa0O5HFr4DxvlEgLqjTkV_EXscvLdHDkK6sso6mHuLFqrQZSYk1Ia0zXnD2PfCbm7XV71I6_PSvwxG4p2esBU08OpZNj6XigUAq2a_c1a6Vl7JjAx-rIHCEY3zzXzS_FTqFsPcL2vDvLF1y4km0gZrnnVMW9Ku5wQiTamCZtVMRIDp7AmyaB7yeBQIT2X8ryX6ufAWcZ12EyfoGoQ8uxUNzhvvOLhLJ5gkbl54yXwsj19J6kmJmtgpsg7m9no-Mr1rWdir8JDbCOOIor88ZOFAN7rVKvFLUSKBMECZGmFtH5rP90U7oui9qJ6JO0&amp;c=IdX0e7BRcuumTyRHVLycWFBy-7yh8swvvm79d56nBtN2Wa4UyJNTpw==&amp;ch=4owB-CejL01Ndjl0YtGfyVsKeav6VjuiKzKmAFf1XKSYD0GMdJaEGQ==" TargetMode="External"/><Relationship Id="rId92" Type="http://schemas.openxmlformats.org/officeDocument/2006/relationships/hyperlink" Target="http://r20.rs6.net/tn.jsp?f=0016n53NNf1DJ9T634Rl6nn-Fke9dE0tSnEVVATNa0O5HFr4DxvlEgLqjTkV_EXscvLDbg79iqVgx1Wtc8Ord4-vyS0-nFhDFu1g873cwNAqw039pCvUsg3ycc4iDsjzcDY_wnPNq2HrJ7PaDGcAc86sGNn8PR15UVU26bjxABSxJUwK7nv9GdXb8noGaEI6AnSkI9dWCaYeDEzSmmqQtet3amTaqkNAH1fO0qjiVEDbjelESTD3-3hPz7qKJE-JVjpZZd2RHFu9X0khg2WLM15oQ==&amp;c=IdX0e7BRcuumTyRHVLycWFBy-7yh8swvvm79d56nBtN2Wa4UyJNTpw==&amp;ch=4owB-CejL01Ndjl0YtGfyVsKeav6VjuiKzKmAFf1XKSYD0GMdJaEGQ==" TargetMode="External"/><Relationship Id="rId2" Type="http://schemas.openxmlformats.org/officeDocument/2006/relationships/styles" Target="styles.xml"/><Relationship Id="rId29" Type="http://schemas.openxmlformats.org/officeDocument/2006/relationships/hyperlink" Target="http://r20.rs6.net/tn.jsp?f=0016n53NNf1DJ9T634Rl6nn-Fke9dE0tSnEVVATNa0O5HFr4DxvlEgLqjTkV_EXscvLNPbxYVAvrG4dDfOa9MIHtoUQ3mx4aEFer5qXZDKbWex5-HpyqrvjsyZ68_FEo5m_EXZ2MFOeArJHgU8gVvCOfLXhrx0FGK4Oq_SZVh8mdHKux7eGCOBIWZC1mJvP59B9O4zQXFbDl2yU_jOJVHbNoYaP8SkVt3jqikn2T1GAqgFb7LHGbjZU8NOeh8yFHWqjf44KZn6Z-V8=&amp;c=IdX0e7BRcuumTyRHVLycWFBy-7yh8swvvm79d56nBtN2Wa4UyJNTpw==&amp;ch=4owB-CejL01Ndjl0YtGfyVsKeav6VjuiKzKmAFf1XKSYD0GMdJaEGQ==" TargetMode="External"/><Relationship Id="rId24" Type="http://schemas.openxmlformats.org/officeDocument/2006/relationships/hyperlink" Target="http://r20.rs6.net/tn.jsp?f=0016n53NNf1DJ9T634Rl6nn-Fke9dE0tSnEVVATNa0O5HFr4DxvlEgLqjTkV_EXscvL00aOG9Xq3qyGNDY_NmHL9ip7xWKDkFWl7do6EelIRt2keScg24SKLYhI5WlwigbenX-AViH0v5aa9u4RATeE3osia7j9gXkuQwOHNXS-IGOL52ymMFXf-rD3EYB9h68nhGZ2JJ78jKgo5JcYbPNOT2rfp_94RyAPpwf3MPCy_2h2rIajqcuZQ3Cx4TJr3oAzfHKwTE8UvdaRFW4YSp1LuQ==&amp;c=IdX0e7BRcuumTyRHVLycWFBy-7yh8swvvm79d56nBtN2Wa4UyJNTpw==&amp;ch=4owB-CejL01Ndjl0YtGfyVsKeav6VjuiKzKmAFf1XKSYD0GMdJaEGQ==" TargetMode="External"/><Relationship Id="rId40" Type="http://schemas.openxmlformats.org/officeDocument/2006/relationships/hyperlink" Target="http://r20.rs6.net/tn.jsp?f=0016n53NNf1DJ9T634Rl6nn-Fke9dE0tSnEVVATNa0O5HFr4DxvlEgLqjTkV_EXscvLQw_t7z7UhATRPfOULHHutoOHYrWxlwgh3k9OgYAVDL5-5gggFKZFCJQKn_fM79-pmCrztsqVhjpluAIscQNDMQLNrPrWdcXw09agWrS-W6zT3uw_gtnqAAOOt153yWhHitYoFBrEkZL692m3srJvZisljvYazgZYFUgwZLnSnnAMAy_hxPIqkkfzwftHTwPTvqfDZtR2c8Z85GyIDN0tdkc7Y3864BST&amp;c=IdX0e7BRcuumTyRHVLycWFBy-7yh8swvvm79d56nBtN2Wa4UyJNTpw==&amp;ch=4owB-CejL01Ndjl0YtGfyVsKeav6VjuiKzKmAFf1XKSYD0GMdJaEGQ==" TargetMode="External"/><Relationship Id="rId45" Type="http://schemas.openxmlformats.org/officeDocument/2006/relationships/hyperlink" Target="http://r20.rs6.net/tn.jsp?f=0016n53NNf1DJ9T634Rl6nn-Fke9dE0tSnEVVATNa0O5HFr4DxvlEgLqjTkV_EXscvLdBW6j888o5LYZCyYTxa4SkYgWPbK6q7RUdtbmLJSqg7Jk-5ZtX4OZ88dtSrDyuMwWXCjCUmwWxYG1UeLzmF3uIku6ivf87L3j3FrHPq_koPcqiLD2Xc_d3YIQTa0tUnK8ezE6EI4WWSQ5UvbXtKMZtbQmIu3O9P8mRHe0lYxS4rPPoEch4oPY1BM9ynyI3oEkfe2A5D6rWW18Z_STEHw6DrdEymdRUUM&amp;c=IdX0e7BRcuumTyRHVLycWFBy-7yh8swvvm79d56nBtN2Wa4UyJNTpw==&amp;ch=4owB-CejL01Ndjl0YtGfyVsKeav6VjuiKzKmAFf1XKSYD0GMdJaEGQ==" TargetMode="External"/><Relationship Id="rId66" Type="http://schemas.openxmlformats.org/officeDocument/2006/relationships/hyperlink" Target="http://r20.rs6.net/tn.jsp?f=0016n53NNf1DJ9T634Rl6nn-Fke9dE0tSnEVVATNa0O5HFr4DxvlEgLqjTkV_EXscvLpnM3MSSzNPYHK2RhQUhkRzJ1ZqdNmTxBv8NJqVO_SyjaTGRxzi98SCEE8Vej9BlXN3C8O_TnTqy3oIXsl_t77p3Qsl_UuE7lkXWdZytiAslLQwJCvJ7BjyDUthjhluiqdsRfZXEzRdwn0kRENnzH-V-EEwWzAhl9MVE3ATWd1-CbfLfVbzCZCRMqp5sMpCFJWVYJnjDH70Y=&amp;c=IdX0e7BRcuumTyRHVLycWFBy-7yh8swvvm79d56nBtN2Wa4UyJNTpw==&amp;ch=4owB-CejL01Ndjl0YtGfyVsKeav6VjuiKzKmAFf1XKSYD0GMdJaEGQ==" TargetMode="External"/><Relationship Id="rId87" Type="http://schemas.openxmlformats.org/officeDocument/2006/relationships/hyperlink" Target="http://r20.rs6.net/tn.jsp?f=0016n53NNf1DJ9T634Rl6nn-Fke9dE0tSnEVVATNa0O5HFr4DxvlEgLqjTkV_EXscvL6Dv1gxcYndhMPY7gCuO1VGd9ImNqBmM8XWliRLzAAnHuZGh5aA-Fxw5CAC16VmIZXf5T_Zzho69e9zBDoT2zpvAXhGi9D9Fbpy0jnACGGhKYAr9y7ZIEYMauBCVjCTUWkgmcEr_joyGnS43_BntyIWyxxDhZyHr_NczQOCIISfHmJ-2PXpcgVMZU0iz-DLYcsO776j49kCH_BlIrao1miu4o9niYnxIT&amp;c=IdX0e7BRcuumTyRHVLycWFBy-7yh8swvvm79d56nBtN2Wa4UyJNTpw==&amp;ch=4owB-CejL01Ndjl0YtGfyVsKeav6VjuiKzKmAFf1XKSYD0GMdJaEGQ==" TargetMode="External"/><Relationship Id="rId110" Type="http://schemas.openxmlformats.org/officeDocument/2006/relationships/hyperlink" Target="http://r20.rs6.net/tn.jsp?f=0016n53NNf1DJ9T634Rl6nn-Fke9dE0tSnEVVATNa0O5HFr4DxvlEgLqoahdSbgeULUN96DSOpL5KFhQq5M0rS1YeZquxx89LkqZEyJH5FJTJDm5MhG3Y5DHn0mk2Cy1RAddb22aiK9b2Ky3po7hxnMgfKQ1WkFqT5sD0nVysQ3Xy9ucK6TG1R4M0ed3Dl141Ch3HB3d-GAkUYcZ46GnsDbOA2DeOEGABeF&amp;c=IdX0e7BRcuumTyRHVLycWFBy-7yh8swvvm79d56nBtN2Wa4UyJNTpw==&amp;ch=4owB-CejL01Ndjl0YtGfyVsKeav6VjuiKzKmAFf1XKSYD0GMdJaEGQ==" TargetMode="External"/><Relationship Id="rId115" Type="http://schemas.openxmlformats.org/officeDocument/2006/relationships/hyperlink" Target="http://r20.rs6.net/tn.jsp?f=0016n53NNf1DJ9T634Rl6nn-Fke9dE0tSnEVVATNa0O5HFr4DxvlEgLqgIOA9rF-QGNIYmOhVVgnv5C_FaqdL4UTe56Yx0LnVJ1yvEKJmNcWj2Gl0hi6SQVA26VWZUIsQQ4nwhxaqrPmOuyDV6E4_JOuyyD9oHSkG9ulu4DindaaQNH14KBDWh2iA==&amp;c=IdX0e7BRcuumTyRHVLycWFBy-7yh8swvvm79d56nBtN2Wa4UyJNTpw==&amp;ch=4owB-CejL01Ndjl0YtGfyVsKeav6VjuiKzKmAFf1XKSYD0GMdJaEGQ==" TargetMode="External"/><Relationship Id="rId131" Type="http://schemas.openxmlformats.org/officeDocument/2006/relationships/hyperlink" Target="mailto:prophecyupdate@bak.rr.com" TargetMode="External"/><Relationship Id="rId136" Type="http://schemas.openxmlformats.org/officeDocument/2006/relationships/image" Target="media/image27.png"/><Relationship Id="rId61" Type="http://schemas.openxmlformats.org/officeDocument/2006/relationships/hyperlink" Target="http://r20.rs6.net/tn.jsp?f=0016n53NNf1DJ9T634Rl6nn-Fke9dE0tSnEVVATNa0O5HFr4DxvlEgLqjTkV_EXscvL1W9WibSDL3m9ixsMLH5cHDX29r5Q9cRzFMg9d9QQh32kJMS35bgDMYopEXIJlcgVDMqupUfig5PPBiwemryUkuZkB7Bcg1xxnYLxKPZo-FkwwEEO7cPCle8x2Ilt6nqso42B1dJWSQhvR2H1GAq2vGNex3JF-o_rFoV8sI1j8uEizF8xxLHBCKhfgyAVr_sgd3-EoRbTZtY=&amp;c=IdX0e7BRcuumTyRHVLycWFBy-7yh8swvvm79d56nBtN2Wa4UyJNTpw==&amp;ch=4owB-CejL01Ndjl0YtGfyVsKeav6VjuiKzKmAFf1XKSYD0GMdJaEGQ==" TargetMode="External"/><Relationship Id="rId82" Type="http://schemas.openxmlformats.org/officeDocument/2006/relationships/hyperlink" Target="http://r20.rs6.net/tn.jsp?f=0016n53NNf1DJ9T634Rl6nn-Fke9dE0tSnEVVATNa0O5HFr4DxvlEgLqjTkV_EXscvLDIauceBLKe-ipJZNpy9y8wD9vxgKVmYm8cgqF-fGEu-fN5FvvqzyD-qpailFPwETJIwSULB573pgaJz3jAQFNbrEzJFyv4uRBoY-Yo1HXqMKS2xRr-iwfOoc6WmhmKMvCtuceG9z_Zc=&amp;c=IdX0e7BRcuumTyRHVLycWFBy-7yh8swvvm79d56nBtN2Wa4UyJNTpw==&amp;ch=4owB-CejL01Ndjl0YtGfyVsKeav6VjuiKzKmAFf1XKSYD0GMdJaEGQ==" TargetMode="External"/><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hyperlink" Target="http://r20.rs6.net/tn.jsp?f=0016n53NNf1DJ9T634Rl6nn-Fke9dE0tSnEVVATNa0O5HFr4DxvlEgLqjTkV_EXscvLM5DYtnZLBZw3iqSrAhznGDgIUJBtlKCI0AmhaTcBNjFz3g2pfhmANJiKuHx_HrGzdXusSgnsJ3alGO_YsaoRBn6IbnYQXQ_mIDzLi43vGEYcEhXaze-4AcM12x8BzFL1ZblUbI-1x4Wlz_YI0pLnRsSjYFmqAz1hbyRCpkz63cA=&amp;c=IdX0e7BRcuumTyRHVLycWFBy-7yh8swvvm79d56nBtN2Wa4UyJNTpw==&amp;ch=4owB-CejL01Ndjl0YtGfyVsKeav6VjuiKzKmAFf1XKSYD0GMdJaEGQ==" TargetMode="External"/><Relationship Id="rId35" Type="http://schemas.openxmlformats.org/officeDocument/2006/relationships/hyperlink" Target="http://r20.rs6.net/tn.jsp?f=0016n53NNf1DJ9T634Rl6nn-Fke9dE0tSnEVVATNa0O5HFr4DxvlEgLqjTkV_EXscvLGID-iLP9EV5hv9QUn4YT5D_6hY7HwSonwIzbJ6oi0YZ6SqnydXve8LReih_v7YcrJmc6XLH6cr-QYXUcr2ERWfCynF_6n9_Shcx250OO2ALWJGvV_ItBs58hxRbQ7AjEqyUlt4CqB4OjR8q3Y9rCgFjKWcbnJ95-xqxosowWcse7CKGO8oI5SNhwwXGWLqcyMnMfVSf1Fp7cS5081Jp9Q6m2ktO3C5O0RWUCWYc6PFvXvHiAueAs2g==&amp;c=IdX0e7BRcuumTyRHVLycWFBy-7yh8swvvm79d56nBtN2Wa4UyJNTpw==&amp;ch=4owB-CejL01Ndjl0YtGfyVsKeav6VjuiKzKmAFf1XKSYD0GMdJaEGQ==" TargetMode="External"/><Relationship Id="rId56" Type="http://schemas.openxmlformats.org/officeDocument/2006/relationships/hyperlink" Target="http://r20.rs6.net/tn.jsp?f=0016n53NNf1DJ9T634Rl6nn-Fke9dE0tSnEVVATNa0O5HFr4DxvlEgLqjTkV_EXscvLmL_LYPrm8_hE-23sM0_S-f_-vMtuVCL85bTrhCj_WARbwTPZdm0H62daw3pxG1zrvTw6TQyxPY-iU1SLVdERW9pa-DVme7Hjf81Fyhy0q2QyI30hPqog0g5Qh6tVqKOAFk8tEaE5C9EhSfOZHIHgkOP6FE1Gg-iVzvzIR5s9DT6ib_oMZYxGrHQ-r1Ntm1QJxHHK048A1Gm1v0w3iQsqMLF6kOcFvyNsNmFhoVHk_8M=&amp;c=IdX0e7BRcuumTyRHVLycWFBy-7yh8swvvm79d56nBtN2Wa4UyJNTpw==&amp;ch=4owB-CejL01Ndjl0YtGfyVsKeav6VjuiKzKmAFf1XKSYD0GMdJaEGQ==" TargetMode="External"/><Relationship Id="rId77" Type="http://schemas.openxmlformats.org/officeDocument/2006/relationships/hyperlink" Target="http://r20.rs6.net/tn.jsp?f=0016n53NNf1DJ9T634Rl6nn-Fke9dE0tSnEVVATNa0O5HFr4DxvlEgLqjTkV_EXscvLT9ecoGTOGhuQvnVSasTjiveE-qItFf_L8dImdKWpzbKROFmJtwCLKjs7RdRyebFtTFNj6RRc_HjM70puCTWHLStU6KVognfKOURrUrOy43e2DTz8qZMP1nDload1BshyUbqtWDCfuL8DH6CsV1uWh717HWaxzDEGQehAimxWdCtNRmou83wJF33jQqkk3a2qVQGkjiEd1IzxucNZ_Aa7yGwtDm13KzEIoWE8eZv1ep2AliHJieFi-ws-ft0KnlKS&amp;c=IdX0e7BRcuumTyRHVLycWFBy-7yh8swvvm79d56nBtN2Wa4UyJNTpw==&amp;ch=4owB-CejL01Ndjl0YtGfyVsKeav6VjuiKzKmAFf1XKSYD0GMdJaEGQ==" TargetMode="External"/><Relationship Id="rId100" Type="http://schemas.openxmlformats.org/officeDocument/2006/relationships/hyperlink" Target="http://r20.rs6.net/tn.jsp?f=0016n53NNf1DJ9T634Rl6nn-Fke9dE0tSnEVVATNa0O5HFr4DxvlEgLqirB696BzqWEVq5LfceVpuCjPjHH3Kc0iV-_Co_Yqt1UmmjnLBspyMVM26uxBO5SgYLVA3QrbFn9lgcy5rjrA33qAsJjwfVhJtxSsKQt866_X6knX929lCjUU2Mb-Uinv5HUUgsZimHSD5-7Ztgn4kvlN-b44qCQbQ==&amp;c=IdX0e7BRcuumTyRHVLycWFBy-7yh8swvvm79d56nBtN2Wa4UyJNTpw==&amp;ch=4owB-CejL01Ndjl0YtGfyVsKeav6VjuiKzKmAFf1XKSYD0GMdJaEGQ==" TargetMode="External"/><Relationship Id="rId105" Type="http://schemas.openxmlformats.org/officeDocument/2006/relationships/hyperlink" Target="http://r20.rs6.net/tn.jsp?f=0016n53NNf1DJ9T634Rl6nn-Fke9dE0tSnEVVATNa0O5HFr4DxvlEgLqnMHM44M-zCXC7DtiT7FXcIGR51PMw-JpQIhDNgOwmWQMkwW7PIcIivtj0kNkqcPapt5HA6wjgoOmkxfDntAPLIKe1wrdu3lXjoGt06KxM2H38Gx6dDvyzwdZJgTy9a41A==&amp;c=IdX0e7BRcuumTyRHVLycWFBy-7yh8swvvm79d56nBtN2Wa4UyJNTpw==&amp;ch=4owB-CejL01Ndjl0YtGfyVsKeav6VjuiKzKmAFf1XKSYD0GMdJaEGQ==" TargetMode="External"/><Relationship Id="rId126" Type="http://schemas.openxmlformats.org/officeDocument/2006/relationships/image" Target="media/image2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6</Pages>
  <Words>15960</Words>
  <Characters>90978</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10T15:30:00Z</dcterms:created>
  <dcterms:modified xsi:type="dcterms:W3CDTF">2015-04-10T16:29:00Z</dcterms:modified>
</cp:coreProperties>
</file>